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8C5" w:rsidRPr="007F2C42" w:rsidRDefault="00EE18C5" w:rsidP="00EE18C5">
      <w:pPr>
        <w:widowControl w:val="0"/>
        <w:bidi w:val="0"/>
        <w:ind w:left="1418" w:right="1127"/>
        <w:jc w:val="center"/>
        <w:rPr>
          <w:rFonts w:ascii="Arial" w:eastAsia="Arial" w:hAnsi="Arial" w:cs="Arial"/>
          <w:b/>
          <w:bCs/>
          <w:sz w:val="4"/>
          <w:szCs w:val="4"/>
          <w:lang w:eastAsia="en-US"/>
        </w:rPr>
      </w:pPr>
    </w:p>
    <w:tbl>
      <w:tblPr>
        <w:tblW w:w="10358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289"/>
        <w:gridCol w:w="136"/>
        <w:gridCol w:w="1845"/>
        <w:gridCol w:w="1846"/>
        <w:gridCol w:w="1739"/>
        <w:gridCol w:w="1379"/>
        <w:gridCol w:w="361"/>
        <w:gridCol w:w="1350"/>
      </w:tblGrid>
      <w:tr w:rsidR="00531347" w:rsidRPr="007F2C42" w:rsidTr="00F93658">
        <w:trPr>
          <w:trHeight w:val="377"/>
          <w:jc w:val="center"/>
        </w:trPr>
        <w:tc>
          <w:tcPr>
            <w:tcW w:w="10358" w:type="dxa"/>
            <w:gridSpan w:val="9"/>
            <w:shd w:val="clear" w:color="auto" w:fill="auto"/>
            <w:vAlign w:val="center"/>
          </w:tcPr>
          <w:p w:rsidR="00531347" w:rsidRPr="0089588E" w:rsidRDefault="0001649A" w:rsidP="00151263">
            <w:pPr>
              <w:bidi w:val="0"/>
              <w:jc w:val="both"/>
              <w:rPr>
                <w:rFonts w:ascii="Calibri" w:eastAsia="Calibri" w:hAnsi="Calibri" w:cs="Arial"/>
                <w:sz w:val="16"/>
                <w:szCs w:val="16"/>
                <w:lang w:eastAsia="en-US"/>
              </w:rPr>
            </w:pPr>
            <w:r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HEIACert is a </w:t>
            </w:r>
            <w:r w:rsidR="000E2011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department at </w:t>
            </w:r>
            <w:r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HEIA, </w:t>
            </w:r>
            <w:r w:rsidR="000E2011" w:rsidRPr="0089588E">
              <w:rPr>
                <w:rFonts w:asciiTheme="minorHAnsi" w:hAnsiTheme="minorHAnsi" w:cstheme="minorHAnsi"/>
                <w:color w:val="000000"/>
                <w:sz w:val="16"/>
                <w:szCs w:val="16"/>
                <w:lang w:eastAsia="en-US"/>
              </w:rPr>
              <w:t xml:space="preserve">HEIACert is a wholly owned, a part of legal entity of HEIA, </w:t>
            </w:r>
            <w:r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>it’s defined as standalone, independent, and impartial department established by HEIA</w:t>
            </w:r>
            <w:r w:rsidR="00F93658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 Board of Directors to deliver a</w:t>
            </w:r>
            <w:r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>ccre</w:t>
            </w:r>
            <w:r w:rsidR="00F93658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dited Certification </w:t>
            </w:r>
            <w:r w:rsidR="00151263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Services </w:t>
            </w:r>
            <w:r w:rsidR="00F93658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and </w:t>
            </w:r>
            <w:r w:rsidR="000E2011"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>Training</w:t>
            </w:r>
            <w:r w:rsidRPr="0089588E">
              <w:rPr>
                <w:rFonts w:ascii="Calibri" w:eastAsia="Calibri" w:hAnsi="Calibri" w:cs="Arial"/>
                <w:sz w:val="16"/>
                <w:szCs w:val="16"/>
                <w:lang w:eastAsia="en-US"/>
              </w:rPr>
              <w:t xml:space="preserve"> Services that secure the reputation of Egyptian fresh produce Exports industry. </w:t>
            </w:r>
          </w:p>
          <w:p w:rsidR="00F93658" w:rsidRPr="00F93658" w:rsidRDefault="00F93658" w:rsidP="00F93658">
            <w:pPr>
              <w:bidi w:val="0"/>
              <w:jc w:val="both"/>
              <w:rPr>
                <w:rFonts w:ascii="Calibri" w:eastAsia="Calibri" w:hAnsi="Calibri" w:cs="Arial"/>
                <w:sz w:val="6"/>
                <w:szCs w:val="6"/>
                <w:lang w:eastAsia="en-US"/>
              </w:rPr>
            </w:pPr>
          </w:p>
        </w:tc>
      </w:tr>
      <w:tr w:rsidR="000E2011" w:rsidRPr="007F2C42" w:rsidTr="00F93658">
        <w:trPr>
          <w:trHeight w:val="122"/>
          <w:jc w:val="center"/>
        </w:trPr>
        <w:tc>
          <w:tcPr>
            <w:tcW w:w="10358" w:type="dxa"/>
            <w:gridSpan w:val="9"/>
            <w:shd w:val="clear" w:color="auto" w:fill="F2F2F2" w:themeFill="background1" w:themeFillShade="F2"/>
            <w:vAlign w:val="center"/>
          </w:tcPr>
          <w:p w:rsidR="000E2011" w:rsidRPr="0089588E" w:rsidRDefault="000E2011" w:rsidP="0089588E">
            <w:pPr>
              <w:widowControl w:val="0"/>
              <w:bidi w:val="0"/>
              <w:jc w:val="center"/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 w:bidi="ar-EG"/>
              </w:rPr>
            </w:pPr>
            <w:r w:rsidRPr="0089588E">
              <w:rPr>
                <w:rFonts w:ascii="Calibri" w:eastAsia="Arial" w:hAnsi="Calibri" w:cs="Arial"/>
                <w:b/>
                <w:bCs/>
                <w:i/>
                <w:iCs/>
                <w:sz w:val="18"/>
                <w:szCs w:val="18"/>
                <w:lang w:eastAsia="en-US" w:bidi="ar-EG"/>
              </w:rPr>
              <w:t xml:space="preserve">PLEASE PRINT and you can use additional sheets if necessary “you can attach your </w:t>
            </w:r>
            <w:r w:rsidR="00E601F0" w:rsidRPr="0089588E">
              <w:rPr>
                <w:rFonts w:ascii="Calibri" w:eastAsia="Arial" w:hAnsi="Calibri" w:cs="Arial"/>
                <w:b/>
                <w:bCs/>
                <w:i/>
                <w:iCs/>
                <w:sz w:val="18"/>
                <w:szCs w:val="18"/>
                <w:lang w:eastAsia="en-US" w:bidi="ar-EG"/>
              </w:rPr>
              <w:t xml:space="preserve">Curriculum </w:t>
            </w:r>
            <w:r w:rsidRPr="0089588E">
              <w:rPr>
                <w:rFonts w:ascii="Calibri" w:eastAsia="Arial" w:hAnsi="Calibri" w:cs="Arial"/>
                <w:b/>
                <w:bCs/>
                <w:i/>
                <w:iCs/>
                <w:noProof/>
                <w:sz w:val="18"/>
                <w:szCs w:val="18"/>
                <w:lang w:eastAsia="en-US" w:bidi="ar-EG"/>
              </w:rPr>
              <w:t>V</w:t>
            </w:r>
            <w:r w:rsidR="00E601F0" w:rsidRPr="0089588E">
              <w:rPr>
                <w:rFonts w:ascii="Calibri" w:eastAsia="Arial" w:hAnsi="Calibri" w:cs="Arial"/>
                <w:b/>
                <w:bCs/>
                <w:i/>
                <w:iCs/>
                <w:noProof/>
                <w:sz w:val="18"/>
                <w:szCs w:val="18"/>
                <w:lang w:eastAsia="en-US" w:bidi="ar-EG"/>
              </w:rPr>
              <w:t>ita</w:t>
            </w:r>
            <w:r w:rsidR="00151263" w:rsidRPr="0089588E">
              <w:rPr>
                <w:rFonts w:ascii="Calibri" w:eastAsia="Arial" w:hAnsi="Calibri" w:cs="Arial"/>
                <w:b/>
                <w:bCs/>
                <w:i/>
                <w:iCs/>
                <w:noProof/>
                <w:sz w:val="18"/>
                <w:szCs w:val="18"/>
                <w:lang w:eastAsia="en-US" w:bidi="ar-EG"/>
              </w:rPr>
              <w:t>e</w:t>
            </w:r>
            <w:r w:rsidRPr="0089588E">
              <w:rPr>
                <w:rFonts w:ascii="Calibri" w:eastAsia="Arial" w:hAnsi="Calibri" w:cs="Arial"/>
                <w:b/>
                <w:bCs/>
                <w:i/>
                <w:iCs/>
                <w:sz w:val="18"/>
                <w:szCs w:val="18"/>
                <w:lang w:eastAsia="en-US" w:bidi="ar-EG"/>
              </w:rPr>
              <w:t>”</w:t>
            </w:r>
          </w:p>
        </w:tc>
      </w:tr>
      <w:tr w:rsidR="00EE18C5" w:rsidRPr="007F2C42" w:rsidTr="00F93658">
        <w:trPr>
          <w:trHeight w:val="122"/>
          <w:jc w:val="center"/>
        </w:trPr>
        <w:tc>
          <w:tcPr>
            <w:tcW w:w="10358" w:type="dxa"/>
            <w:gridSpan w:val="9"/>
            <w:tcBorders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002060"/>
            <w:vAlign w:val="center"/>
          </w:tcPr>
          <w:p w:rsidR="00EE18C5" w:rsidRPr="00F93658" w:rsidRDefault="00EE18C5" w:rsidP="0095695E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6"/>
                <w:szCs w:val="16"/>
                <w:rtl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>Person</w:t>
            </w:r>
            <w:r w:rsidR="00290BF2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>a</w:t>
            </w: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l Information </w:t>
            </w: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  <w:hideMark/>
          </w:tcPr>
          <w:p w:rsidR="00EE18C5" w:rsidRPr="00E601F0" w:rsidRDefault="000E2011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  <w:t xml:space="preserve">Full </w:t>
            </w:r>
            <w:r w:rsidR="00EE18C5"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  <w:t xml:space="preserve">Name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rtl/>
                <w:lang w:eastAsia="en-US"/>
              </w:rPr>
            </w:pP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  <w:hideMark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Address 1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E18C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0E2011" w:rsidRPr="00E601F0" w:rsidRDefault="00EE18C5" w:rsidP="000E2011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Address 2</w:t>
            </w:r>
          </w:p>
          <w:p w:rsidR="00EE18C5" w:rsidRPr="000E2011" w:rsidRDefault="000E2011" w:rsidP="000E201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</w:pPr>
            <w:r w:rsidRPr="000E2011">
              <w:rPr>
                <w:rFonts w:ascii="Calibri" w:eastAsia="Arial" w:hAnsi="Calibri" w:cs="Arial"/>
                <w:b/>
                <w:bCs/>
                <w:sz w:val="12"/>
                <w:szCs w:val="12"/>
                <w:lang w:eastAsia="en-US"/>
              </w:rPr>
              <w:t>”if applicable”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rtl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Telephone /Mobile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rtl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E-mail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E18C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ate of Birth/Age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rtl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Nationality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3235F0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EE18C5" w:rsidRPr="00E601F0" w:rsidRDefault="00EE18C5" w:rsidP="00137A91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rtl/>
                <w:lang w:eastAsia="en-US"/>
              </w:rPr>
            </w:pPr>
            <w:r w:rsidRPr="00E601F0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Status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EE18C5" w:rsidRPr="00CB1375" w:rsidRDefault="00EE18C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441D28" w:rsidRPr="007F2C42" w:rsidTr="00F93658">
        <w:trPr>
          <w:trHeight w:val="74"/>
          <w:jc w:val="center"/>
        </w:trPr>
        <w:tc>
          <w:tcPr>
            <w:tcW w:w="10358" w:type="dxa"/>
            <w:gridSpan w:val="9"/>
            <w:tcBorders>
              <w:top w:val="single" w:sz="4" w:space="0" w:color="B4C6E7" w:themeColor="accent5" w:themeTint="66"/>
            </w:tcBorders>
            <w:shd w:val="clear" w:color="auto" w:fill="002060"/>
            <w:vAlign w:val="center"/>
          </w:tcPr>
          <w:p w:rsidR="00441D28" w:rsidRPr="00F93658" w:rsidRDefault="00441D28" w:rsidP="0095695E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Job Applied </w:t>
            </w:r>
            <w:r w:rsidR="000E2011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>for</w:t>
            </w:r>
          </w:p>
        </w:tc>
      </w:tr>
      <w:tr w:rsidR="001E49F1" w:rsidRPr="007F2C42" w:rsidTr="00F93658">
        <w:trPr>
          <w:trHeight w:val="216"/>
          <w:jc w:val="center"/>
        </w:trPr>
        <w:tc>
          <w:tcPr>
            <w:tcW w:w="10358" w:type="dxa"/>
            <w:gridSpan w:val="9"/>
            <w:shd w:val="clear" w:color="auto" w:fill="auto"/>
            <w:vAlign w:val="center"/>
          </w:tcPr>
          <w:p w:rsidR="001E49F1" w:rsidRPr="000E2011" w:rsidRDefault="001E49F1" w:rsidP="000536C8">
            <w:pPr>
              <w:pStyle w:val="Default"/>
              <w:spacing w:before="240" w:after="240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0E2011">
              <w:rPr>
                <w:rFonts w:ascii="Calibri" w:hAnsi="Calibri"/>
                <w:b/>
                <w:bCs/>
                <w:sz w:val="16"/>
                <w:szCs w:val="16"/>
              </w:rPr>
              <w:t xml:space="preserve">I applied for a position: </w:t>
            </w:r>
            <w:r w:rsidRPr="000E2011">
              <w:rPr>
                <w:rFonts w:ascii="Calibri" w:hAnsi="Calibri"/>
                <w:color w:val="BFBFBF" w:themeColor="background1" w:themeShade="BF"/>
                <w:sz w:val="16"/>
                <w:szCs w:val="16"/>
              </w:rPr>
              <w:t>_______</w:t>
            </w:r>
            <w:r>
              <w:rPr>
                <w:rFonts w:ascii="Calibri" w:hAnsi="Calibri"/>
                <w:color w:val="BFBFBF" w:themeColor="background1" w:themeShade="BF"/>
                <w:sz w:val="16"/>
                <w:szCs w:val="16"/>
              </w:rPr>
              <w:t>_________________________</w:t>
            </w:r>
            <w:r w:rsidRPr="000E2011">
              <w:rPr>
                <w:rFonts w:ascii="Calibri" w:hAnsi="Calibri"/>
                <w:color w:val="BFBFBF" w:themeColor="background1" w:themeShade="BF"/>
                <w:sz w:val="16"/>
                <w:szCs w:val="16"/>
              </w:rPr>
              <w:t>____________________</w:t>
            </w:r>
          </w:p>
          <w:p w:rsidR="001E49F1" w:rsidRPr="000E2011" w:rsidRDefault="001E49F1" w:rsidP="001E49F1">
            <w:pPr>
              <w:pStyle w:val="Default"/>
              <w:spacing w:line="360" w:lineRule="auto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0E2011">
              <w:rPr>
                <w:rFonts w:ascii="Calibri" w:hAnsi="Calibri"/>
                <w:b/>
                <w:bCs/>
                <w:sz w:val="16"/>
                <w:szCs w:val="16"/>
              </w:rPr>
              <w:t>Have you ever applied for employment here before?</w:t>
            </w:r>
            <w:r w:rsidRPr="000E2011">
              <w:rPr>
                <w:sz w:val="16"/>
                <w:szCs w:val="16"/>
              </w:rPr>
              <w:t xml:space="preserve">       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bookmarkStart w:id="0" w:name="Check2"/>
            <w:r>
              <w:rPr>
                <w:rFonts w:ascii="Calibri" w:hAnsi="Calibri"/>
                <w:b/>
                <w:bCs/>
                <w:sz w:val="16"/>
                <w:szCs w:val="16"/>
              </w:rPr>
              <w:instrText xml:space="preserve"> FORMCHECKBOX </w:instrText>
            </w:r>
            <w:r w:rsidR="00255706">
              <w:rPr>
                <w:rFonts w:ascii="Calibri" w:hAnsi="Calibri"/>
                <w:b/>
                <w:bCs/>
                <w:sz w:val="16"/>
                <w:szCs w:val="16"/>
              </w:rPr>
            </w:r>
            <w:r w:rsidR="00255706">
              <w:rPr>
                <w:rFonts w:ascii="Calibri" w:hAnsi="Calibr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fldChar w:fldCharType="end"/>
            </w:r>
            <w:bookmarkEnd w:id="0"/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0E2011">
              <w:rPr>
                <w:rFonts w:ascii="Calibri" w:hAnsi="Calibri"/>
                <w:b/>
                <w:bCs/>
                <w:sz w:val="16"/>
                <w:szCs w:val="16"/>
              </w:rPr>
              <w:t xml:space="preserve">Yes     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instrText xml:space="preserve"> FORMCHECKBOX </w:instrText>
            </w:r>
            <w:r w:rsidR="00255706">
              <w:rPr>
                <w:rFonts w:ascii="Calibri" w:hAnsi="Calibri"/>
                <w:b/>
                <w:bCs/>
                <w:sz w:val="16"/>
                <w:szCs w:val="16"/>
              </w:rPr>
            </w:r>
            <w:r w:rsidR="00255706">
              <w:rPr>
                <w:rFonts w:ascii="Calibri" w:hAnsi="Calibr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0E2011">
              <w:rPr>
                <w:rFonts w:ascii="Calibri" w:hAnsi="Calibri"/>
                <w:b/>
                <w:bCs/>
                <w:sz w:val="16"/>
                <w:szCs w:val="16"/>
              </w:rPr>
              <w:t>No</w:t>
            </w:r>
          </w:p>
          <w:p w:rsidR="001E49F1" w:rsidRPr="007F2C42" w:rsidRDefault="001E49F1" w:rsidP="001E49F1">
            <w:pPr>
              <w:pStyle w:val="Default"/>
              <w:spacing w:line="360" w:lineRule="auto"/>
              <w:rPr>
                <w:rFonts w:ascii="Calibri" w:eastAsia="Arial" w:hAnsi="Calibri" w:cs="Arial"/>
                <w:b/>
                <w:bCs/>
                <w:sz w:val="10"/>
                <w:szCs w:val="10"/>
                <w:lang w:bidi="ar-EG"/>
              </w:rPr>
            </w:pPr>
            <w:r w:rsidRPr="000E2011">
              <w:rPr>
                <w:rFonts w:ascii="Calibri" w:hAnsi="Calibri"/>
                <w:sz w:val="16"/>
                <w:szCs w:val="16"/>
              </w:rPr>
              <w:t xml:space="preserve">If yes, when? </w:t>
            </w:r>
            <w:r w:rsidRPr="000E2011">
              <w:rPr>
                <w:rFonts w:ascii="Calibri" w:hAnsi="Calibri"/>
                <w:color w:val="auto"/>
                <w:sz w:val="14"/>
                <w:szCs w:val="14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.</w:t>
            </w:r>
            <w:r w:rsidRPr="000E2011">
              <w:rPr>
                <w:rFonts w:ascii="Calibri" w:hAnsi="Calibri"/>
                <w:color w:val="auto"/>
                <w:sz w:val="16"/>
                <w:szCs w:val="16"/>
              </w:rPr>
              <w:t xml:space="preserve"> </w:t>
            </w:r>
          </w:p>
          <w:p w:rsidR="001E49F1" w:rsidRPr="000E2011" w:rsidRDefault="001E49F1" w:rsidP="001E49F1">
            <w:pPr>
              <w:widowControl w:val="0"/>
              <w:bidi w:val="0"/>
              <w:spacing w:line="360" w:lineRule="auto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0E2011">
              <w:rPr>
                <w:rFonts w:ascii="Calibri" w:hAnsi="Calibri"/>
                <w:b/>
                <w:bCs/>
                <w:sz w:val="16"/>
                <w:szCs w:val="16"/>
              </w:rPr>
              <w:t>Have you ever worked for the HEIA/HEIACert before?</w:t>
            </w:r>
            <w:r w:rsidRPr="000E2011">
              <w:rPr>
                <w:color w:val="000000"/>
                <w:sz w:val="16"/>
                <w:szCs w:val="16"/>
                <w:lang w:eastAsia="en-US"/>
              </w:rPr>
              <w:t xml:space="preserve">      </w:t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instrText xml:space="preserve"> FORMCHECKBOX </w:instrText>
            </w:r>
            <w:r w:rsidR="00255706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</w:r>
            <w:r w:rsidR="00255706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separate"/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end"/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t xml:space="preserve"> Yes      </w:t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instrText xml:space="preserve"> FORMCHECKBOX </w:instrText>
            </w:r>
            <w:r w:rsidR="00255706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</w:r>
            <w:r w:rsidR="00255706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separate"/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fldChar w:fldCharType="end"/>
            </w:r>
            <w:r w:rsidRPr="000E2011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en-US"/>
              </w:rPr>
              <w:t xml:space="preserve"> No</w:t>
            </w:r>
          </w:p>
          <w:p w:rsidR="001E49F1" w:rsidRPr="007F2C42" w:rsidRDefault="001E49F1" w:rsidP="001E49F1">
            <w:pPr>
              <w:widowControl w:val="0"/>
              <w:bidi w:val="0"/>
              <w:spacing w:line="360" w:lineRule="auto"/>
              <w:rPr>
                <w:rFonts w:ascii="Calibri" w:eastAsia="Arial" w:hAnsi="Calibri" w:cs="Arial"/>
                <w:b/>
                <w:bCs/>
                <w:sz w:val="10"/>
                <w:szCs w:val="10"/>
                <w:lang w:eastAsia="en-US" w:bidi="ar-EG"/>
              </w:rPr>
            </w:pPr>
            <w:r w:rsidRPr="000E2011">
              <w:rPr>
                <w:rFonts w:ascii="Calibri" w:hAnsi="Calibri"/>
                <w:sz w:val="16"/>
                <w:szCs w:val="16"/>
              </w:rPr>
              <w:t xml:space="preserve">If yes, explain? </w:t>
            </w:r>
            <w:r>
              <w:rPr>
                <w:rFonts w:ascii="Calibri" w:hAnsi="Calibri"/>
                <w:color w:val="D9D9D9" w:themeColor="background1" w:themeShade="D9"/>
                <w:sz w:val="16"/>
                <w:szCs w:val="16"/>
              </w:rPr>
              <w:t xml:space="preserve"> </w:t>
            </w:r>
            <w:r w:rsidRPr="000E2011">
              <w:rPr>
                <w:rFonts w:ascii="Calibri" w:hAnsi="Calibri"/>
                <w:sz w:val="14"/>
                <w:szCs w:val="14"/>
              </w:rPr>
              <w:t>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  <w:tr w:rsidR="00EE18C5" w:rsidRPr="007F2C42" w:rsidTr="00F93658">
        <w:trPr>
          <w:trHeight w:val="70"/>
          <w:jc w:val="center"/>
        </w:trPr>
        <w:tc>
          <w:tcPr>
            <w:tcW w:w="10358" w:type="dxa"/>
            <w:gridSpan w:val="9"/>
            <w:tcBorders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002060"/>
            <w:vAlign w:val="center"/>
          </w:tcPr>
          <w:p w:rsidR="00EE18C5" w:rsidRPr="00F93658" w:rsidRDefault="00EE18C5" w:rsidP="0095695E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Education </w:t>
            </w:r>
            <w:r w:rsidR="000E2011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and Qualification </w:t>
            </w:r>
          </w:p>
        </w:tc>
      </w:tr>
      <w:tr w:rsidR="000E2011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0E2011" w:rsidRPr="00E601F0" w:rsidRDefault="000E2011" w:rsidP="000E2011">
            <w:pPr>
              <w:widowControl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 Faculty/College Name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FFFFF"/>
            <w:vAlign w:val="center"/>
          </w:tcPr>
          <w:p w:rsidR="000E2011" w:rsidRPr="00CB1375" w:rsidRDefault="000E2011" w:rsidP="00E601F0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B1375" w:rsidRPr="00E601F0" w:rsidRDefault="00CB1375" w:rsidP="00CB1375">
            <w:pPr>
              <w:widowControl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Section graduated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FFFFF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B1375" w:rsidRPr="00E601F0" w:rsidRDefault="00CB1375" w:rsidP="00CB1375">
            <w:pPr>
              <w:widowControl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Year/Grad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FFFFF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B1375" w:rsidRPr="00E601F0" w:rsidRDefault="00CB1375" w:rsidP="00CB1375">
            <w:pPr>
              <w:widowControl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University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FFFFF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rPr>
          <w:trHeight w:val="70"/>
          <w:jc w:val="center"/>
        </w:trPr>
        <w:tc>
          <w:tcPr>
            <w:tcW w:w="1702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B1375" w:rsidRPr="00E601F0" w:rsidRDefault="00CB1375" w:rsidP="00CB1375">
            <w:pPr>
              <w:widowControl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E601F0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Post Graduate </w:t>
            </w:r>
          </w:p>
          <w:p w:rsidR="00CB1375" w:rsidRPr="000E2011" w:rsidRDefault="00CB1375" w:rsidP="00CB1375">
            <w:pPr>
              <w:widowControl w:val="0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0E2011">
              <w:rPr>
                <w:rFonts w:ascii="Calibri" w:eastAsia="Arial" w:hAnsi="Calibri"/>
                <w:b/>
                <w:bCs/>
                <w:sz w:val="12"/>
                <w:szCs w:val="12"/>
                <w:lang w:eastAsia="en-US" w:bidi="ar-EG"/>
              </w:rPr>
              <w:t>“if applicable”</w:t>
            </w:r>
            <w:r w:rsidRPr="000E2011"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  <w:t xml:space="preserve"> </w:t>
            </w:r>
          </w:p>
        </w:tc>
        <w:tc>
          <w:tcPr>
            <w:tcW w:w="8656" w:type="dxa"/>
            <w:gridSpan w:val="7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FFFFF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360" w:lineRule="auto"/>
              <w:rPr>
                <w:rFonts w:asciiTheme="minorHAnsi" w:eastAsia="Arial" w:hAnsiTheme="minorHAnsi" w:cstheme="minorHAnsi"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CB1375" w:rsidRPr="00F93658" w:rsidRDefault="00CB1375" w:rsidP="00CB1375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Work Experience </w:t>
            </w:r>
            <w:r w:rsidRPr="00F93658">
              <w:rPr>
                <w:rFonts w:ascii="Calibri" w:eastAsia="Arial" w:hAnsi="Calibri" w:cs="Arial"/>
                <w:i/>
                <w:iCs/>
                <w:sz w:val="14"/>
                <w:szCs w:val="14"/>
                <w:lang w:eastAsia="en-US" w:bidi="ar-EG"/>
              </w:rPr>
              <w:t>(Present or the most recent first)</w:t>
            </w:r>
          </w:p>
        </w:tc>
      </w:tr>
      <w:tr w:rsidR="00CB137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From: to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CB1375" w:rsidRPr="00CB1375" w:rsidRDefault="00CB1375" w:rsidP="001E49F1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B137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CB1375" w:rsidRPr="00CB1375" w:rsidRDefault="00CB1375" w:rsidP="00CB1375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Job-Work Title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CB1375" w:rsidRPr="00CB1375" w:rsidRDefault="00CB1375" w:rsidP="001E49F1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491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tails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E601F0" w:rsidRDefault="00E601F0" w:rsidP="00E601F0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6"/>
                <w:szCs w:val="6"/>
                <w:lang w:eastAsia="en-US"/>
              </w:rPr>
            </w:pPr>
          </w:p>
          <w:p w:rsidR="00E601F0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Name: </w:t>
            </w:r>
          </w:p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partment/unit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: </w:t>
            </w:r>
          </w:p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Address: </w:t>
            </w:r>
          </w:p>
          <w:p w:rsidR="00E601F0" w:rsidRPr="00CB1375" w:rsidRDefault="00E601F0" w:rsidP="00E601F0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Telephone:                            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                                                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E-mail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/Website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: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1018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Main Responsibilities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1E49F1" w:rsidRDefault="00E601F0" w:rsidP="00E601F0">
            <w:pPr>
              <w:widowControl w:val="0"/>
              <w:bidi w:val="0"/>
              <w:spacing w:before="240" w:line="600" w:lineRule="auto"/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</w:pPr>
            <w:r w:rsidRPr="001E49F1"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E601F0" w:rsidRPr="00F93658" w:rsidRDefault="00E601F0" w:rsidP="00E601F0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Previous Employment</w:t>
            </w:r>
            <w:r w:rsid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From: to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Job-Work Title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tails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E601F0" w:rsidRDefault="00E601F0" w:rsidP="00E601F0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6"/>
                <w:szCs w:val="6"/>
                <w:lang w:eastAsia="en-US"/>
              </w:rPr>
            </w:pPr>
          </w:p>
          <w:p w:rsidR="00E601F0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Name: </w:t>
            </w:r>
          </w:p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partment/unit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: </w:t>
            </w:r>
          </w:p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Address: </w:t>
            </w:r>
          </w:p>
          <w:p w:rsidR="00E601F0" w:rsidRPr="00CB1375" w:rsidRDefault="00E601F0" w:rsidP="00E601F0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Telephone:                            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                                                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E-mail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/Website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: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56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Main Responsibilities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1E49F1" w:rsidRDefault="00E601F0" w:rsidP="00E601F0">
            <w:pPr>
              <w:widowControl w:val="0"/>
              <w:bidi w:val="0"/>
              <w:spacing w:before="240" w:line="600" w:lineRule="auto"/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</w:pPr>
            <w:r w:rsidRPr="001E49F1"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E601F0" w:rsidRPr="00F93658" w:rsidRDefault="00E601F0" w:rsidP="00F93658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lastRenderedPageBreak/>
              <w:t>Previous Employment</w:t>
            </w: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From: to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E601F0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Job-Work Title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E601F0" w:rsidRPr="00CB1375" w:rsidRDefault="00E601F0" w:rsidP="00E601F0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F93658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F93658" w:rsidRPr="00CB1375" w:rsidRDefault="00F93658" w:rsidP="00F93658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tails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F93658" w:rsidRPr="00E601F0" w:rsidRDefault="00F93658" w:rsidP="00F93658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6"/>
                <w:szCs w:val="6"/>
                <w:lang w:eastAsia="en-US"/>
              </w:rPr>
            </w:pPr>
          </w:p>
          <w:p w:rsidR="00F93658" w:rsidRDefault="00F93658" w:rsidP="00F93658">
            <w:pPr>
              <w:widowControl w:val="0"/>
              <w:bidi w:val="0"/>
              <w:spacing w:line="360" w:lineRule="auto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Name: </w:t>
            </w:r>
          </w:p>
          <w:p w:rsidR="00F93658" w:rsidRPr="00CB1375" w:rsidRDefault="00F93658" w:rsidP="00F93658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epartment/unit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: </w:t>
            </w:r>
          </w:p>
          <w:p w:rsidR="00F93658" w:rsidRPr="00CB1375" w:rsidRDefault="00F93658" w:rsidP="00F93658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Organization/Company Address: </w:t>
            </w:r>
          </w:p>
          <w:p w:rsidR="00F93658" w:rsidRPr="00CB1375" w:rsidRDefault="00F93658" w:rsidP="00F93658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Telephone:                             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                                                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              E-mail</w:t>
            </w:r>
            <w:r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/Website</w:t>
            </w: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:</w:t>
            </w:r>
          </w:p>
        </w:tc>
      </w:tr>
      <w:tr w:rsidR="00F93658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381"/>
          <w:jc w:val="center"/>
        </w:trPr>
        <w:tc>
          <w:tcPr>
            <w:tcW w:w="1702" w:type="dxa"/>
            <w:gridSpan w:val="2"/>
            <w:shd w:val="clear" w:color="auto" w:fill="D9E2F3" w:themeFill="accent5" w:themeFillTint="33"/>
            <w:vAlign w:val="center"/>
          </w:tcPr>
          <w:p w:rsidR="00F93658" w:rsidRPr="00CB1375" w:rsidRDefault="00F93658" w:rsidP="00F93658">
            <w:pPr>
              <w:widowControl w:val="0"/>
              <w:bidi w:val="0"/>
              <w:spacing w:line="276" w:lineRule="auto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CB13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Main Responsibilities </w:t>
            </w:r>
          </w:p>
        </w:tc>
        <w:tc>
          <w:tcPr>
            <w:tcW w:w="8656" w:type="dxa"/>
            <w:gridSpan w:val="7"/>
            <w:shd w:val="clear" w:color="auto" w:fill="auto"/>
            <w:vAlign w:val="center"/>
          </w:tcPr>
          <w:p w:rsidR="00F93658" w:rsidRPr="001E49F1" w:rsidRDefault="00F93658" w:rsidP="00F93658">
            <w:pPr>
              <w:widowControl w:val="0"/>
              <w:bidi w:val="0"/>
              <w:spacing w:before="240" w:line="600" w:lineRule="auto"/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</w:pPr>
            <w:r w:rsidRPr="001E49F1">
              <w:rPr>
                <w:rFonts w:ascii="Calibri" w:eastAsia="Arial" w:hAnsi="Calibri"/>
                <w:color w:val="B4C6E7" w:themeColor="accent5" w:themeTint="66"/>
                <w:sz w:val="14"/>
                <w:szCs w:val="14"/>
                <w:lang w:eastAsia="en-US" w:bidi="ar-EG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  <w:tr w:rsidR="00CB137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CB1375" w:rsidRPr="00F93658" w:rsidRDefault="00F76F10" w:rsidP="001E49F1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For </w:t>
            </w:r>
            <w:r w:rsidR="00CB1375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>Inspection/Audit/Assessment Experience</w:t>
            </w:r>
          </w:p>
        </w:tc>
      </w:tr>
      <w:tr w:rsidR="00CB137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432"/>
          <w:jc w:val="center"/>
        </w:trPr>
        <w:tc>
          <w:tcPr>
            <w:tcW w:w="10358" w:type="dxa"/>
            <w:gridSpan w:val="9"/>
            <w:shd w:val="clear" w:color="auto" w:fill="auto"/>
            <w:vAlign w:val="center"/>
          </w:tcPr>
          <w:p w:rsidR="00CB1375" w:rsidRPr="007F2C42" w:rsidRDefault="00CB1375" w:rsidP="00CB1375">
            <w:pPr>
              <w:widowControl w:val="0"/>
              <w:bidi w:val="0"/>
              <w:jc w:val="both"/>
              <w:rPr>
                <w:rFonts w:ascii="Calibri" w:eastAsia="Arial" w:hAnsi="Calibri" w:cs="Arial"/>
                <w:b/>
                <w:bCs/>
                <w:sz w:val="10"/>
                <w:szCs w:val="10"/>
                <w:lang w:eastAsia="en-US"/>
              </w:rPr>
            </w:pPr>
            <w:r w:rsidRPr="007F2C42">
              <w:rPr>
                <w:rFonts w:ascii="Calibri" w:eastAsia="Arial" w:hAnsi="Calibri" w:cs="Arial"/>
                <w:b/>
                <w:bCs/>
                <w:lang w:eastAsia="en-US"/>
              </w:rPr>
              <w:t xml:space="preserve"> </w:t>
            </w:r>
          </w:p>
          <w:p w:rsidR="00CB1375" w:rsidRPr="001E49F1" w:rsidRDefault="00CB1375" w:rsidP="001E49F1">
            <w:pPr>
              <w:widowControl w:val="0"/>
              <w:bidi w:val="0"/>
              <w:jc w:val="center"/>
              <w:rPr>
                <w:rFonts w:ascii="Calibri" w:eastAsia="Arial" w:hAnsi="Calibri" w:cs="Arial"/>
                <w:b/>
                <w:bCs/>
                <w:i/>
                <w:iCs/>
                <w:sz w:val="16"/>
                <w:szCs w:val="16"/>
                <w:lang w:eastAsia="en-US"/>
              </w:rPr>
            </w:pPr>
            <w:r w:rsidRPr="001E49F1">
              <w:rPr>
                <w:rFonts w:ascii="Calibri" w:eastAsia="Arial" w:hAnsi="Calibri" w:cs="Arial"/>
                <w:b/>
                <w:bCs/>
                <w:i/>
                <w:iCs/>
                <w:sz w:val="16"/>
                <w:szCs w:val="16"/>
                <w:u w:val="single"/>
                <w:lang w:eastAsia="en-US"/>
              </w:rPr>
              <w:t>PLEASE</w:t>
            </w:r>
            <w:r w:rsidRPr="001E49F1">
              <w:rPr>
                <w:rFonts w:ascii="Calibri" w:eastAsia="Arial" w:hAnsi="Calibri" w:cs="Arial"/>
                <w:b/>
                <w:bCs/>
                <w:i/>
                <w:iCs/>
                <w:sz w:val="16"/>
                <w:szCs w:val="16"/>
                <w:lang w:eastAsia="en-US"/>
              </w:rPr>
              <w:t xml:space="preserve">: </w:t>
            </w:r>
            <w:r w:rsidR="001E49F1" w:rsidRPr="001E49F1">
              <w:rPr>
                <w:rFonts w:ascii="Calibri" w:eastAsia="Arial" w:hAnsi="Calibri" w:cs="Arial"/>
                <w:b/>
                <w:bCs/>
                <w:i/>
                <w:iCs/>
                <w:sz w:val="16"/>
                <w:szCs w:val="16"/>
                <w:lang w:eastAsia="en-US"/>
              </w:rPr>
              <w:t xml:space="preserve"> </w:t>
            </w:r>
            <w:r w:rsidRPr="001E49F1">
              <w:rPr>
                <w:rFonts w:ascii="Calibri" w:eastAsia="Arial" w:hAnsi="Calibri" w:cs="Arial"/>
                <w:b/>
                <w:bCs/>
                <w:i/>
                <w:iCs/>
                <w:sz w:val="16"/>
                <w:szCs w:val="16"/>
                <w:lang w:eastAsia="en-US"/>
              </w:rPr>
              <w:t>Attach your inspection/Audit/Assessment Log (as Third /Second /First party with the scope, the criteria and the auditee)</w:t>
            </w:r>
          </w:p>
          <w:p w:rsidR="00CB1375" w:rsidRPr="007F2C42" w:rsidRDefault="00CB1375" w:rsidP="00CB13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0"/>
                <w:szCs w:val="10"/>
                <w:lang w:eastAsia="en-US"/>
              </w:rPr>
            </w:pPr>
          </w:p>
        </w:tc>
      </w:tr>
      <w:tr w:rsidR="00270CFE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270CFE" w:rsidRPr="00F93658" w:rsidRDefault="00270CFE" w:rsidP="00270CFE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Training </w:t>
            </w:r>
            <w:r w:rsidRPr="00F93658">
              <w:rPr>
                <w:rFonts w:ascii="Calibri" w:eastAsia="Arial" w:hAnsi="Calibri" w:cs="Arial"/>
                <w:i/>
                <w:iCs/>
                <w:sz w:val="14"/>
                <w:szCs w:val="14"/>
                <w:lang w:eastAsia="en-US" w:bidi="ar-EG"/>
              </w:rPr>
              <w:t>(most recent first)</w:t>
            </w: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D9E2F3" w:themeFill="accent5" w:themeFillTint="33"/>
            <w:vAlign w:val="center"/>
          </w:tcPr>
          <w:p w:rsidR="007F2C42" w:rsidRPr="00F93658" w:rsidRDefault="007F2C42" w:rsidP="001E49F1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Date (</w:t>
            </w:r>
            <w:r w:rsidRPr="00F93658">
              <w:rPr>
                <w:rFonts w:ascii="Calibri" w:eastAsia="Arial" w:hAnsi="Calibri" w:cs="Arial"/>
                <w:b/>
                <w:bCs/>
                <w:noProof/>
                <w:sz w:val="14"/>
                <w:szCs w:val="14"/>
                <w:lang w:eastAsia="en-US"/>
              </w:rPr>
              <w:t>From:</w:t>
            </w: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to)</w:t>
            </w:r>
          </w:p>
        </w:tc>
        <w:tc>
          <w:tcPr>
            <w:tcW w:w="4116" w:type="dxa"/>
            <w:gridSpan w:val="4"/>
            <w:shd w:val="clear" w:color="auto" w:fill="D9E2F3" w:themeFill="accent5" w:themeFillTint="33"/>
            <w:vAlign w:val="center"/>
          </w:tcPr>
          <w:p w:rsidR="007F2C42" w:rsidRPr="00F93658" w:rsidRDefault="007F2C42" w:rsidP="001E49F1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Training/Course Title</w:t>
            </w:r>
          </w:p>
        </w:tc>
        <w:tc>
          <w:tcPr>
            <w:tcW w:w="3118" w:type="dxa"/>
            <w:gridSpan w:val="2"/>
            <w:shd w:val="clear" w:color="auto" w:fill="D9E2F3" w:themeFill="accent5" w:themeFillTint="33"/>
            <w:vAlign w:val="center"/>
          </w:tcPr>
          <w:p w:rsidR="007F2C42" w:rsidRPr="00F93658" w:rsidRDefault="007F2C42" w:rsidP="001E49F1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Training Body</w:t>
            </w:r>
          </w:p>
        </w:tc>
        <w:tc>
          <w:tcPr>
            <w:tcW w:w="1711" w:type="dxa"/>
            <w:gridSpan w:val="2"/>
            <w:shd w:val="clear" w:color="auto" w:fill="D9E2F3" w:themeFill="accent5" w:themeFillTint="33"/>
            <w:vAlign w:val="center"/>
          </w:tcPr>
          <w:p w:rsidR="006E3175" w:rsidRPr="00F93658" w:rsidRDefault="007F2C42" w:rsidP="001E49F1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Trainer name</w:t>
            </w:r>
          </w:p>
          <w:p w:rsidR="007F2C42" w:rsidRPr="001E49F1" w:rsidRDefault="001E49F1" w:rsidP="006E3175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1E49F1">
              <w:rPr>
                <w:rFonts w:ascii="Calibri" w:eastAsia="Arial" w:hAnsi="Calibri" w:cs="Arial"/>
                <w:b/>
                <w:bCs/>
                <w:sz w:val="12"/>
                <w:szCs w:val="12"/>
                <w:lang w:eastAsia="en-US"/>
              </w:rPr>
              <w:t>“if applicable”</w:t>
            </w: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7F2C42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7F2C42" w:rsidRPr="006E3175" w:rsidRDefault="007F2C42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D614B3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413" w:type="dxa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4116" w:type="dxa"/>
            <w:gridSpan w:val="4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3118" w:type="dxa"/>
            <w:gridSpan w:val="2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  <w:tc>
          <w:tcPr>
            <w:tcW w:w="1711" w:type="dxa"/>
            <w:gridSpan w:val="2"/>
            <w:shd w:val="clear" w:color="auto" w:fill="FFFFFF" w:themeFill="background1"/>
            <w:vAlign w:val="center"/>
          </w:tcPr>
          <w:p w:rsidR="00D614B3" w:rsidRPr="006E3175" w:rsidRDefault="00D614B3" w:rsidP="00D614B3">
            <w:pPr>
              <w:widowControl w:val="0"/>
              <w:bidi w:val="0"/>
              <w:spacing w:after="240" w:line="276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CC48B5" w:rsidRPr="007F2C42" w:rsidTr="00F93658">
        <w:trPr>
          <w:trHeight w:val="70"/>
          <w:jc w:val="center"/>
        </w:trPr>
        <w:tc>
          <w:tcPr>
            <w:tcW w:w="10358" w:type="dxa"/>
            <w:gridSpan w:val="9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002060"/>
            <w:vAlign w:val="center"/>
          </w:tcPr>
          <w:p w:rsidR="00CC48B5" w:rsidRPr="00F93658" w:rsidRDefault="00CC48B5" w:rsidP="00CC48B5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Personnel Skills </w:t>
            </w:r>
          </w:p>
        </w:tc>
      </w:tr>
      <w:tr w:rsidR="00CC48B5" w:rsidRPr="007F2C42" w:rsidTr="00F93658">
        <w:trPr>
          <w:trHeight w:val="70"/>
          <w:jc w:val="center"/>
        </w:trPr>
        <w:tc>
          <w:tcPr>
            <w:tcW w:w="1838" w:type="dxa"/>
            <w:gridSpan w:val="3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C48B5" w:rsidRPr="006E3175" w:rsidRDefault="00CC48B5" w:rsidP="006E31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6E31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Mother Language </w:t>
            </w:r>
          </w:p>
        </w:tc>
        <w:tc>
          <w:tcPr>
            <w:tcW w:w="8520" w:type="dxa"/>
            <w:gridSpan w:val="6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CC48B5" w:rsidRPr="006E3175" w:rsidRDefault="00CC48B5" w:rsidP="006E3175">
            <w:pPr>
              <w:widowControl w:val="0"/>
              <w:bidi w:val="0"/>
              <w:spacing w:line="360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</w:tc>
      </w:tr>
      <w:tr w:rsidR="006E3175" w:rsidRPr="007F2C42" w:rsidTr="00F93658">
        <w:trPr>
          <w:trHeight w:val="70"/>
          <w:jc w:val="center"/>
        </w:trPr>
        <w:tc>
          <w:tcPr>
            <w:tcW w:w="1838" w:type="dxa"/>
            <w:gridSpan w:val="3"/>
            <w:vMerge w:val="restart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6E3175" w:rsidRPr="006E3175" w:rsidRDefault="006E3175" w:rsidP="006E31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6E31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English Language </w:t>
            </w:r>
          </w:p>
        </w:tc>
        <w:tc>
          <w:tcPr>
            <w:tcW w:w="3691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>Understanding</w:t>
            </w:r>
          </w:p>
        </w:tc>
        <w:tc>
          <w:tcPr>
            <w:tcW w:w="3479" w:type="dxa"/>
            <w:gridSpan w:val="3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>Speaking</w:t>
            </w:r>
          </w:p>
        </w:tc>
        <w:tc>
          <w:tcPr>
            <w:tcW w:w="1350" w:type="dxa"/>
            <w:vMerge w:val="restart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CC48B5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>Writing</w:t>
            </w:r>
          </w:p>
        </w:tc>
      </w:tr>
      <w:tr w:rsidR="006E3175" w:rsidRPr="007F2C42" w:rsidTr="00F93658">
        <w:trPr>
          <w:trHeight w:val="86"/>
          <w:jc w:val="center"/>
        </w:trPr>
        <w:tc>
          <w:tcPr>
            <w:tcW w:w="1838" w:type="dxa"/>
            <w:gridSpan w:val="3"/>
            <w:vMerge/>
            <w:tcBorders>
              <w:left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6E3175" w:rsidRPr="006E3175" w:rsidRDefault="006E3175" w:rsidP="006E31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</w:p>
        </w:tc>
        <w:tc>
          <w:tcPr>
            <w:tcW w:w="1845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>Listening</w:t>
            </w:r>
          </w:p>
        </w:tc>
        <w:tc>
          <w:tcPr>
            <w:tcW w:w="1846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Reading </w:t>
            </w:r>
          </w:p>
        </w:tc>
        <w:tc>
          <w:tcPr>
            <w:tcW w:w="1739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Spoken interaction </w:t>
            </w:r>
          </w:p>
        </w:tc>
        <w:tc>
          <w:tcPr>
            <w:tcW w:w="1740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6E3175" w:rsidRDefault="006E3175" w:rsidP="00F93658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  <w:r w:rsidRPr="006E3175"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  <w:t xml:space="preserve">Spoken production </w:t>
            </w:r>
          </w:p>
        </w:tc>
        <w:tc>
          <w:tcPr>
            <w:tcW w:w="1350" w:type="dxa"/>
            <w:vMerge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F2F2F2" w:themeFill="background1" w:themeFillShade="F2"/>
            <w:vAlign w:val="center"/>
          </w:tcPr>
          <w:p w:rsidR="006E3175" w:rsidRPr="007F2C42" w:rsidRDefault="006E3175" w:rsidP="00CC48B5">
            <w:pPr>
              <w:widowControl w:val="0"/>
              <w:bidi w:val="0"/>
              <w:jc w:val="center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</w:tc>
      </w:tr>
      <w:tr w:rsidR="006E3175" w:rsidRPr="007F2C42" w:rsidTr="00F93658">
        <w:trPr>
          <w:trHeight w:val="70"/>
          <w:jc w:val="center"/>
        </w:trPr>
        <w:tc>
          <w:tcPr>
            <w:tcW w:w="1838" w:type="dxa"/>
            <w:gridSpan w:val="3"/>
            <w:vMerge/>
            <w:tcBorders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6E3175" w:rsidRPr="006E3175" w:rsidRDefault="006E3175" w:rsidP="006E31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</w:p>
        </w:tc>
        <w:tc>
          <w:tcPr>
            <w:tcW w:w="1845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6E3175" w:rsidRPr="006E3175" w:rsidRDefault="006E3175" w:rsidP="006E3175">
            <w:pPr>
              <w:widowControl w:val="0"/>
              <w:bidi w:val="0"/>
              <w:spacing w:line="360" w:lineRule="auto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</w:p>
        </w:tc>
        <w:tc>
          <w:tcPr>
            <w:tcW w:w="1846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6E3175" w:rsidRPr="006E3175" w:rsidRDefault="006E3175" w:rsidP="006E3175">
            <w:pPr>
              <w:widowControl w:val="0"/>
              <w:bidi w:val="0"/>
              <w:spacing w:line="360" w:lineRule="auto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</w:p>
        </w:tc>
        <w:tc>
          <w:tcPr>
            <w:tcW w:w="1739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6E3175" w:rsidRPr="006E3175" w:rsidRDefault="006E3175" w:rsidP="006E3175">
            <w:pPr>
              <w:widowControl w:val="0"/>
              <w:bidi w:val="0"/>
              <w:spacing w:line="360" w:lineRule="auto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6E3175" w:rsidRPr="006E3175" w:rsidRDefault="006E3175" w:rsidP="006E3175">
            <w:pPr>
              <w:widowControl w:val="0"/>
              <w:bidi w:val="0"/>
              <w:spacing w:line="360" w:lineRule="auto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</w:p>
        </w:tc>
        <w:tc>
          <w:tcPr>
            <w:tcW w:w="1350" w:type="dxa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6E3175" w:rsidRPr="006E3175" w:rsidRDefault="006E3175" w:rsidP="006E3175">
            <w:pPr>
              <w:widowControl w:val="0"/>
              <w:bidi w:val="0"/>
              <w:spacing w:line="360" w:lineRule="auto"/>
              <w:jc w:val="center"/>
              <w:rPr>
                <w:rFonts w:ascii="Calibri" w:eastAsia="Arial" w:hAnsi="Calibri"/>
                <w:b/>
                <w:bCs/>
                <w:sz w:val="14"/>
                <w:szCs w:val="14"/>
                <w:lang w:eastAsia="en-US" w:bidi="ar-EG"/>
              </w:rPr>
            </w:pPr>
          </w:p>
        </w:tc>
      </w:tr>
      <w:tr w:rsidR="002C6E80" w:rsidRPr="007F2C42" w:rsidTr="00F93658">
        <w:trPr>
          <w:trHeight w:val="70"/>
          <w:jc w:val="center"/>
        </w:trPr>
        <w:tc>
          <w:tcPr>
            <w:tcW w:w="1838" w:type="dxa"/>
            <w:gridSpan w:val="3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2C6E80" w:rsidRPr="006E3175" w:rsidRDefault="002C6E80" w:rsidP="006E3175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6E3175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0ther Language</w:t>
            </w:r>
          </w:p>
        </w:tc>
        <w:tc>
          <w:tcPr>
            <w:tcW w:w="8520" w:type="dxa"/>
            <w:gridSpan w:val="6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2C6E80" w:rsidRPr="006E3175" w:rsidRDefault="002C6E80" w:rsidP="006E3175">
            <w:pPr>
              <w:widowControl w:val="0"/>
              <w:bidi w:val="0"/>
              <w:spacing w:line="276" w:lineRule="auto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  <w:p w:rsidR="00D614B3" w:rsidRPr="007F2C42" w:rsidRDefault="00D614B3" w:rsidP="00D614B3">
            <w:pPr>
              <w:widowControl w:val="0"/>
              <w:bidi w:val="0"/>
              <w:spacing w:line="276" w:lineRule="auto"/>
              <w:jc w:val="center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</w:tc>
      </w:tr>
      <w:tr w:rsidR="00CC48B5" w:rsidRPr="007F2C42" w:rsidTr="00F93658">
        <w:trPr>
          <w:trHeight w:val="70"/>
          <w:jc w:val="center"/>
        </w:trPr>
        <w:tc>
          <w:tcPr>
            <w:tcW w:w="1838" w:type="dxa"/>
            <w:gridSpan w:val="3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C48B5" w:rsidRPr="00F93658" w:rsidRDefault="006E3175" w:rsidP="00F93658">
            <w:pPr>
              <w:widowControl w:val="0"/>
              <w:bidi w:val="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Communication skills</w:t>
            </w:r>
          </w:p>
        </w:tc>
        <w:tc>
          <w:tcPr>
            <w:tcW w:w="8520" w:type="dxa"/>
            <w:gridSpan w:val="6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CC48B5" w:rsidRPr="006E3175" w:rsidRDefault="00CC48B5" w:rsidP="00CC48B5">
            <w:pPr>
              <w:widowControl w:val="0"/>
              <w:bidi w:val="0"/>
              <w:rPr>
                <w:rFonts w:ascii="Calibri" w:eastAsia="Arial" w:hAnsi="Calibri"/>
                <w:b/>
                <w:bCs/>
                <w:sz w:val="16"/>
                <w:szCs w:val="16"/>
                <w:lang w:eastAsia="en-US" w:bidi="ar-EG"/>
              </w:rPr>
            </w:pPr>
          </w:p>
          <w:p w:rsidR="00D614B3" w:rsidRPr="007F2C42" w:rsidRDefault="00D614B3" w:rsidP="00D614B3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  <w:p w:rsidR="002C6E80" w:rsidRPr="007F2C42" w:rsidRDefault="002C6E80" w:rsidP="002C6E80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  <w:p w:rsidR="002C6E80" w:rsidRPr="007F2C42" w:rsidRDefault="002C6E80" w:rsidP="002C6E80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</w:tc>
      </w:tr>
      <w:tr w:rsidR="00CC48B5" w:rsidRPr="007F2C42" w:rsidTr="00F93658">
        <w:trPr>
          <w:trHeight w:val="123"/>
          <w:jc w:val="center"/>
        </w:trPr>
        <w:tc>
          <w:tcPr>
            <w:tcW w:w="1838" w:type="dxa"/>
            <w:gridSpan w:val="3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D9E2F3" w:themeFill="accent5" w:themeFillTint="33"/>
            <w:vAlign w:val="center"/>
          </w:tcPr>
          <w:p w:rsidR="00CC48B5" w:rsidRPr="00F93658" w:rsidRDefault="006E3175" w:rsidP="00F93658">
            <w:pPr>
              <w:widowControl w:val="0"/>
              <w:bidi w:val="0"/>
              <w:spacing w:after="240"/>
              <w:jc w:val="right"/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>Computer</w:t>
            </w:r>
            <w:bookmarkStart w:id="1" w:name="_GoBack"/>
            <w:bookmarkEnd w:id="1"/>
            <w:r w:rsidRPr="00F93658">
              <w:rPr>
                <w:rFonts w:ascii="Calibri" w:eastAsia="Arial" w:hAnsi="Calibri" w:cs="Arial"/>
                <w:b/>
                <w:bCs/>
                <w:sz w:val="14"/>
                <w:szCs w:val="14"/>
                <w:lang w:eastAsia="en-US"/>
              </w:rPr>
              <w:t xml:space="preserve"> skills</w:t>
            </w:r>
          </w:p>
        </w:tc>
        <w:tc>
          <w:tcPr>
            <w:tcW w:w="8520" w:type="dxa"/>
            <w:gridSpan w:val="6"/>
            <w:tcBorders>
              <w:top w:val="single" w:sz="4" w:space="0" w:color="B4C6E7" w:themeColor="accent5" w:themeTint="66"/>
              <w:left w:val="single" w:sz="4" w:space="0" w:color="B4C6E7" w:themeColor="accent5" w:themeTint="66"/>
              <w:bottom w:val="single" w:sz="4" w:space="0" w:color="B4C6E7" w:themeColor="accent5" w:themeTint="66"/>
              <w:right w:val="single" w:sz="4" w:space="0" w:color="B4C6E7" w:themeColor="accent5" w:themeTint="66"/>
            </w:tcBorders>
            <w:shd w:val="clear" w:color="auto" w:fill="auto"/>
            <w:vAlign w:val="center"/>
          </w:tcPr>
          <w:p w:rsidR="00CC48B5" w:rsidRDefault="00CC48B5" w:rsidP="00CC48B5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  <w:p w:rsidR="00D614B3" w:rsidRDefault="00D614B3" w:rsidP="00D614B3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  <w:p w:rsidR="00D614B3" w:rsidRPr="007F2C42" w:rsidRDefault="00D614B3" w:rsidP="00D614B3">
            <w:pPr>
              <w:widowControl w:val="0"/>
              <w:bidi w:val="0"/>
              <w:rPr>
                <w:rFonts w:ascii="Calibri" w:eastAsia="Arial" w:hAnsi="Calibri"/>
                <w:b/>
                <w:bCs/>
                <w:lang w:eastAsia="en-US" w:bidi="ar-EG"/>
              </w:rPr>
            </w:pPr>
          </w:p>
        </w:tc>
      </w:tr>
      <w:tr w:rsidR="00CC48B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70"/>
          <w:jc w:val="center"/>
        </w:trPr>
        <w:tc>
          <w:tcPr>
            <w:tcW w:w="10358" w:type="dxa"/>
            <w:gridSpan w:val="9"/>
            <w:shd w:val="clear" w:color="auto" w:fill="002060"/>
            <w:vAlign w:val="center"/>
          </w:tcPr>
          <w:p w:rsidR="00CC48B5" w:rsidRPr="00F93658" w:rsidRDefault="00CC48B5" w:rsidP="00CC48B5">
            <w:pPr>
              <w:widowControl w:val="0"/>
              <w:bidi w:val="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 w:bidi="ar-EG"/>
              </w:rPr>
              <w:t xml:space="preserve">Annexes </w:t>
            </w:r>
          </w:p>
        </w:tc>
      </w:tr>
      <w:tr w:rsidR="00CC48B5" w:rsidRPr="007F2C42" w:rsidTr="00F93658">
        <w:tblPrEx>
          <w:tblBorders>
            <w:top w:val="single" w:sz="4" w:space="0" w:color="B4C6E7" w:themeColor="accent5" w:themeTint="66"/>
            <w:left w:val="single" w:sz="4" w:space="0" w:color="B4C6E7" w:themeColor="accent5" w:themeTint="66"/>
            <w:bottom w:val="single" w:sz="4" w:space="0" w:color="B4C6E7" w:themeColor="accent5" w:themeTint="66"/>
            <w:right w:val="single" w:sz="4" w:space="0" w:color="B4C6E7" w:themeColor="accent5" w:themeTint="66"/>
            <w:insideH w:val="single" w:sz="4" w:space="0" w:color="B4C6E7" w:themeColor="accent5" w:themeTint="66"/>
            <w:insideV w:val="single" w:sz="4" w:space="0" w:color="B4C6E7" w:themeColor="accent5" w:themeTint="66"/>
          </w:tblBorders>
        </w:tblPrEx>
        <w:trPr>
          <w:trHeight w:val="218"/>
          <w:jc w:val="center"/>
        </w:trPr>
        <w:tc>
          <w:tcPr>
            <w:tcW w:w="10358" w:type="dxa"/>
            <w:gridSpan w:val="9"/>
            <w:shd w:val="clear" w:color="auto" w:fill="auto"/>
            <w:vAlign w:val="center"/>
          </w:tcPr>
          <w:p w:rsidR="00CC48B5" w:rsidRPr="00F93658" w:rsidRDefault="00CC48B5" w:rsidP="007F2C42">
            <w:pPr>
              <w:widowControl w:val="0"/>
              <w:numPr>
                <w:ilvl w:val="0"/>
                <w:numId w:val="30"/>
              </w:numPr>
              <w:bidi w:val="0"/>
              <w:ind w:left="318" w:hanging="318"/>
              <w:rPr>
                <w:rFonts w:ascii="Calibri" w:eastAsia="Arial" w:hAnsi="Calibri" w:cs="Arial"/>
                <w:sz w:val="16"/>
                <w:szCs w:val="16"/>
                <w:lang w:eastAsia="en-US"/>
              </w:rPr>
            </w:pPr>
            <w:r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>Copies of Training Certification and Degree Qualifications,</w:t>
            </w:r>
          </w:p>
          <w:p w:rsidR="007F2C42" w:rsidRPr="00F93658" w:rsidRDefault="00CC48B5" w:rsidP="0089588E">
            <w:pPr>
              <w:widowControl w:val="0"/>
              <w:numPr>
                <w:ilvl w:val="0"/>
                <w:numId w:val="30"/>
              </w:numPr>
              <w:bidi w:val="0"/>
              <w:spacing w:line="276" w:lineRule="auto"/>
              <w:ind w:left="318" w:hanging="318"/>
              <w:jc w:val="both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</w:pPr>
            <w:r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List of the Previous Clients for the </w:t>
            </w:r>
            <w:r w:rsidRPr="00F93658">
              <w:rPr>
                <w:rFonts w:ascii="Calibri" w:eastAsia="Arial" w:hAnsi="Calibri" w:cs="Arial"/>
                <w:sz w:val="16"/>
                <w:szCs w:val="16"/>
                <w:u w:val="single"/>
                <w:lang w:eastAsia="en-US"/>
              </w:rPr>
              <w:t>last two years</w:t>
            </w:r>
            <w:r w:rsidR="007F2C42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 (</w:t>
            </w:r>
            <w:r w:rsidR="005E7F55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Consultancy Log) or </w:t>
            </w:r>
            <w:r w:rsidR="007F2C42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any current </w:t>
            </w:r>
            <w:r w:rsidR="005E7F55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activities that may </w:t>
            </w:r>
            <w:r w:rsidR="007F2C42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be </w:t>
            </w:r>
            <w:r w:rsidR="007F2C42" w:rsidRPr="00F93658">
              <w:rPr>
                <w:rFonts w:ascii="Calibri" w:eastAsia="Arial" w:hAnsi="Calibri" w:cs="Arial"/>
                <w:noProof/>
                <w:sz w:val="16"/>
                <w:szCs w:val="16"/>
                <w:lang w:eastAsia="en-US"/>
              </w:rPr>
              <w:t>potential</w:t>
            </w:r>
            <w:r w:rsidR="001A4298" w:rsidRPr="00F93658">
              <w:rPr>
                <w:rFonts w:ascii="Calibri" w:eastAsia="Arial" w:hAnsi="Calibri" w:cs="Arial"/>
                <w:noProof/>
                <w:sz w:val="16"/>
                <w:szCs w:val="16"/>
                <w:lang w:eastAsia="en-US"/>
              </w:rPr>
              <w:t>ly</w:t>
            </w:r>
            <w:r w:rsidR="005E7F55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 </w:t>
            </w:r>
            <w:r w:rsidR="007F2C42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 xml:space="preserve">a </w:t>
            </w:r>
            <w:r w:rsidR="005E7F55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>conflict of Interest</w:t>
            </w:r>
            <w:r w:rsidR="007F2C42" w:rsidRPr="00F93658">
              <w:rPr>
                <w:rFonts w:ascii="Calibri" w:eastAsia="Arial" w:hAnsi="Calibri" w:cs="Arial"/>
                <w:sz w:val="16"/>
                <w:szCs w:val="16"/>
                <w:lang w:eastAsia="en-US"/>
              </w:rPr>
              <w:t>.</w:t>
            </w:r>
          </w:p>
        </w:tc>
      </w:tr>
    </w:tbl>
    <w:p w:rsidR="00F93658" w:rsidRPr="00F93658" w:rsidRDefault="00F93658">
      <w:pPr>
        <w:bidi w:val="0"/>
        <w:rPr>
          <w:rFonts w:asciiTheme="minorHAnsi" w:hAnsiTheme="minorHAnsi" w:cstheme="minorHAnsi"/>
          <w:sz w:val="12"/>
          <w:szCs w:val="12"/>
        </w:rPr>
      </w:pPr>
    </w:p>
    <w:tbl>
      <w:tblPr>
        <w:tblW w:w="10358" w:type="dxa"/>
        <w:jc w:val="center"/>
        <w:tblBorders>
          <w:top w:val="single" w:sz="4" w:space="0" w:color="B4C6E7" w:themeColor="accent5" w:themeTint="66"/>
          <w:left w:val="single" w:sz="4" w:space="0" w:color="B4C6E7" w:themeColor="accent5" w:themeTint="66"/>
          <w:bottom w:val="single" w:sz="4" w:space="0" w:color="B4C6E7" w:themeColor="accent5" w:themeTint="66"/>
          <w:right w:val="single" w:sz="4" w:space="0" w:color="B4C6E7" w:themeColor="accent5" w:themeTint="66"/>
          <w:insideH w:val="single" w:sz="4" w:space="0" w:color="B4C6E7" w:themeColor="accent5" w:themeTint="66"/>
          <w:insideV w:val="single" w:sz="4" w:space="0" w:color="B4C6E7" w:themeColor="accent5" w:themeTint="66"/>
        </w:tblBorders>
        <w:tblLayout w:type="fixed"/>
        <w:tblLook w:val="04A0" w:firstRow="1" w:lastRow="0" w:firstColumn="1" w:lastColumn="0" w:noHBand="0" w:noVBand="1"/>
      </w:tblPr>
      <w:tblGrid>
        <w:gridCol w:w="10358"/>
      </w:tblGrid>
      <w:tr w:rsidR="00CC48B5" w:rsidRPr="007F2C42" w:rsidTr="00F93658">
        <w:trPr>
          <w:trHeight w:val="70"/>
          <w:jc w:val="center"/>
        </w:trPr>
        <w:tc>
          <w:tcPr>
            <w:tcW w:w="10358" w:type="dxa"/>
            <w:shd w:val="clear" w:color="auto" w:fill="002060"/>
            <w:vAlign w:val="center"/>
          </w:tcPr>
          <w:p w:rsidR="00CC48B5" w:rsidRPr="00F93658" w:rsidRDefault="00A668EB" w:rsidP="00A668EB">
            <w:pPr>
              <w:widowControl w:val="0"/>
              <w:bidi w:val="0"/>
              <w:jc w:val="center"/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 w:bidi="ar-EG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 w:bidi="ar-EG"/>
              </w:rPr>
              <w:t>DECLARATION</w:t>
            </w:r>
          </w:p>
        </w:tc>
      </w:tr>
      <w:tr w:rsidR="004D7568" w:rsidRPr="007F2C42" w:rsidTr="00F93658">
        <w:trPr>
          <w:trHeight w:val="460"/>
          <w:jc w:val="center"/>
        </w:trPr>
        <w:tc>
          <w:tcPr>
            <w:tcW w:w="10358" w:type="dxa"/>
            <w:shd w:val="clear" w:color="auto" w:fill="auto"/>
            <w:vAlign w:val="center"/>
          </w:tcPr>
          <w:p w:rsidR="00A668EB" w:rsidRPr="00F93658" w:rsidRDefault="00A668EB" w:rsidP="00A668EB">
            <w:pPr>
              <w:widowControl w:val="0"/>
              <w:tabs>
                <w:tab w:val="num" w:pos="0"/>
              </w:tabs>
              <w:bidi w:val="0"/>
              <w:jc w:val="center"/>
              <w:rPr>
                <w:rFonts w:ascii="Calibri" w:eastAsia="Arial" w:hAnsi="Calibri" w:cs="Arial"/>
                <w:sz w:val="6"/>
                <w:szCs w:val="6"/>
                <w:lang w:eastAsia="en-US"/>
              </w:rPr>
            </w:pPr>
          </w:p>
          <w:p w:rsidR="004D7568" w:rsidRPr="00F93658" w:rsidRDefault="004D7568" w:rsidP="00151263">
            <w:pPr>
              <w:widowControl w:val="0"/>
              <w:tabs>
                <w:tab w:val="num" w:pos="0"/>
              </w:tabs>
              <w:bidi w:val="0"/>
              <w:spacing w:after="240"/>
              <w:jc w:val="center"/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/>
              </w:rPr>
              <w:t xml:space="preserve">I hereby </w:t>
            </w:r>
            <w:r w:rsidR="00151263"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/>
              </w:rPr>
              <w:t>declare</w:t>
            </w:r>
            <w:r w:rsidRPr="00F93658">
              <w:rPr>
                <w:rFonts w:ascii="Calibri" w:eastAsia="Arial" w:hAnsi="Calibri" w:cs="Arial"/>
                <w:b/>
                <w:bCs/>
                <w:sz w:val="18"/>
                <w:szCs w:val="18"/>
                <w:lang w:eastAsia="en-US"/>
              </w:rPr>
              <w:t xml:space="preserve"> that all the above information is true and correct to the best of my knowledge and belief</w:t>
            </w:r>
          </w:p>
          <w:p w:rsidR="004D7568" w:rsidRPr="00F93658" w:rsidRDefault="00151263" w:rsidP="00151263">
            <w:pPr>
              <w:widowControl w:val="0"/>
              <w:tabs>
                <w:tab w:val="num" w:pos="0"/>
              </w:tabs>
              <w:bidi w:val="0"/>
              <w:spacing w:before="240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</w:pPr>
            <w:r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  <w:t>Applicant</w:t>
            </w:r>
            <w:r w:rsidR="004D7568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  <w:t xml:space="preserve"> Signature: </w:t>
            </w:r>
          </w:p>
          <w:p w:rsidR="004D7568" w:rsidRPr="00F93658" w:rsidRDefault="004D7568" w:rsidP="00A668EB">
            <w:pPr>
              <w:widowControl w:val="0"/>
              <w:tabs>
                <w:tab w:val="num" w:pos="0"/>
              </w:tabs>
              <w:bidi w:val="0"/>
              <w:spacing w:before="240" w:line="360" w:lineRule="auto"/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</w:pP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  <w:t>Date</w:t>
            </w:r>
            <w:r w:rsidR="00A668EB"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  <w:t xml:space="preserve"> signed</w:t>
            </w:r>
            <w:r w:rsidRPr="00F93658">
              <w:rPr>
                <w:rFonts w:ascii="Calibri" w:eastAsia="Arial" w:hAnsi="Calibri" w:cs="Arial"/>
                <w:b/>
                <w:bCs/>
                <w:sz w:val="16"/>
                <w:szCs w:val="16"/>
                <w:lang w:eastAsia="en-US"/>
              </w:rPr>
              <w:t xml:space="preserve">: </w:t>
            </w:r>
          </w:p>
        </w:tc>
      </w:tr>
    </w:tbl>
    <w:p w:rsidR="005E7F55" w:rsidRPr="007F2C42" w:rsidRDefault="005E7F55" w:rsidP="00D55EC5">
      <w:pPr>
        <w:rPr>
          <w:sz w:val="4"/>
          <w:szCs w:val="4"/>
        </w:rPr>
      </w:pPr>
    </w:p>
    <w:p w:rsidR="005E7F55" w:rsidRPr="007F2C42" w:rsidRDefault="005E7F55" w:rsidP="005E7F55">
      <w:pPr>
        <w:rPr>
          <w:sz w:val="4"/>
          <w:szCs w:val="4"/>
        </w:rPr>
      </w:pPr>
    </w:p>
    <w:p w:rsidR="005E7F55" w:rsidRPr="007F2C42" w:rsidRDefault="005E7F55" w:rsidP="005E7F55">
      <w:pPr>
        <w:rPr>
          <w:sz w:val="4"/>
          <w:szCs w:val="4"/>
        </w:rPr>
      </w:pPr>
    </w:p>
    <w:p w:rsidR="005E7F55" w:rsidRPr="007F2C42" w:rsidRDefault="005E7F55" w:rsidP="005E7F55">
      <w:pPr>
        <w:rPr>
          <w:sz w:val="4"/>
          <w:szCs w:val="4"/>
        </w:rPr>
      </w:pPr>
    </w:p>
    <w:p w:rsidR="00C13373" w:rsidRPr="007F2C42" w:rsidRDefault="00C13373" w:rsidP="00F93658">
      <w:pPr>
        <w:bidi w:val="0"/>
        <w:rPr>
          <w:sz w:val="4"/>
          <w:szCs w:val="4"/>
        </w:rPr>
      </w:pPr>
    </w:p>
    <w:sectPr w:rsidR="00C13373" w:rsidRPr="007F2C42" w:rsidSect="00E601F0">
      <w:headerReference w:type="default" r:id="rId7"/>
      <w:footerReference w:type="default" r:id="rId8"/>
      <w:headerReference w:type="first" r:id="rId9"/>
      <w:pgSz w:w="11906" w:h="16838"/>
      <w:pgMar w:top="1014" w:right="849" w:bottom="851" w:left="709" w:header="284" w:footer="0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5706" w:rsidRDefault="00255706" w:rsidP="007119FD">
      <w:r>
        <w:separator/>
      </w:r>
    </w:p>
  </w:endnote>
  <w:endnote w:type="continuationSeparator" w:id="0">
    <w:p w:rsidR="00255706" w:rsidRDefault="00255706" w:rsidP="00711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375" w:rsidRPr="000536C8" w:rsidRDefault="00CB1375" w:rsidP="00E601F0">
    <w:pPr>
      <w:tabs>
        <w:tab w:val="center" w:pos="4680"/>
      </w:tabs>
      <w:bidi w:val="0"/>
      <w:jc w:val="right"/>
      <w:rPr>
        <w:rFonts w:ascii="Calibri" w:eastAsia="Calibri" w:hAnsi="Calibri" w:cs="Arial"/>
        <w:b/>
        <w:bCs/>
        <w:sz w:val="14"/>
        <w:szCs w:val="14"/>
        <w:lang w:eastAsia="en-US"/>
      </w:rPr>
    </w:pP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t xml:space="preserve">Page </w: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begin"/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instrText xml:space="preserve"> PAGE  \* Arabic  \* MERGEFORMAT </w:instrTex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separate"/>
    </w:r>
    <w:r w:rsidR="0089588E">
      <w:rPr>
        <w:rFonts w:ascii="Calibri" w:eastAsia="Calibri" w:hAnsi="Calibri" w:cs="Arial"/>
        <w:b/>
        <w:bCs/>
        <w:noProof/>
        <w:color w:val="002060"/>
        <w:sz w:val="14"/>
        <w:szCs w:val="14"/>
        <w:lang w:eastAsia="en-US"/>
      </w:rPr>
      <w:t>2</w: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end"/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t xml:space="preserve"> of </w: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begin"/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instrText xml:space="preserve"> NUMPAGES  \* Arabic  \* MERGEFORMAT </w:instrTex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separate"/>
    </w:r>
    <w:r w:rsidR="0089588E">
      <w:rPr>
        <w:rFonts w:ascii="Calibri" w:eastAsia="Calibri" w:hAnsi="Calibri" w:cs="Arial"/>
        <w:b/>
        <w:bCs/>
        <w:noProof/>
        <w:color w:val="002060"/>
        <w:sz w:val="14"/>
        <w:szCs w:val="14"/>
        <w:lang w:eastAsia="en-US"/>
      </w:rPr>
      <w:t>2</w:t>
    </w:r>
    <w:r w:rsidRPr="000536C8">
      <w:rPr>
        <w:rFonts w:ascii="Calibri" w:eastAsia="Calibri" w:hAnsi="Calibri" w:cs="Arial"/>
        <w:b/>
        <w:bCs/>
        <w:color w:val="002060"/>
        <w:sz w:val="14"/>
        <w:szCs w:val="14"/>
        <w:lang w:eastAsia="en-US"/>
      </w:rPr>
      <w:fldChar w:fldCharType="end"/>
    </w:r>
  </w:p>
  <w:p w:rsidR="00CB1375" w:rsidRPr="00E601F0" w:rsidRDefault="00E601F0" w:rsidP="00B020AE">
    <w:pPr>
      <w:tabs>
        <w:tab w:val="center" w:pos="4680"/>
        <w:tab w:val="right" w:pos="9360"/>
      </w:tabs>
      <w:bidi w:val="0"/>
      <w:rPr>
        <w:rFonts w:ascii="Calibri" w:eastAsia="Calibri" w:hAnsi="Calibri" w:cs="Arial"/>
        <w:sz w:val="6"/>
        <w:szCs w:val="6"/>
        <w:lang w:eastAsia="en-US"/>
      </w:rPr>
    </w:pPr>
    <w:r w:rsidRPr="000536C8">
      <w:rPr>
        <w:rFonts w:eastAsia="Calibri"/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66B3610" wp14:editId="3A05F315">
              <wp:simplePos x="0" y="0"/>
              <wp:positionH relativeFrom="column">
                <wp:posOffset>3175</wp:posOffset>
              </wp:positionH>
              <wp:positionV relativeFrom="paragraph">
                <wp:posOffset>10897</wp:posOffset>
              </wp:positionV>
              <wp:extent cx="6598311" cy="304800"/>
              <wp:effectExtent l="0" t="0" r="12065" b="19050"/>
              <wp:wrapNone/>
              <wp:docPr id="1" name="Rectangle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98311" cy="3048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31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0536C8" w:rsidRPr="000B2958" w:rsidRDefault="000536C8" w:rsidP="000536C8">
                          <w:pPr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0B2958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>Elmehwar Elmarkazi, Elsaraya Compound, Building No.4, Block 1/11, 6</w:t>
                          </w:r>
                          <w:r w:rsidRPr="000B2958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  <w:vertAlign w:val="superscript"/>
                            </w:rPr>
                            <w:t>th</w:t>
                          </w:r>
                          <w:r w:rsidRPr="000B2958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of October City, Giza, Egypt  </w:t>
                          </w:r>
                        </w:p>
                        <w:p w:rsidR="000536C8" w:rsidRPr="000B2958" w:rsidRDefault="000536C8" w:rsidP="000536C8">
                          <w:pPr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0B2958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Tel. +20 2 38369997             Fax. +20 2 38371189              Website: </w:t>
                          </w:r>
                          <w:hyperlink r:id="rId1" w:history="1">
                            <w:r w:rsidRPr="002F5D20">
                              <w:rPr>
                                <w:rStyle w:val="Hyperlink"/>
                                <w:rFonts w:asciiTheme="minorHAnsi" w:eastAsia="Microsoft Sans Serif" w:hAnsiTheme="minorHAnsi" w:cstheme="minorHAnsi"/>
                                <w:b/>
                                <w:bCs/>
                                <w:sz w:val="14"/>
                                <w:szCs w:val="14"/>
                              </w:rPr>
                              <w:t>www.heiacert.org</w:t>
                            </w:r>
                          </w:hyperlink>
                          <w:r w:rsidRPr="000B2958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       E-mail: </w:t>
                          </w:r>
                          <w:hyperlink r:id="rId2" w:history="1">
                            <w:r w:rsidRPr="002F5D20">
                              <w:rPr>
                                <w:rStyle w:val="Hyperlink"/>
                                <w:rFonts w:asciiTheme="minorHAnsi" w:eastAsia="Microsoft Sans Serif" w:hAnsiTheme="minorHAnsi" w:cstheme="minorHAnsi"/>
                                <w:b/>
                                <w:bCs/>
                                <w:sz w:val="14"/>
                                <w:szCs w:val="14"/>
                              </w:rPr>
                              <w:t>customerservice@heiacert.org</w:t>
                            </w:r>
                          </w:hyperlink>
                        </w:p>
                        <w:p w:rsidR="000536C8" w:rsidRDefault="000536C8" w:rsidP="000536C8">
                          <w:pPr>
                            <w:ind w:right="493"/>
                            <w:jc w:val="center"/>
                            <w:rPr>
                              <w:rFonts w:ascii="Arial" w:hAnsi="Arial"/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6B3610" id="Rectangle 59" o:spid="_x0000_s1026" style="position:absolute;margin-left:.25pt;margin-top:.85pt;width:519.55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" fillcolor="#002060" strokecolor="#002060" strokeweight=".25pt">
              <v:path arrowok="t"/>
              <v:textbox>
                <w:txbxContent>
                  <w:p w:rsidR="000536C8" w:rsidRPr="000B2958" w:rsidRDefault="000536C8" w:rsidP="000536C8">
                    <w:pPr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r w:rsidRPr="000B2958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Elmehwar Elmarkazi, Elsaraya Compound, Building No.4, Block 1/11, 6</w:t>
                    </w:r>
                    <w:r w:rsidRPr="000B2958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  <w:vertAlign w:val="superscript"/>
                      </w:rPr>
                      <w:t>th</w:t>
                    </w:r>
                    <w:r w:rsidRPr="000B2958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of October City, Giza, Egypt  </w:t>
                    </w:r>
                  </w:p>
                  <w:p w:rsidR="000536C8" w:rsidRPr="000B2958" w:rsidRDefault="000536C8" w:rsidP="000536C8">
                    <w:pPr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r w:rsidRPr="000B2958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Tel. +20 2 38369997             Fax. +20 2 38371189              Website: </w:t>
                    </w:r>
                    <w:hyperlink r:id="rId3" w:history="1">
                      <w:r w:rsidRPr="002F5D20">
                        <w:rPr>
                          <w:rStyle w:val="Hyperlink"/>
                          <w:rFonts w:asciiTheme="minorHAnsi" w:eastAsia="Microsoft Sans Serif" w:hAnsiTheme="minorHAnsi" w:cstheme="minorHAnsi"/>
                          <w:b/>
                          <w:bCs/>
                          <w:sz w:val="14"/>
                          <w:szCs w:val="14"/>
                        </w:rPr>
                        <w:t>www.heiacert.org</w:t>
                      </w:r>
                    </w:hyperlink>
                    <w:r w:rsidRPr="000B2958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       E-mail: </w:t>
                    </w:r>
                    <w:hyperlink r:id="rId4" w:history="1">
                      <w:r w:rsidRPr="002F5D20">
                        <w:rPr>
                          <w:rStyle w:val="Hyperlink"/>
                          <w:rFonts w:asciiTheme="minorHAnsi" w:eastAsia="Microsoft Sans Serif" w:hAnsiTheme="minorHAnsi" w:cstheme="minorHAnsi"/>
                          <w:b/>
                          <w:bCs/>
                          <w:sz w:val="14"/>
                          <w:szCs w:val="14"/>
                        </w:rPr>
                        <w:t>customerservice@heiacert.org</w:t>
                      </w:r>
                    </w:hyperlink>
                  </w:p>
                  <w:p w:rsidR="000536C8" w:rsidRDefault="000536C8" w:rsidP="000536C8">
                    <w:pPr>
                      <w:ind w:right="493"/>
                      <w:jc w:val="center"/>
                      <w:rPr>
                        <w:rFonts w:ascii="Arial" w:hAnsi="Arial"/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  <w:r w:rsidR="00CB1375">
      <w:rPr>
        <w:rFonts w:ascii="Calibri" w:eastAsia="Calibri" w:hAnsi="Calibri" w:cs="Arial"/>
        <w:noProof/>
        <w:sz w:val="22"/>
        <w:szCs w:val="22"/>
        <w:lang w:eastAsia="en-US"/>
      </w:rPr>
      <w:t xml:space="preserve"> </w:t>
    </w:r>
  </w:p>
  <w:p w:rsidR="00CB1375" w:rsidRDefault="00CB1375" w:rsidP="00B020AE">
    <w:pPr>
      <w:pStyle w:val="Footer"/>
      <w:bidi w:val="0"/>
      <w:rPr>
        <w:sz w:val="20"/>
        <w:szCs w:val="20"/>
        <w:lang w:eastAsia="zh-CN"/>
      </w:rPr>
    </w:pPr>
  </w:p>
  <w:p w:rsidR="00CB1375" w:rsidRDefault="00CB1375" w:rsidP="00B020AE">
    <w:pPr>
      <w:tabs>
        <w:tab w:val="center" w:pos="4153"/>
        <w:tab w:val="right" w:pos="8306"/>
      </w:tabs>
      <w:bidi w:val="0"/>
      <w:ind w:right="-601"/>
      <w:jc w:val="right"/>
      <w:rPr>
        <w:rFonts w:ascii="Calibri" w:hAnsi="Calibri" w:cs="Calibri"/>
        <w:b/>
        <w:bCs/>
        <w:sz w:val="16"/>
        <w:szCs w:val="16"/>
      </w:rPr>
    </w:pPr>
    <w:r>
      <w:rPr>
        <w:rFonts w:ascii="Calibri" w:hAnsi="Calibri" w:cs="Calibri"/>
        <w:b/>
        <w:bCs/>
        <w:sz w:val="16"/>
        <w:szCs w:val="16"/>
      </w:rPr>
      <w:t xml:space="preserve"> </w:t>
    </w:r>
  </w:p>
  <w:p w:rsidR="00CB1375" w:rsidRPr="00B020AE" w:rsidRDefault="00CB1375" w:rsidP="00B020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5706" w:rsidRDefault="00255706" w:rsidP="007119FD">
      <w:r>
        <w:separator/>
      </w:r>
    </w:p>
  </w:footnote>
  <w:footnote w:type="continuationSeparator" w:id="0">
    <w:p w:rsidR="00255706" w:rsidRDefault="00255706" w:rsidP="007119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jc w:val="center"/>
      <w:tblLayout w:type="fixed"/>
      <w:tblLook w:val="04A0" w:firstRow="1" w:lastRow="0" w:firstColumn="1" w:lastColumn="0" w:noHBand="0" w:noVBand="1"/>
    </w:tblPr>
    <w:tblGrid>
      <w:gridCol w:w="9214"/>
      <w:gridCol w:w="1134"/>
    </w:tblGrid>
    <w:tr w:rsidR="00CB1375" w:rsidTr="000E2011">
      <w:trPr>
        <w:trHeight w:val="993"/>
        <w:jc w:val="center"/>
      </w:trPr>
      <w:tc>
        <w:tcPr>
          <w:tcW w:w="4452" w:type="pct"/>
          <w:tcBorders>
            <w:top w:val="nil"/>
            <w:left w:val="nil"/>
            <w:bottom w:val="single" w:sz="4" w:space="0" w:color="002060"/>
            <w:right w:val="nil"/>
          </w:tcBorders>
          <w:hideMark/>
        </w:tcPr>
        <w:p w:rsidR="00CB1375" w:rsidRPr="00F93658" w:rsidRDefault="00CB1375" w:rsidP="000E2011">
          <w:pPr>
            <w:tabs>
              <w:tab w:val="right" w:pos="2142"/>
              <w:tab w:val="center" w:pos="4153"/>
              <w:tab w:val="right" w:pos="8306"/>
            </w:tabs>
            <w:bidi w:val="0"/>
            <w:spacing w:after="240"/>
            <w:ind w:right="-108" w:hanging="108"/>
            <w:rPr>
              <w:rFonts w:ascii="Calibri" w:hAnsi="Calibri" w:cs="Calibri"/>
              <w:b/>
              <w:bCs/>
              <w:spacing w:val="-8"/>
              <w:sz w:val="28"/>
              <w:szCs w:val="28"/>
            </w:rPr>
          </w:pPr>
          <w:r w:rsidRPr="00F93658">
            <w:rPr>
              <w:rFonts w:ascii="Calibri" w:hAnsi="Calibri" w:cs="Calibri"/>
              <w:b/>
              <w:bCs/>
              <w:spacing w:val="-8"/>
              <w:sz w:val="28"/>
              <w:szCs w:val="28"/>
            </w:rPr>
            <w:t>HEIACert Services</w:t>
          </w:r>
        </w:p>
        <w:p w:rsidR="00CB1375" w:rsidRPr="000E2011" w:rsidRDefault="00CB1375" w:rsidP="0083673C">
          <w:pPr>
            <w:tabs>
              <w:tab w:val="right" w:pos="2142"/>
              <w:tab w:val="center" w:pos="4153"/>
              <w:tab w:val="right" w:pos="8306"/>
            </w:tabs>
            <w:bidi w:val="0"/>
            <w:ind w:right="-108" w:hanging="108"/>
            <w:rPr>
              <w:rFonts w:ascii="Calibri" w:hAnsi="Calibri" w:cs="Calibri"/>
              <w:b/>
              <w:bCs/>
              <w:color w:val="002060"/>
              <w:spacing w:val="-8"/>
              <w:sz w:val="32"/>
              <w:szCs w:val="32"/>
            </w:rPr>
          </w:pPr>
          <w:r w:rsidRPr="000E2011">
            <w:rPr>
              <w:rFonts w:ascii="Calibri" w:hAnsi="Calibri" w:cs="Calibri"/>
              <w:b/>
              <w:caps/>
              <w:color w:val="002060"/>
              <w:sz w:val="32"/>
              <w:szCs w:val="32"/>
              <w:lang w:eastAsia="it-IT"/>
            </w:rPr>
            <w:t>APPLICATION FOR EMPLOYMENT</w:t>
          </w:r>
        </w:p>
        <w:p w:rsidR="00F76F10" w:rsidRDefault="00F76F10" w:rsidP="00F76F10">
          <w:pPr>
            <w:tabs>
              <w:tab w:val="right" w:pos="2142"/>
              <w:tab w:val="center" w:pos="4153"/>
              <w:tab w:val="right" w:pos="8306"/>
            </w:tabs>
            <w:bidi w:val="0"/>
            <w:ind w:right="-108" w:hanging="108"/>
            <w:rPr>
              <w:rFonts w:ascii="Calibri" w:hAnsi="Calibri" w:cs="Calibri"/>
              <w:sz w:val="2"/>
              <w:szCs w:val="2"/>
              <w:lang w:eastAsia="en-US"/>
            </w:rPr>
          </w:pPr>
        </w:p>
        <w:p w:rsidR="00F76F10" w:rsidRPr="00F76F10" w:rsidRDefault="00F76F10" w:rsidP="00F76F10">
          <w:pPr>
            <w:tabs>
              <w:tab w:val="right" w:pos="2142"/>
              <w:tab w:val="center" w:pos="4153"/>
              <w:tab w:val="right" w:pos="8306"/>
            </w:tabs>
            <w:bidi w:val="0"/>
            <w:ind w:right="-108" w:hanging="108"/>
            <w:rPr>
              <w:rFonts w:ascii="Calibri" w:hAnsi="Calibri" w:cs="Calibri"/>
              <w:sz w:val="2"/>
              <w:szCs w:val="2"/>
              <w:lang w:eastAsia="en-US"/>
            </w:rPr>
          </w:pPr>
        </w:p>
        <w:p w:rsidR="00F76F10" w:rsidRPr="00F76F10" w:rsidRDefault="00F76F10" w:rsidP="00F76F10">
          <w:pPr>
            <w:tabs>
              <w:tab w:val="right" w:pos="2142"/>
              <w:tab w:val="center" w:pos="4153"/>
              <w:tab w:val="right" w:pos="8306"/>
            </w:tabs>
            <w:bidi w:val="0"/>
            <w:ind w:right="-108" w:hanging="108"/>
            <w:rPr>
              <w:rFonts w:ascii="Calibri" w:eastAsia="Calibri" w:hAnsi="Calibri" w:cs="Calibri"/>
              <w:b/>
              <w:bCs/>
              <w:noProof/>
              <w:sz w:val="14"/>
              <w:szCs w:val="14"/>
              <w:lang w:eastAsia="en-US"/>
            </w:rPr>
          </w:pPr>
          <w:r w:rsidRPr="00F76F10">
            <w:rPr>
              <w:rFonts w:ascii="Calibri" w:hAnsi="Calibri" w:cs="Calibri"/>
              <w:b/>
              <w:bCs/>
              <w:sz w:val="14"/>
              <w:szCs w:val="14"/>
              <w:lang w:eastAsia="en-US"/>
            </w:rPr>
            <w:t xml:space="preserve">F01PR006 </w:t>
          </w:r>
          <w:r w:rsidRPr="00F76F10">
            <w:rPr>
              <w:rFonts w:ascii="Calibri" w:eastAsia="Calibri" w:hAnsi="Calibri" w:cs="Calibri"/>
              <w:b/>
              <w:bCs/>
              <w:noProof/>
              <w:sz w:val="14"/>
              <w:szCs w:val="14"/>
              <w:lang w:eastAsia="en-US"/>
            </w:rPr>
            <w:t>[QMS: LEVEL 3]</w:t>
          </w:r>
        </w:p>
        <w:p w:rsidR="00CB1375" w:rsidRPr="00F93658" w:rsidRDefault="00CB1375" w:rsidP="00F76F10">
          <w:pPr>
            <w:tabs>
              <w:tab w:val="right" w:pos="2142"/>
              <w:tab w:val="center" w:pos="4153"/>
              <w:tab w:val="right" w:pos="8306"/>
            </w:tabs>
            <w:bidi w:val="0"/>
            <w:ind w:right="-108" w:hanging="108"/>
            <w:rPr>
              <w:rFonts w:ascii="Calibri" w:hAnsi="Calibri" w:cs="Calibri"/>
              <w:b/>
              <w:bCs/>
              <w:sz w:val="12"/>
              <w:szCs w:val="12"/>
              <w:lang w:eastAsia="en-US"/>
            </w:rPr>
          </w:pPr>
          <w:r w:rsidRPr="00F93658">
            <w:rPr>
              <w:rFonts w:ascii="Calibri" w:hAnsi="Calibri" w:cs="Calibri"/>
              <w:b/>
              <w:bCs/>
              <w:sz w:val="12"/>
              <w:szCs w:val="12"/>
              <w:lang w:eastAsia="en-US"/>
            </w:rPr>
            <w:t>Version 2.0 [Issue date: 6/1/2019]</w:t>
          </w:r>
        </w:p>
      </w:tc>
      <w:tc>
        <w:tcPr>
          <w:tcW w:w="548" w:type="pct"/>
          <w:tcBorders>
            <w:top w:val="nil"/>
            <w:left w:val="nil"/>
            <w:bottom w:val="single" w:sz="4" w:space="0" w:color="002060"/>
            <w:right w:val="nil"/>
          </w:tcBorders>
          <w:hideMark/>
        </w:tcPr>
        <w:p w:rsidR="00CB1375" w:rsidRDefault="00CB1375" w:rsidP="0083673C">
          <w:pPr>
            <w:tabs>
              <w:tab w:val="center" w:pos="4153"/>
              <w:tab w:val="right" w:pos="8306"/>
            </w:tabs>
            <w:jc w:val="center"/>
            <w:rPr>
              <w:b/>
              <w:bCs/>
              <w:sz w:val="16"/>
              <w:szCs w:val="16"/>
              <w:lang w:bidi="ar-EG"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0" distB="0" distL="114300" distR="114300" simplePos="0" relativeHeight="251656704" behindDoc="0" locked="0" layoutInCell="1" allowOverlap="1" wp14:anchorId="1FA86ACB" wp14:editId="1B159ED4">
                    <wp:simplePos x="0" y="0"/>
                    <wp:positionH relativeFrom="page">
                      <wp:posOffset>3175</wp:posOffset>
                    </wp:positionH>
                    <wp:positionV relativeFrom="page">
                      <wp:posOffset>2540</wp:posOffset>
                    </wp:positionV>
                    <wp:extent cx="658800" cy="842400"/>
                    <wp:effectExtent l="0" t="0" r="8255" b="0"/>
                    <wp:wrapSquare wrapText="bothSides"/>
                    <wp:docPr id="65" name="Group 6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800" cy="842400"/>
                              <a:chOff x="0" y="0"/>
                              <a:chExt cx="3317685" cy="4268127"/>
                            </a:xfrm>
                          </wpg:grpSpPr>
                          <wps:wsp>
                            <wps:cNvPr id="66" name="Shape 6"/>
                            <wps:cNvSpPr/>
                            <wps:spPr>
                              <a:xfrm>
                                <a:off x="2544903" y="2338948"/>
                                <a:ext cx="206197" cy="249987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206197" h="249987">
                                    <a:moveTo>
                                      <a:pt x="99365" y="0"/>
                                    </a:moveTo>
                                    <a:lnTo>
                                      <a:pt x="206197" y="247155"/>
                                    </a:lnTo>
                                    <a:lnTo>
                                      <a:pt x="0" y="249987"/>
                                    </a:lnTo>
                                    <a:lnTo>
                                      <a:pt x="9936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67" name="Shape 7"/>
                            <wps:cNvSpPr/>
                            <wps:spPr>
                              <a:xfrm>
                                <a:off x="1972314" y="3246637"/>
                                <a:ext cx="301663" cy="24136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301663" h="241364">
                                    <a:moveTo>
                                      <a:pt x="0" y="0"/>
                                    </a:moveTo>
                                    <a:lnTo>
                                      <a:pt x="191745" y="0"/>
                                    </a:lnTo>
                                    <a:cubicBezTo>
                                      <a:pt x="205575" y="0"/>
                                      <a:pt x="219011" y="3048"/>
                                      <a:pt x="232042" y="9169"/>
                                    </a:cubicBezTo>
                                    <a:cubicBezTo>
                                      <a:pt x="245084" y="15329"/>
                                      <a:pt x="256883" y="23723"/>
                                      <a:pt x="267462" y="34328"/>
                                    </a:cubicBezTo>
                                    <a:cubicBezTo>
                                      <a:pt x="278028" y="44971"/>
                                      <a:pt x="286398" y="57429"/>
                                      <a:pt x="292506" y="71742"/>
                                    </a:cubicBezTo>
                                    <a:cubicBezTo>
                                      <a:pt x="298590" y="86042"/>
                                      <a:pt x="301663" y="101371"/>
                                      <a:pt x="301663" y="117704"/>
                                    </a:cubicBezTo>
                                    <a:cubicBezTo>
                                      <a:pt x="301663" y="134887"/>
                                      <a:pt x="298590" y="150825"/>
                                      <a:pt x="292506" y="165545"/>
                                    </a:cubicBezTo>
                                    <a:cubicBezTo>
                                      <a:pt x="286398" y="180251"/>
                                      <a:pt x="278028" y="192722"/>
                                      <a:pt x="267462" y="202933"/>
                                    </a:cubicBezTo>
                                    <a:cubicBezTo>
                                      <a:pt x="256883" y="213157"/>
                                      <a:pt x="245084" y="221335"/>
                                      <a:pt x="232042" y="227470"/>
                                    </a:cubicBezTo>
                                    <a:cubicBezTo>
                                      <a:pt x="219011" y="233591"/>
                                      <a:pt x="205575" y="236652"/>
                                      <a:pt x="191745" y="236652"/>
                                    </a:cubicBezTo>
                                    <a:cubicBezTo>
                                      <a:pt x="189281" y="239116"/>
                                      <a:pt x="178105" y="240550"/>
                                      <a:pt x="158153" y="240944"/>
                                    </a:cubicBezTo>
                                    <a:cubicBezTo>
                                      <a:pt x="138214" y="241364"/>
                                      <a:pt x="116434" y="241173"/>
                                      <a:pt x="92811" y="240347"/>
                                    </a:cubicBezTo>
                                    <a:cubicBezTo>
                                      <a:pt x="69202" y="239522"/>
                                      <a:pt x="38265" y="238303"/>
                                      <a:pt x="0" y="236652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68" name="Shape 8"/>
                            <wps:cNvSpPr/>
                            <wps:spPr>
                              <a:xfrm>
                                <a:off x="383108" y="3236700"/>
                                <a:ext cx="211531" cy="563231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211531" h="563231">
                                    <a:moveTo>
                                      <a:pt x="211531" y="0"/>
                                    </a:moveTo>
                                    <a:lnTo>
                                      <a:pt x="211531" y="563231"/>
                                    </a:lnTo>
                                    <a:lnTo>
                                      <a:pt x="208771" y="562973"/>
                                    </a:lnTo>
                                    <a:cubicBezTo>
                                      <a:pt x="191808" y="559705"/>
                                      <a:pt x="175362" y="554802"/>
                                      <a:pt x="159423" y="548268"/>
                                    </a:cubicBezTo>
                                    <a:cubicBezTo>
                                      <a:pt x="127533" y="535187"/>
                                      <a:pt x="99720" y="516188"/>
                                      <a:pt x="76022" y="491245"/>
                                    </a:cubicBezTo>
                                    <a:cubicBezTo>
                                      <a:pt x="52286" y="466302"/>
                                      <a:pt x="33718" y="436267"/>
                                      <a:pt x="20244" y="401113"/>
                                    </a:cubicBezTo>
                                    <a:cubicBezTo>
                                      <a:pt x="6756" y="365959"/>
                                      <a:pt x="0" y="326297"/>
                                      <a:pt x="0" y="282152"/>
                                    </a:cubicBezTo>
                                    <a:cubicBezTo>
                                      <a:pt x="0" y="237994"/>
                                      <a:pt x="6756" y="198167"/>
                                      <a:pt x="20244" y="162607"/>
                                    </a:cubicBezTo>
                                    <a:cubicBezTo>
                                      <a:pt x="33718" y="127034"/>
                                      <a:pt x="52286" y="96999"/>
                                      <a:pt x="76022" y="72462"/>
                                    </a:cubicBezTo>
                                    <a:cubicBezTo>
                                      <a:pt x="99720" y="47939"/>
                                      <a:pt x="127533" y="28927"/>
                                      <a:pt x="159423" y="15439"/>
                                    </a:cubicBezTo>
                                    <a:cubicBezTo>
                                      <a:pt x="175362" y="8696"/>
                                      <a:pt x="191808" y="3638"/>
                                      <a:pt x="208771" y="266"/>
                                    </a:cubicBezTo>
                                    <a:lnTo>
                                      <a:pt x="21153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69" name="Shape 9"/>
                            <wps:cNvSpPr/>
                            <wps:spPr>
                              <a:xfrm>
                                <a:off x="0" y="0"/>
                                <a:ext cx="594640" cy="4268127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594640" h="4268127">
                                    <a:moveTo>
                                      <a:pt x="270548" y="0"/>
                                    </a:moveTo>
                                    <a:lnTo>
                                      <a:pt x="594640" y="0"/>
                                    </a:lnTo>
                                    <a:lnTo>
                                      <a:pt x="594640" y="930383"/>
                                    </a:lnTo>
                                    <a:lnTo>
                                      <a:pt x="576359" y="930535"/>
                                    </a:lnTo>
                                    <a:cubicBezTo>
                                      <a:pt x="364394" y="937577"/>
                                      <a:pt x="205722" y="977660"/>
                                      <a:pt x="205194" y="976516"/>
                                    </a:cubicBezTo>
                                    <a:cubicBezTo>
                                      <a:pt x="201160" y="978082"/>
                                      <a:pt x="371108" y="1034382"/>
                                      <a:pt x="587613" y="1369704"/>
                                    </a:cubicBezTo>
                                    <a:lnTo>
                                      <a:pt x="594640" y="1381083"/>
                                    </a:lnTo>
                                    <a:lnTo>
                                      <a:pt x="594640" y="2525903"/>
                                    </a:lnTo>
                                    <a:lnTo>
                                      <a:pt x="469354" y="2525903"/>
                                    </a:lnTo>
                                    <a:lnTo>
                                      <a:pt x="469354" y="2208619"/>
                                    </a:lnTo>
                                    <a:lnTo>
                                      <a:pt x="559511" y="2208619"/>
                                    </a:lnTo>
                                    <a:lnTo>
                                      <a:pt x="559511" y="2186724"/>
                                    </a:lnTo>
                                    <a:lnTo>
                                      <a:pt x="237134" y="2186724"/>
                                    </a:lnTo>
                                    <a:lnTo>
                                      <a:pt x="237134" y="2208619"/>
                                    </a:lnTo>
                                    <a:lnTo>
                                      <a:pt x="327292" y="2208619"/>
                                    </a:lnTo>
                                    <a:lnTo>
                                      <a:pt x="327292" y="2878810"/>
                                    </a:lnTo>
                                    <a:lnTo>
                                      <a:pt x="237134" y="2878810"/>
                                    </a:lnTo>
                                    <a:lnTo>
                                      <a:pt x="237134" y="2900705"/>
                                    </a:lnTo>
                                    <a:lnTo>
                                      <a:pt x="559511" y="2900705"/>
                                    </a:lnTo>
                                    <a:lnTo>
                                      <a:pt x="559511" y="2878810"/>
                                    </a:lnTo>
                                    <a:lnTo>
                                      <a:pt x="469354" y="2878810"/>
                                    </a:lnTo>
                                    <a:lnTo>
                                      <a:pt x="469354" y="2547798"/>
                                    </a:lnTo>
                                    <a:lnTo>
                                      <a:pt x="594640" y="2547798"/>
                                    </a:lnTo>
                                    <a:lnTo>
                                      <a:pt x="594640" y="3089242"/>
                                    </a:lnTo>
                                    <a:lnTo>
                                      <a:pt x="554327" y="3092883"/>
                                    </a:lnTo>
                                    <a:cubicBezTo>
                                      <a:pt x="525402" y="3098302"/>
                                      <a:pt x="497555" y="3106426"/>
                                      <a:pt x="470789" y="3117253"/>
                                    </a:cubicBezTo>
                                    <a:cubicBezTo>
                                      <a:pt x="417233" y="3138932"/>
                                      <a:pt x="370624" y="3168968"/>
                                      <a:pt x="331000" y="3207372"/>
                                    </a:cubicBezTo>
                                    <a:cubicBezTo>
                                      <a:pt x="291326" y="3245828"/>
                                      <a:pt x="260058" y="3291598"/>
                                      <a:pt x="237173" y="3344723"/>
                                    </a:cubicBezTo>
                                    <a:cubicBezTo>
                                      <a:pt x="214287" y="3397885"/>
                                      <a:pt x="202857" y="3455924"/>
                                      <a:pt x="202857" y="3518852"/>
                                    </a:cubicBezTo>
                                    <a:cubicBezTo>
                                      <a:pt x="202857" y="3581819"/>
                                      <a:pt x="214287" y="3639655"/>
                                      <a:pt x="237173" y="3692372"/>
                                    </a:cubicBezTo>
                                    <a:cubicBezTo>
                                      <a:pt x="260058" y="3745103"/>
                                      <a:pt x="291326" y="3790683"/>
                                      <a:pt x="331000" y="3829101"/>
                                    </a:cubicBezTo>
                                    <a:cubicBezTo>
                                      <a:pt x="370624" y="3867544"/>
                                      <a:pt x="417233" y="3897592"/>
                                      <a:pt x="470789" y="3919233"/>
                                    </a:cubicBezTo>
                                    <a:cubicBezTo>
                                      <a:pt x="497555" y="3930053"/>
                                      <a:pt x="525402" y="3938178"/>
                                      <a:pt x="554327" y="3943597"/>
                                    </a:cubicBezTo>
                                    <a:lnTo>
                                      <a:pt x="594640" y="3947241"/>
                                    </a:lnTo>
                                    <a:lnTo>
                                      <a:pt x="594640" y="4268127"/>
                                    </a:lnTo>
                                    <a:lnTo>
                                      <a:pt x="270548" y="4268127"/>
                                    </a:lnTo>
                                    <a:cubicBezTo>
                                      <a:pt x="121133" y="4268127"/>
                                      <a:pt x="0" y="4146994"/>
                                      <a:pt x="0" y="3997566"/>
                                    </a:cubicBezTo>
                                    <a:lnTo>
                                      <a:pt x="0" y="270548"/>
                                    </a:lnTo>
                                    <a:cubicBezTo>
                                      <a:pt x="0" y="121120"/>
                                      <a:pt x="121133" y="0"/>
                                      <a:pt x="270548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0" name="Shape 148"/>
                            <wps:cNvSpPr/>
                            <wps:spPr>
                              <a:xfrm>
                                <a:off x="1261098" y="3580168"/>
                                <a:ext cx="115894" cy="20233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15894" h="202336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202336"/>
                                    </a:lnTo>
                                    <a:lnTo>
                                      <a:pt x="0" y="20233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1" name="Shape 149"/>
                            <wps:cNvSpPr/>
                            <wps:spPr>
                              <a:xfrm>
                                <a:off x="1261098" y="3253981"/>
                                <a:ext cx="115894" cy="1876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15894" h="187630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187630"/>
                                    </a:lnTo>
                                    <a:lnTo>
                                      <a:pt x="0" y="18763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2" name="Shape 150"/>
                            <wps:cNvSpPr/>
                            <wps:spPr>
                              <a:xfrm>
                                <a:off x="1360970" y="2529179"/>
                                <a:ext cx="16021" cy="349631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6021" h="349631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349631"/>
                                    </a:lnTo>
                                    <a:lnTo>
                                      <a:pt x="0" y="349631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3" name="Shape 151"/>
                            <wps:cNvSpPr/>
                            <wps:spPr>
                              <a:xfrm>
                                <a:off x="1360970" y="2208619"/>
                                <a:ext cx="16021" cy="29866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16021" h="298666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298666"/>
                                    </a:lnTo>
                                    <a:lnTo>
                                      <a:pt x="0" y="29866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4" name="Shape 14"/>
                            <wps:cNvSpPr/>
                            <wps:spPr>
                              <a:xfrm>
                                <a:off x="594640" y="1381083"/>
                                <a:ext cx="782352" cy="2887044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782352" h="2887044">
                                    <a:moveTo>
                                      <a:pt x="0" y="0"/>
                                    </a:moveTo>
                                    <a:lnTo>
                                      <a:pt x="40033" y="64828"/>
                                    </a:lnTo>
                                    <a:cubicBezTo>
                                      <a:pt x="55926" y="91708"/>
                                      <a:pt x="72011" y="120094"/>
                                      <a:pt x="88240" y="150067"/>
                                    </a:cubicBezTo>
                                    <a:cubicBezTo>
                                      <a:pt x="287455" y="518008"/>
                                      <a:pt x="470018" y="627181"/>
                                      <a:pt x="689347" y="617082"/>
                                    </a:cubicBezTo>
                                    <a:cubicBezTo>
                                      <a:pt x="707624" y="616241"/>
                                      <a:pt x="726157" y="614571"/>
                                      <a:pt x="744976" y="612154"/>
                                    </a:cubicBezTo>
                                    <a:lnTo>
                                      <a:pt x="782352" y="606017"/>
                                    </a:lnTo>
                                    <a:lnTo>
                                      <a:pt x="782352" y="805641"/>
                                    </a:lnTo>
                                    <a:lnTo>
                                      <a:pt x="534124" y="805641"/>
                                    </a:lnTo>
                                    <a:lnTo>
                                      <a:pt x="534124" y="827535"/>
                                    </a:lnTo>
                                    <a:lnTo>
                                      <a:pt x="624281" y="827535"/>
                                    </a:lnTo>
                                    <a:lnTo>
                                      <a:pt x="624281" y="1497727"/>
                                    </a:lnTo>
                                    <a:lnTo>
                                      <a:pt x="534124" y="1497727"/>
                                    </a:lnTo>
                                    <a:lnTo>
                                      <a:pt x="534124" y="1519622"/>
                                    </a:lnTo>
                                    <a:lnTo>
                                      <a:pt x="782352" y="1519622"/>
                                    </a:lnTo>
                                    <a:lnTo>
                                      <a:pt x="782352" y="1728207"/>
                                    </a:lnTo>
                                    <a:lnTo>
                                      <a:pt x="488658" y="1728207"/>
                                    </a:lnTo>
                                    <a:lnTo>
                                      <a:pt x="488658" y="2546112"/>
                                    </a:lnTo>
                                    <a:lnTo>
                                      <a:pt x="782352" y="2546112"/>
                                    </a:lnTo>
                                    <a:lnTo>
                                      <a:pt x="782352" y="2887044"/>
                                    </a:lnTo>
                                    <a:lnTo>
                                      <a:pt x="0" y="2887044"/>
                                    </a:lnTo>
                                    <a:lnTo>
                                      <a:pt x="0" y="2566158"/>
                                    </a:lnTo>
                                    <a:lnTo>
                                      <a:pt x="49682" y="2570648"/>
                                    </a:lnTo>
                                    <a:cubicBezTo>
                                      <a:pt x="92989" y="2570648"/>
                                      <a:pt x="132423" y="2565734"/>
                                      <a:pt x="168008" y="2555942"/>
                                    </a:cubicBezTo>
                                    <a:cubicBezTo>
                                      <a:pt x="203555" y="2546125"/>
                                      <a:pt x="235229" y="2533044"/>
                                      <a:pt x="263042" y="2516699"/>
                                    </a:cubicBezTo>
                                    <a:cubicBezTo>
                                      <a:pt x="290817" y="2500354"/>
                                      <a:pt x="315354" y="2480936"/>
                                      <a:pt x="336613" y="2458444"/>
                                    </a:cubicBezTo>
                                    <a:cubicBezTo>
                                      <a:pt x="357860" y="2435965"/>
                                      <a:pt x="376250" y="2412457"/>
                                      <a:pt x="391782" y="2387934"/>
                                    </a:cubicBezTo>
                                    <a:lnTo>
                                      <a:pt x="250774" y="2303314"/>
                                    </a:lnTo>
                                    <a:cubicBezTo>
                                      <a:pt x="229514" y="2340106"/>
                                      <a:pt x="201714" y="2369354"/>
                                      <a:pt x="167373" y="2390994"/>
                                    </a:cubicBezTo>
                                    <a:cubicBezTo>
                                      <a:pt x="133058" y="2412660"/>
                                      <a:pt x="93802" y="2423494"/>
                                      <a:pt x="49682" y="2423494"/>
                                    </a:cubicBezTo>
                                    <a:lnTo>
                                      <a:pt x="0" y="2418848"/>
                                    </a:lnTo>
                                    <a:lnTo>
                                      <a:pt x="0" y="1855617"/>
                                    </a:lnTo>
                                    <a:lnTo>
                                      <a:pt x="49682" y="1850825"/>
                                    </a:lnTo>
                                    <a:cubicBezTo>
                                      <a:pt x="93802" y="1850825"/>
                                      <a:pt x="132855" y="1861671"/>
                                      <a:pt x="166763" y="1883324"/>
                                    </a:cubicBezTo>
                                    <a:cubicBezTo>
                                      <a:pt x="200685" y="1905004"/>
                                      <a:pt x="228282" y="1934214"/>
                                      <a:pt x="249555" y="1971005"/>
                                    </a:cubicBezTo>
                                    <a:lnTo>
                                      <a:pt x="390563" y="1885166"/>
                                    </a:lnTo>
                                    <a:cubicBezTo>
                                      <a:pt x="375031" y="1860642"/>
                                      <a:pt x="356641" y="1837351"/>
                                      <a:pt x="335394" y="1815265"/>
                                    </a:cubicBezTo>
                                    <a:cubicBezTo>
                                      <a:pt x="314109" y="1793193"/>
                                      <a:pt x="289585" y="1773990"/>
                                      <a:pt x="261798" y="1757645"/>
                                    </a:cubicBezTo>
                                    <a:cubicBezTo>
                                      <a:pt x="233997" y="1741288"/>
                                      <a:pt x="202527" y="1728194"/>
                                      <a:pt x="167373" y="1718390"/>
                                    </a:cubicBezTo>
                                    <a:cubicBezTo>
                                      <a:pt x="132219" y="1708586"/>
                                      <a:pt x="92989" y="1703670"/>
                                      <a:pt x="49682" y="1703670"/>
                                    </a:cubicBezTo>
                                    <a:lnTo>
                                      <a:pt x="0" y="1708158"/>
                                    </a:lnTo>
                                    <a:lnTo>
                                      <a:pt x="0" y="1166714"/>
                                    </a:lnTo>
                                    <a:lnTo>
                                      <a:pt x="157886" y="1166714"/>
                                    </a:lnTo>
                                    <a:lnTo>
                                      <a:pt x="157886" y="1497727"/>
                                    </a:lnTo>
                                    <a:lnTo>
                                      <a:pt x="67754" y="1497727"/>
                                    </a:lnTo>
                                    <a:lnTo>
                                      <a:pt x="67754" y="1519622"/>
                                    </a:lnTo>
                                    <a:lnTo>
                                      <a:pt x="390093" y="1519622"/>
                                    </a:lnTo>
                                    <a:lnTo>
                                      <a:pt x="390093" y="1497727"/>
                                    </a:lnTo>
                                    <a:lnTo>
                                      <a:pt x="299961" y="1497727"/>
                                    </a:lnTo>
                                    <a:lnTo>
                                      <a:pt x="299961" y="827535"/>
                                    </a:lnTo>
                                    <a:lnTo>
                                      <a:pt x="390093" y="827535"/>
                                    </a:lnTo>
                                    <a:lnTo>
                                      <a:pt x="390093" y="805641"/>
                                    </a:lnTo>
                                    <a:lnTo>
                                      <a:pt x="67754" y="805641"/>
                                    </a:lnTo>
                                    <a:lnTo>
                                      <a:pt x="67754" y="827535"/>
                                    </a:lnTo>
                                    <a:lnTo>
                                      <a:pt x="157886" y="827535"/>
                                    </a:lnTo>
                                    <a:lnTo>
                                      <a:pt x="157886" y="1144820"/>
                                    </a:lnTo>
                                    <a:lnTo>
                                      <a:pt x="0" y="114482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5" name="Shape 15"/>
                            <wps:cNvSpPr/>
                            <wps:spPr>
                              <a:xfrm>
                                <a:off x="701523" y="1160348"/>
                                <a:ext cx="675469" cy="51958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675469" h="519586">
                                    <a:moveTo>
                                      <a:pt x="0" y="0"/>
                                    </a:moveTo>
                                    <a:cubicBezTo>
                                      <a:pt x="289687" y="34203"/>
                                      <a:pt x="503164" y="173756"/>
                                      <a:pt x="659854" y="361590"/>
                                    </a:cubicBezTo>
                                    <a:lnTo>
                                      <a:pt x="675469" y="382690"/>
                                    </a:lnTo>
                                    <a:lnTo>
                                      <a:pt x="675469" y="519586"/>
                                    </a:lnTo>
                                    <a:lnTo>
                                      <a:pt x="651993" y="480442"/>
                                    </a:lnTo>
                                    <a:cubicBezTo>
                                      <a:pt x="519746" y="279374"/>
                                      <a:pt x="312762" y="65159"/>
                                      <a:pt x="0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6" name="Shape 16"/>
                            <wps:cNvSpPr/>
                            <wps:spPr>
                              <a:xfrm>
                                <a:off x="594640" y="0"/>
                                <a:ext cx="782352" cy="1167862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782352" h="1167862">
                                    <a:moveTo>
                                      <a:pt x="0" y="0"/>
                                    </a:moveTo>
                                    <a:lnTo>
                                      <a:pt x="782352" y="0"/>
                                    </a:lnTo>
                                    <a:lnTo>
                                      <a:pt x="782352" y="1167862"/>
                                    </a:lnTo>
                                    <a:lnTo>
                                      <a:pt x="760764" y="1146711"/>
                                    </a:lnTo>
                                    <a:cubicBezTo>
                                      <a:pt x="563936" y="981231"/>
                                      <a:pt x="300570" y="933669"/>
                                      <a:pt x="75519" y="929756"/>
                                    </a:cubicBezTo>
                                    <a:lnTo>
                                      <a:pt x="0" y="93038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7" name="Shape 17"/>
                            <wps:cNvSpPr/>
                            <wps:spPr>
                              <a:xfrm>
                                <a:off x="1376992" y="0"/>
                                <a:ext cx="750443" cy="4268127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750443" h="4268127">
                                    <a:moveTo>
                                      <a:pt x="0" y="0"/>
                                    </a:moveTo>
                                    <a:lnTo>
                                      <a:pt x="750443" y="0"/>
                                    </a:lnTo>
                                    <a:lnTo>
                                      <a:pt x="750443" y="480981"/>
                                    </a:lnTo>
                                    <a:lnTo>
                                      <a:pt x="746644" y="483917"/>
                                    </a:lnTo>
                                    <a:cubicBezTo>
                                      <a:pt x="197437" y="936622"/>
                                      <a:pt x="268138" y="1328307"/>
                                      <a:pt x="363150" y="1892579"/>
                                    </a:cubicBezTo>
                                    <a:cubicBezTo>
                                      <a:pt x="445795" y="1814454"/>
                                      <a:pt x="570313" y="1699880"/>
                                      <a:pt x="704702" y="1557437"/>
                                    </a:cubicBezTo>
                                    <a:lnTo>
                                      <a:pt x="750443" y="1507669"/>
                                    </a:lnTo>
                                    <a:lnTo>
                                      <a:pt x="750443" y="1674295"/>
                                    </a:lnTo>
                                    <a:lnTo>
                                      <a:pt x="610521" y="1809447"/>
                                    </a:lnTo>
                                    <a:cubicBezTo>
                                      <a:pt x="555074" y="1859420"/>
                                      <a:pt x="499154" y="1906602"/>
                                      <a:pt x="443668" y="1951126"/>
                                    </a:cubicBezTo>
                                    <a:cubicBezTo>
                                      <a:pt x="456486" y="1956799"/>
                                      <a:pt x="566108" y="1954851"/>
                                      <a:pt x="715690" y="1914948"/>
                                    </a:cubicBezTo>
                                    <a:lnTo>
                                      <a:pt x="750443" y="1904732"/>
                                    </a:lnTo>
                                    <a:lnTo>
                                      <a:pt x="750443" y="2186724"/>
                                    </a:lnTo>
                                    <a:lnTo>
                                      <a:pt x="534638" y="2186724"/>
                                    </a:lnTo>
                                    <a:lnTo>
                                      <a:pt x="534638" y="2208619"/>
                                    </a:lnTo>
                                    <a:lnTo>
                                      <a:pt x="624770" y="2208619"/>
                                    </a:lnTo>
                                    <a:lnTo>
                                      <a:pt x="624770" y="2878810"/>
                                    </a:lnTo>
                                    <a:lnTo>
                                      <a:pt x="534638" y="2878810"/>
                                    </a:lnTo>
                                    <a:lnTo>
                                      <a:pt x="534638" y="2900705"/>
                                    </a:lnTo>
                                    <a:lnTo>
                                      <a:pt x="750443" y="2900705"/>
                                    </a:lnTo>
                                    <a:lnTo>
                                      <a:pt x="750443" y="3109290"/>
                                    </a:lnTo>
                                    <a:lnTo>
                                      <a:pt x="417506" y="3109290"/>
                                    </a:lnTo>
                                    <a:lnTo>
                                      <a:pt x="417506" y="3927208"/>
                                    </a:lnTo>
                                    <a:lnTo>
                                      <a:pt x="595319" y="3927208"/>
                                    </a:lnTo>
                                    <a:lnTo>
                                      <a:pt x="595319" y="3618179"/>
                                    </a:lnTo>
                                    <a:lnTo>
                                      <a:pt x="710317" y="3618179"/>
                                    </a:lnTo>
                                    <a:lnTo>
                                      <a:pt x="750443" y="3692186"/>
                                    </a:lnTo>
                                    <a:lnTo>
                                      <a:pt x="750443" y="4268127"/>
                                    </a:lnTo>
                                    <a:lnTo>
                                      <a:pt x="0" y="4268127"/>
                                    </a:lnTo>
                                    <a:lnTo>
                                      <a:pt x="0" y="3927195"/>
                                    </a:lnTo>
                                    <a:lnTo>
                                      <a:pt x="293694" y="3927195"/>
                                    </a:lnTo>
                                    <a:lnTo>
                                      <a:pt x="293694" y="3782505"/>
                                    </a:lnTo>
                                    <a:lnTo>
                                      <a:pt x="0" y="3782505"/>
                                    </a:lnTo>
                                    <a:lnTo>
                                      <a:pt x="0" y="3580168"/>
                                    </a:lnTo>
                                    <a:lnTo>
                                      <a:pt x="285083" y="3580168"/>
                                    </a:lnTo>
                                    <a:lnTo>
                                      <a:pt x="285083" y="3441611"/>
                                    </a:lnTo>
                                    <a:lnTo>
                                      <a:pt x="0" y="3441611"/>
                                    </a:lnTo>
                                    <a:lnTo>
                                      <a:pt x="0" y="3253981"/>
                                    </a:lnTo>
                                    <a:lnTo>
                                      <a:pt x="293694" y="3253981"/>
                                    </a:lnTo>
                                    <a:lnTo>
                                      <a:pt x="293694" y="3109290"/>
                                    </a:lnTo>
                                    <a:lnTo>
                                      <a:pt x="0" y="3109290"/>
                                    </a:lnTo>
                                    <a:lnTo>
                                      <a:pt x="0" y="2900705"/>
                                    </a:lnTo>
                                    <a:lnTo>
                                      <a:pt x="377882" y="2900705"/>
                                    </a:lnTo>
                                    <a:lnTo>
                                      <a:pt x="377882" y="2677948"/>
                                    </a:lnTo>
                                    <a:lnTo>
                                      <a:pt x="365144" y="2677948"/>
                                    </a:lnTo>
                                    <a:cubicBezTo>
                                      <a:pt x="358603" y="2706040"/>
                                      <a:pt x="349129" y="2732329"/>
                                      <a:pt x="336734" y="2756827"/>
                                    </a:cubicBezTo>
                                    <a:cubicBezTo>
                                      <a:pt x="324313" y="2781325"/>
                                      <a:pt x="308807" y="2802725"/>
                                      <a:pt x="290189" y="2821013"/>
                                    </a:cubicBezTo>
                                    <a:cubicBezTo>
                                      <a:pt x="271570" y="2839301"/>
                                      <a:pt x="250158" y="2853500"/>
                                      <a:pt x="226002" y="2863621"/>
                                    </a:cubicBezTo>
                                    <a:cubicBezTo>
                                      <a:pt x="201835" y="2873756"/>
                                      <a:pt x="174720" y="2878810"/>
                                      <a:pt x="144685" y="2878810"/>
                                    </a:cubicBezTo>
                                    <a:lnTo>
                                      <a:pt x="0" y="2878810"/>
                                    </a:lnTo>
                                    <a:lnTo>
                                      <a:pt x="0" y="2529179"/>
                                    </a:lnTo>
                                    <a:lnTo>
                                      <a:pt x="49638" y="2529179"/>
                                    </a:lnTo>
                                    <a:cubicBezTo>
                                      <a:pt x="72485" y="2529179"/>
                                      <a:pt x="91599" y="2533104"/>
                                      <a:pt x="106966" y="2540940"/>
                                    </a:cubicBezTo>
                                    <a:cubicBezTo>
                                      <a:pt x="122307" y="2548776"/>
                                      <a:pt x="135210" y="2559406"/>
                                      <a:pt x="145675" y="2572792"/>
                                    </a:cubicBezTo>
                                    <a:cubicBezTo>
                                      <a:pt x="156102" y="2586177"/>
                                      <a:pt x="164420" y="2601696"/>
                                      <a:pt x="170643" y="2619337"/>
                                    </a:cubicBezTo>
                                    <a:cubicBezTo>
                                      <a:pt x="176854" y="2636964"/>
                                      <a:pt x="182238" y="2655265"/>
                                      <a:pt x="186810" y="2674201"/>
                                    </a:cubicBezTo>
                                    <a:lnTo>
                                      <a:pt x="199549" y="2674201"/>
                                    </a:lnTo>
                                    <a:lnTo>
                                      <a:pt x="199549" y="2361298"/>
                                    </a:lnTo>
                                    <a:lnTo>
                                      <a:pt x="186810" y="2361298"/>
                                    </a:lnTo>
                                    <a:cubicBezTo>
                                      <a:pt x="182238" y="2383510"/>
                                      <a:pt x="176358" y="2403602"/>
                                      <a:pt x="169170" y="2421560"/>
                                    </a:cubicBezTo>
                                    <a:cubicBezTo>
                                      <a:pt x="161982" y="2439530"/>
                                      <a:pt x="152838" y="2454884"/>
                                      <a:pt x="141738" y="2467610"/>
                                    </a:cubicBezTo>
                                    <a:cubicBezTo>
                                      <a:pt x="130626" y="2480348"/>
                                      <a:pt x="116744" y="2490152"/>
                                      <a:pt x="100095" y="2497011"/>
                                    </a:cubicBezTo>
                                    <a:cubicBezTo>
                                      <a:pt x="83433" y="2503869"/>
                                      <a:pt x="63024" y="2507285"/>
                                      <a:pt x="38868" y="2507285"/>
                                    </a:cubicBezTo>
                                    <a:lnTo>
                                      <a:pt x="0" y="2507285"/>
                                    </a:lnTo>
                                    <a:lnTo>
                                      <a:pt x="0" y="2208619"/>
                                    </a:lnTo>
                                    <a:lnTo>
                                      <a:pt x="139782" y="2208619"/>
                                    </a:lnTo>
                                    <a:cubicBezTo>
                                      <a:pt x="171774" y="2208619"/>
                                      <a:pt x="198888" y="2214664"/>
                                      <a:pt x="221100" y="2226755"/>
                                    </a:cubicBezTo>
                                    <a:cubicBezTo>
                                      <a:pt x="243300" y="2238845"/>
                                      <a:pt x="261423" y="2253044"/>
                                      <a:pt x="275482" y="2269363"/>
                                    </a:cubicBezTo>
                                    <a:cubicBezTo>
                                      <a:pt x="289528" y="2285695"/>
                                      <a:pt x="300475" y="2302523"/>
                                      <a:pt x="308299" y="2319833"/>
                                    </a:cubicBezTo>
                                    <a:cubicBezTo>
                                      <a:pt x="316160" y="2337143"/>
                                      <a:pt x="321684" y="2351341"/>
                                      <a:pt x="324961" y="2362441"/>
                                    </a:cubicBezTo>
                                    <a:lnTo>
                                      <a:pt x="337699" y="2362441"/>
                                    </a:lnTo>
                                    <a:lnTo>
                                      <a:pt x="337699" y="2186724"/>
                                    </a:lnTo>
                                    <a:lnTo>
                                      <a:pt x="0" y="2186724"/>
                                    </a:lnTo>
                                    <a:lnTo>
                                      <a:pt x="0" y="1987101"/>
                                    </a:lnTo>
                                    <a:lnTo>
                                      <a:pt x="19970" y="1983822"/>
                                    </a:lnTo>
                                    <a:cubicBezTo>
                                      <a:pt x="58815" y="1976159"/>
                                      <a:pt x="98928" y="1965828"/>
                                      <a:pt x="140557" y="1953476"/>
                                    </a:cubicBezTo>
                                    <a:cubicBezTo>
                                      <a:pt x="119062" y="1902717"/>
                                      <a:pt x="88590" y="1834283"/>
                                      <a:pt x="47152" y="1758555"/>
                                    </a:cubicBezTo>
                                    <a:lnTo>
                                      <a:pt x="0" y="1679934"/>
                                    </a:lnTo>
                                    <a:lnTo>
                                      <a:pt x="0" y="1543039"/>
                                    </a:lnTo>
                                    <a:lnTo>
                                      <a:pt x="71739" y="1639976"/>
                                    </a:lnTo>
                                    <a:cubicBezTo>
                                      <a:pt x="125639" y="1721922"/>
                                      <a:pt x="171075" y="1809766"/>
                                      <a:pt x="209290" y="1899857"/>
                                    </a:cubicBezTo>
                                    <a:cubicBezTo>
                                      <a:pt x="220872" y="1880019"/>
                                      <a:pt x="241827" y="1434630"/>
                                      <a:pt x="58388" y="1225067"/>
                                    </a:cubicBezTo>
                                    <a:lnTo>
                                      <a:pt x="0" y="116786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8" name="Shape 18"/>
                            <wps:cNvSpPr/>
                            <wps:spPr>
                              <a:xfrm>
                                <a:off x="2127434" y="1436854"/>
                                <a:ext cx="675075" cy="2831273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675075" h="2831273">
                                    <a:moveTo>
                                      <a:pt x="675075" y="0"/>
                                    </a:moveTo>
                                    <a:lnTo>
                                      <a:pt x="675075" y="916340"/>
                                    </a:lnTo>
                                    <a:lnTo>
                                      <a:pt x="594494" y="730617"/>
                                    </a:lnTo>
                                    <a:lnTo>
                                      <a:pt x="568039" y="730617"/>
                                    </a:lnTo>
                                    <a:lnTo>
                                      <a:pt x="276054" y="1441956"/>
                                    </a:lnTo>
                                    <a:lnTo>
                                      <a:pt x="193758" y="1441956"/>
                                    </a:lnTo>
                                    <a:lnTo>
                                      <a:pt x="193758" y="1463851"/>
                                    </a:lnTo>
                                    <a:lnTo>
                                      <a:pt x="378937" y="1463851"/>
                                    </a:lnTo>
                                    <a:lnTo>
                                      <a:pt x="378937" y="1441956"/>
                                    </a:lnTo>
                                    <a:lnTo>
                                      <a:pt x="298241" y="1441956"/>
                                    </a:lnTo>
                                    <a:lnTo>
                                      <a:pt x="407003" y="1179371"/>
                                    </a:lnTo>
                                    <a:lnTo>
                                      <a:pt x="635654" y="1179371"/>
                                    </a:lnTo>
                                    <a:lnTo>
                                      <a:pt x="675075" y="1270451"/>
                                    </a:lnTo>
                                    <a:lnTo>
                                      <a:pt x="675075" y="1441956"/>
                                    </a:lnTo>
                                    <a:lnTo>
                                      <a:pt x="658184" y="1441956"/>
                                    </a:lnTo>
                                    <a:lnTo>
                                      <a:pt x="658184" y="1463851"/>
                                    </a:lnTo>
                                    <a:lnTo>
                                      <a:pt x="675075" y="1463851"/>
                                    </a:lnTo>
                                    <a:lnTo>
                                      <a:pt x="675075" y="1672436"/>
                                    </a:lnTo>
                                    <a:lnTo>
                                      <a:pt x="367278" y="1672436"/>
                                    </a:lnTo>
                                    <a:lnTo>
                                      <a:pt x="367278" y="1817127"/>
                                    </a:lnTo>
                                    <a:lnTo>
                                      <a:pt x="585540" y="1817127"/>
                                    </a:lnTo>
                                    <a:lnTo>
                                      <a:pt x="585540" y="2490341"/>
                                    </a:lnTo>
                                    <a:lnTo>
                                      <a:pt x="675075" y="2490341"/>
                                    </a:lnTo>
                                    <a:lnTo>
                                      <a:pt x="675075" y="2831273"/>
                                    </a:lnTo>
                                    <a:lnTo>
                                      <a:pt x="0" y="2831273"/>
                                    </a:lnTo>
                                    <a:lnTo>
                                      <a:pt x="0" y="2255332"/>
                                    </a:lnTo>
                                    <a:lnTo>
                                      <a:pt x="127426" y="2490355"/>
                                    </a:lnTo>
                                    <a:lnTo>
                                      <a:pt x="332937" y="2490355"/>
                                    </a:lnTo>
                                    <a:lnTo>
                                      <a:pt x="140418" y="2165387"/>
                                    </a:lnTo>
                                    <a:cubicBezTo>
                                      <a:pt x="151035" y="2162123"/>
                                      <a:pt x="166567" y="2156001"/>
                                      <a:pt x="187014" y="2146997"/>
                                    </a:cubicBezTo>
                                    <a:cubicBezTo>
                                      <a:pt x="207423" y="2138005"/>
                                      <a:pt x="228098" y="2124112"/>
                                      <a:pt x="248939" y="2105290"/>
                                    </a:cubicBezTo>
                                    <a:cubicBezTo>
                                      <a:pt x="269780" y="2086494"/>
                                      <a:pt x="287967" y="2062390"/>
                                      <a:pt x="303499" y="2032964"/>
                                    </a:cubicBezTo>
                                    <a:cubicBezTo>
                                      <a:pt x="319018" y="2003525"/>
                                      <a:pt x="326816" y="1966746"/>
                                      <a:pt x="326816" y="1922588"/>
                                    </a:cubicBezTo>
                                    <a:cubicBezTo>
                                      <a:pt x="326816" y="1886634"/>
                                      <a:pt x="320046" y="1853297"/>
                                      <a:pt x="306572" y="1822652"/>
                                    </a:cubicBezTo>
                                    <a:cubicBezTo>
                                      <a:pt x="293072" y="1791994"/>
                                      <a:pt x="274085" y="1765629"/>
                                      <a:pt x="249549" y="1743556"/>
                                    </a:cubicBezTo>
                                    <a:cubicBezTo>
                                      <a:pt x="225025" y="1721484"/>
                                      <a:pt x="195777" y="1704123"/>
                                      <a:pt x="161868" y="1691435"/>
                                    </a:cubicBezTo>
                                    <a:cubicBezTo>
                                      <a:pt x="127921" y="1678773"/>
                                      <a:pt x="90939" y="1672436"/>
                                      <a:pt x="50895" y="1672436"/>
                                    </a:cubicBezTo>
                                    <a:lnTo>
                                      <a:pt x="0" y="1672436"/>
                                    </a:lnTo>
                                    <a:lnTo>
                                      <a:pt x="0" y="1463851"/>
                                    </a:lnTo>
                                    <a:lnTo>
                                      <a:pt x="106547" y="1463851"/>
                                    </a:lnTo>
                                    <a:lnTo>
                                      <a:pt x="106547" y="1441956"/>
                                    </a:lnTo>
                                    <a:lnTo>
                                      <a:pt x="16402" y="1441956"/>
                                    </a:lnTo>
                                    <a:lnTo>
                                      <a:pt x="16402" y="771765"/>
                                    </a:lnTo>
                                    <a:lnTo>
                                      <a:pt x="106547" y="771765"/>
                                    </a:lnTo>
                                    <a:lnTo>
                                      <a:pt x="106547" y="749870"/>
                                    </a:lnTo>
                                    <a:lnTo>
                                      <a:pt x="0" y="749870"/>
                                    </a:lnTo>
                                    <a:lnTo>
                                      <a:pt x="0" y="467878"/>
                                    </a:lnTo>
                                    <a:lnTo>
                                      <a:pt x="31635" y="458580"/>
                                    </a:lnTo>
                                    <a:cubicBezTo>
                                      <a:pt x="214306" y="399874"/>
                                      <a:pt x="438563" y="285933"/>
                                      <a:pt x="619551" y="71474"/>
                                    </a:cubicBezTo>
                                    <a:lnTo>
                                      <a:pt x="67507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9" name="Shape 19"/>
                            <wps:cNvSpPr/>
                            <wps:spPr>
                              <a:xfrm>
                                <a:off x="2127434" y="304000"/>
                                <a:ext cx="643782" cy="13702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643782" h="1370295">
                                    <a:moveTo>
                                      <a:pt x="643782" y="0"/>
                                    </a:moveTo>
                                    <a:cubicBezTo>
                                      <a:pt x="617522" y="573500"/>
                                      <a:pt x="345652" y="1012898"/>
                                      <a:pt x="24092" y="1347024"/>
                                    </a:cubicBezTo>
                                    <a:lnTo>
                                      <a:pt x="0" y="1370295"/>
                                    </a:lnTo>
                                    <a:lnTo>
                                      <a:pt x="0" y="1203669"/>
                                    </a:lnTo>
                                    <a:lnTo>
                                      <a:pt x="35821" y="1164695"/>
                                    </a:lnTo>
                                    <a:cubicBezTo>
                                      <a:pt x="309934" y="858199"/>
                                      <a:pt x="597927" y="447088"/>
                                      <a:pt x="64378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0" name="Shape 20"/>
                            <wps:cNvSpPr/>
                            <wps:spPr>
                              <a:xfrm>
                                <a:off x="2127434" y="0"/>
                                <a:ext cx="588258" cy="480981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588258" h="480981">
                                    <a:moveTo>
                                      <a:pt x="0" y="0"/>
                                    </a:moveTo>
                                    <a:lnTo>
                                      <a:pt x="588258" y="0"/>
                                    </a:lnTo>
                                    <a:cubicBezTo>
                                      <a:pt x="480918" y="108471"/>
                                      <a:pt x="330054" y="235572"/>
                                      <a:pt x="114484" y="392494"/>
                                    </a:cubicBezTo>
                                    <a:lnTo>
                                      <a:pt x="0" y="48098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1" name="Shape 21"/>
                            <wps:cNvSpPr/>
                            <wps:spPr>
                              <a:xfrm>
                                <a:off x="2802509" y="2707305"/>
                                <a:ext cx="74231" cy="17150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74231" h="171506">
                                    <a:moveTo>
                                      <a:pt x="0" y="0"/>
                                    </a:moveTo>
                                    <a:lnTo>
                                      <a:pt x="74231" y="171506"/>
                                    </a:lnTo>
                                    <a:lnTo>
                                      <a:pt x="0" y="17150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2" name="Shape 22"/>
                            <wps:cNvSpPr/>
                            <wps:spPr>
                              <a:xfrm>
                                <a:off x="2802509" y="2997"/>
                                <a:ext cx="515176" cy="426513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0" b="0"/>
                                <a:pathLst>
                                  <a:path w="515176" h="4265130">
                                    <a:moveTo>
                                      <a:pt x="282842" y="0"/>
                                    </a:moveTo>
                                    <a:cubicBezTo>
                                      <a:pt x="414121" y="18618"/>
                                      <a:pt x="515176" y="131140"/>
                                      <a:pt x="515176" y="267551"/>
                                    </a:cubicBezTo>
                                    <a:lnTo>
                                      <a:pt x="515176" y="3994569"/>
                                    </a:lnTo>
                                    <a:cubicBezTo>
                                      <a:pt x="515176" y="4143997"/>
                                      <a:pt x="394056" y="4265130"/>
                                      <a:pt x="244628" y="4265130"/>
                                    </a:cubicBezTo>
                                    <a:lnTo>
                                      <a:pt x="0" y="4265130"/>
                                    </a:lnTo>
                                    <a:lnTo>
                                      <a:pt x="0" y="3924198"/>
                                    </a:lnTo>
                                    <a:lnTo>
                                      <a:pt x="88278" y="3924198"/>
                                    </a:lnTo>
                                    <a:lnTo>
                                      <a:pt x="88278" y="3250984"/>
                                    </a:lnTo>
                                    <a:lnTo>
                                      <a:pt x="307798" y="3250984"/>
                                    </a:lnTo>
                                    <a:lnTo>
                                      <a:pt x="307798" y="3106293"/>
                                    </a:lnTo>
                                    <a:lnTo>
                                      <a:pt x="0" y="3106293"/>
                                    </a:lnTo>
                                    <a:lnTo>
                                      <a:pt x="0" y="2897708"/>
                                    </a:lnTo>
                                    <a:lnTo>
                                      <a:pt x="312331" y="2897708"/>
                                    </a:lnTo>
                                    <a:lnTo>
                                      <a:pt x="312331" y="2875813"/>
                                    </a:lnTo>
                                    <a:lnTo>
                                      <a:pt x="228054" y="2875813"/>
                                    </a:lnTo>
                                    <a:lnTo>
                                      <a:pt x="0" y="2350197"/>
                                    </a:lnTo>
                                    <a:lnTo>
                                      <a:pt x="0" y="1433857"/>
                                    </a:lnTo>
                                    <a:lnTo>
                                      <a:pt x="13810" y="1416080"/>
                                    </a:lnTo>
                                    <a:cubicBezTo>
                                      <a:pt x="338361" y="961463"/>
                                      <a:pt x="337123" y="388203"/>
                                      <a:pt x="28284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 w="0" cap="flat">
                                <a:noFill/>
                                <a:miter lim="127000"/>
                              </a:ln>
                              <a:effectLst/>
                            </wps:spPr>
                            <wps:bodyPr/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AED1596" id="Group 65" o:spid="_x0000_s1026" style="position:absolute;margin-left:.25pt;margin-top:.2pt;width:51.85pt;height:66.35pt;z-index:251660288;mso-position-horizontal-relative:page;mso-position-vertical-relative:page;mso-width-relative:margin;mso-height-relative:margin" coordsize="33176,42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">
                    <v:shape id="Shape 6" o:spid="_x0000_s1027" style="position:absolute;left:25449;top:23389;width:2062;height:2500;visibility:visible;mso-wrap-style:square;v-text-anchor:top" coordsize="206197,2499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VdLcEA&#10;AADbAAAADwAAAGRycy9kb3ducmV2LnhtbESPQYvCMBSE7wv+h/AEb2uqh6rVKCIICq6gu3p+NM+2&#10;2LyEJmr99xtB8DjMzDfMbNGaWtyp8ZVlBYN+AoI4t7riQsHf7/p7DMIHZI21ZVLwJA+Leedrhpm2&#10;Dz7Q/RgKESHsM1RQhuAyKX1ekkHft444ehfbGAxRNoXUDT4i3NRymCSpNFhxXCjR0aqk/Hq8GQWs&#10;3X5Pq9N5OJGjye66zX9uzivV67bLKYhAbfiE3+2NVpCm8PoSf4C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31XS3BAAAA2wAAAA8AAAAAAAAAAAAAAAAAmAIAAGRycy9kb3du&#10;cmV2LnhtbFBLBQYAAAAABAAEAPUAAACGAwAAAAA=&#10;" path="m99365,l206197,247155,,249987,99365,xe" fillcolor="#1a407f" stroked="f" strokeweight="0">
                      <v:stroke miterlimit="83231f" joinstyle="miter"/>
                      <v:path arrowok="t" textboxrect="0,0,206197,249987"/>
                    </v:shape>
                    <v:shape id="Shape 7" o:spid="_x0000_s1028" style="position:absolute;left:19723;top:32466;width:3016;height:2414;visibility:visible;mso-wrap-style:square;v-text-anchor:top" coordsize="301663,2413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vWK8UA&#10;AADbAAAADwAAAGRycy9kb3ducmV2LnhtbESPQWvCQBSE74X+h+UVvBTd1UNao6u0glCwQms9eHxk&#10;n0kw+zZmn5r++26h0OMw880w82XvG3WlLtaBLYxHBhRxEVzNpYX913r4DCoKssMmMFn4pgjLxf3d&#10;HHMXbvxJ152UKpVwzNFCJdLmWseiIo9xFFri5B1D51GS7ErtOrylct/oiTGZ9lhzWqiwpVVFxWl3&#10;8Ray8fbdfbyax6mct5vDZJ+ZjZytHTz0LzNQQr38h//oN5e4J/j9kn6AXv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S9YrxQAAANsAAAAPAAAAAAAAAAAAAAAAAJgCAABkcnMv&#10;ZG93bnJldi54bWxQSwUGAAAAAAQABAD1AAAAigMAAAAA&#10;" path="m,l191745,v13830,,27266,3048,40297,9169c245084,15329,256883,23723,267462,34328v10566,10643,18936,23101,25044,37414c298590,86042,301663,101371,301663,117704v,17183,-3073,33121,-9157,47841c286398,180251,278028,192722,267462,202933v-10579,10224,-22378,18402,-35420,24537c219011,233591,205575,236652,191745,236652v-2464,2464,-13640,3898,-33592,4292c138214,241364,116434,241173,92811,240347,69202,239522,38265,238303,,236652l,xe" fillcolor="#1a407f" stroked="f" strokeweight="0">
                      <v:stroke miterlimit="83231f" joinstyle="miter"/>
                      <v:path arrowok="t" textboxrect="0,0,301663,241364"/>
                    </v:shape>
                    <v:shape id="Shape 8" o:spid="_x0000_s1029" style="position:absolute;left:3831;top:32367;width:2115;height:5632;visibility:visible;mso-wrap-style:square;v-text-anchor:top" coordsize="211531,563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xiJb8A&#10;AADbAAAADwAAAGRycy9kb3ducmV2LnhtbERPy4rCMBTdC/5DuIIb0VSRIh2jDEJRfICv2V+aO22x&#10;uSlN1Pr3ZiG4PJz3fNmaSjyocaVlBeNRBII4s7rkXMH1kg5nIJxH1lhZJgUvcrBcdDtzTLR98oke&#10;Z5+LEMIuQQWF93UipcsKMuhGtiYO3L9tDPoAm1zqBp8h3FRyEkWxNFhyaCiwplVB2e18NwrWt8F2&#10;Io+74+E15Uuc7vX1L9VK9Xvt7w8IT63/ij/ujVYQh7HhS/gBcvE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3GIlvwAAANsAAAAPAAAAAAAAAAAAAAAAAJgCAABkcnMvZG93bnJl&#10;di54bWxQSwUGAAAAAAQABAD1AAAAhAMAAAAA&#10;" path="m211531,r,563231l208771,562973v-16963,-3268,-33409,-8171,-49348,-14705c127533,535187,99720,516188,76022,491245,52286,466302,33718,436267,20244,401113,6756,365959,,326297,,282152,,237994,6756,198167,20244,162607,33718,127034,52286,96999,76022,72462,99720,47939,127533,28927,159423,15439,175362,8696,191808,3638,208771,266l211531,xe" fillcolor="#1a407f" stroked="f" strokeweight="0">
                      <v:stroke miterlimit="83231f" joinstyle="miter"/>
                      <v:path arrowok="t" textboxrect="0,0,211531,563231"/>
                    </v:shape>
                    <v:shape id="Shape 9" o:spid="_x0000_s1030" style="position:absolute;width:5946;height:42681;visibility:visible;mso-wrap-style:square;v-text-anchor:top" coordsize="594640,4268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6TX08EA&#10;AADbAAAADwAAAGRycy9kb3ducmV2LnhtbESPQWsCMRSE7wX/Q3hCbzVrQWlXo4gg9CDSrvX+SJ7Z&#10;xc3Lsolr+u9NQfA4zMw3zHKdXCsG6kPjWcF0UoAg1t40bBX8HndvHyBCRDbYeiYFfxRgvRq9LLE0&#10;/sY/NFTRigzhUKKCOsaulDLomhyGie+Is3f2vcOYZW+l6fGW4a6V70Uxlw4bzgs1drStSV+qq1Mw&#10;JHe9zPanoz1UVrap2FRafyv1Ok6bBYhIKT7Dj/aXUTD/hP8v+QfI1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ek19PBAAAA2wAAAA8AAAAAAAAAAAAAAAAAmAIAAGRycy9kb3du&#10;cmV2LnhtbFBLBQYAAAAABAAEAPUAAACGAwAAAAA=&#10;" path="m270548,l594640,r,930383l576359,930535v-211965,7042,-370637,47125,-371165,45981c201160,978082,371108,1034382,587613,1369704r7027,11379l594640,2525903r-125286,l469354,2208619r90157,l559511,2186724r-322377,l237134,2208619r90158,l327292,2878810r-90158,l237134,2900705r322377,l559511,2878810r-90157,l469354,2547798r125286,l594640,3089242r-40313,3641c525402,3098302,497555,3106426,470789,3117253v-53556,21679,-100165,51715,-139789,90119c291326,3245828,260058,3291598,237173,3344723v-22886,53162,-34316,111201,-34316,174129c202857,3581819,214287,3639655,237173,3692372v22885,52731,54153,98311,93827,136729c370624,3867544,417233,3897592,470789,3919233v26766,10820,54613,18945,83538,24364l594640,3947241r,320886l270548,4268127c121133,4268127,,4146994,,3997566l,270548c,121120,121133,,270548,xe" fillcolor="#1a407f" stroked="f" strokeweight="0">
                      <v:stroke miterlimit="83231f" joinstyle="miter"/>
                      <v:path arrowok="t" textboxrect="0,0,594640,4268127"/>
                    </v:shape>
                    <v:shape id="Shape 148" o:spid="_x0000_s1031" style="position:absolute;left:12610;top:35801;width:1159;height:2024;visibility:visible;mso-wrap-style:square;v-text-anchor:top" coordsize="115894,2023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VHg74A&#10;AADbAAAADwAAAGRycy9kb3ducmV2LnhtbERPTUsDMRC9C/0PYQrebFbRKmvTIgWhx7oWz0MyzS4m&#10;kzWJ7fbfO4eCx8f7Xm2mGNSJchkSG7hfNKCIbXIDewOHz/e7F1ClIjsMicnAhQps1rObFbYunfmD&#10;Tl31SkK4tGigr3VstS62p4hlkUZi4Y4pR6wCs9cu41nCY9APTbPUEQeWhh5H2vZkv7vfaODZLr8e&#10;c/Cd3z7trf/pwuW4C8bczqe3V1CVpvovvrp3TnyyXr7ID9Dr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A1R4O+AAAA2wAAAA8AAAAAAAAAAAAAAAAAmAIAAGRycy9kb3ducmV2&#10;LnhtbFBLBQYAAAAABAAEAPUAAACDAwAAAAA=&#10;" path="m,l115894,r,202336l,202336,,e" fillcolor="#1a407f" stroked="f" strokeweight="0">
                      <v:stroke miterlimit="83231f" joinstyle="miter"/>
                      <v:path arrowok="t" textboxrect="0,0,115894,202336"/>
                    </v:shape>
                    <v:shape id="Shape 149" o:spid="_x0000_s1032" style="position:absolute;left:12610;top:32539;width:1159;height:1877;visibility:visible;mso-wrap-style:square;v-text-anchor:top" coordsize="115894,1876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RC/sUA&#10;AADbAAAADwAAAGRycy9kb3ducmV2LnhtbESPQWvCQBSE74X+h+UVvNWNHmpNXUW0imBFNAWvj+xL&#10;Nph9G7Orxn/fLRR6HGbmG2Yy62wtbtT6yrGCQT8BQZw7XXGp4Dtbvb6D8AFZY+2YFDzIw2z6/DTB&#10;VLs7H+h2DKWIEPYpKjAhNKmUPjdk0fddQxy9wrUWQ5RtKXWL9wi3tRwmyZu0WHFcMNjQwlB+Pl6t&#10;gtUjm6+XPivWl/24qM3ndnf62irVe+nmHyACdeE//NfeaAWjAfx+iT9AT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NEL+xQAAANsAAAAPAAAAAAAAAAAAAAAAAJgCAABkcnMv&#10;ZG93bnJldi54bWxQSwUGAAAAAAQABAD1AAAAigMAAAAA&#10;" path="m,l115894,r,187630l,187630,,e" fillcolor="#1a407f" stroked="f" strokeweight="0">
                      <v:stroke miterlimit="83231f" joinstyle="miter"/>
                      <v:path arrowok="t" textboxrect="0,0,115894,187630"/>
                    </v:shape>
                    <v:shape id="Shape 150" o:spid="_x0000_s1033" style="position:absolute;left:13609;top:25291;width:160;height:3497;visibility:visible;mso-wrap-style:square;v-text-anchor:top" coordsize="16021,3496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qIw8UA&#10;AADbAAAADwAAAGRycy9kb3ducmV2LnhtbESPT2vCQBTE74LfYXmCt7oxBxtSV6lCoRBKqYr2+Mg+&#10;k9Ds25jd/Gk/fbdQ8DjMzG+Y9XY0teipdZVlBctFBII4t7riQsHp+PKQgHAeWWNtmRR8k4PtZjpZ&#10;Y6rtwB/UH3whAoRdigpK75tUSpeXZNAtbEMcvKttDfog20LqFocAN7WMo2glDVYcFkpsaF9S/nXo&#10;jIJP++O7a3/W72Z3yfByy7O3LlFqPhufn0B4Gv09/N9+1QoeY/j7En6A3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CojDxQAAANsAAAAPAAAAAAAAAAAAAAAAAJgCAABkcnMv&#10;ZG93bnJldi54bWxQSwUGAAAAAAQABAD1AAAAigMAAAAA&#10;" path="m,l16021,r,349631l,349631,,e" fillcolor="#1a407f" stroked="f" strokeweight="0">
                      <v:stroke miterlimit="83231f" joinstyle="miter"/>
                      <v:path arrowok="t" textboxrect="0,0,16021,349631"/>
                    </v:shape>
                    <v:shape id="Shape 151" o:spid="_x0000_s1034" style="position:absolute;left:13609;top:22086;width:160;height:2986;visibility:visible;mso-wrap-style:square;v-text-anchor:top" coordsize="16021,2986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YEYMQA&#10;AADbAAAADwAAAGRycy9kb3ducmV2LnhtbESPQWvCQBSE74X+h+UVvDUbLahN3YgECsWDVC14fc2+&#10;JqHZt2F3m0R/vVsQPA4z8w2zWo+mFT0531hWME1SEMSl1Q1XCr6O789LED4ga2wtk4IzeVjnjw8r&#10;zLQdeE/9IVQiQthnqKAOocuk9GVNBn1iO+Lo/VhnMETpKqkdDhFuWjlL07k02HBcqLGjoqby9/Bn&#10;FMhL2Z13pwtui8/taXTf+LqYolKTp3HzBiLQGO7hW/tDK1i8wP+X+ANkf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GBGDEAAAA2wAAAA8AAAAAAAAAAAAAAAAAmAIAAGRycy9k&#10;b3ducmV2LnhtbFBLBQYAAAAABAAEAPUAAACJAwAAAAA=&#10;" path="m,l16021,r,298666l,298666,,e" fillcolor="#1a407f" stroked="f" strokeweight="0">
                      <v:stroke miterlimit="83231f" joinstyle="miter"/>
                      <v:path arrowok="t" textboxrect="0,0,16021,298666"/>
                    </v:shape>
                    <v:shape id="Shape 14" o:spid="_x0000_s1035" style="position:absolute;left:5946;top:13810;width:7823;height:28871;visibility:visible;mso-wrap-style:square;v-text-anchor:top" coordsize="782352,28870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EgHsUA&#10;AADbAAAADwAAAGRycy9kb3ducmV2LnhtbESP3WoCMRSE74W+QzgF7zRbWa2sRilVUYoI9QdvD5vT&#10;zbabk2UTdfv2TUHwcpiZb5jpvLWVuFLjS8cKXvoJCOLc6ZILBcfDqjcG4QOyxsoxKfglD/PZU2eK&#10;mXY3/qTrPhQiQthnqMCEUGdS+tyQRd93NXH0vlxjMUTZFFI3eItwW8lBkoykxZLjgsGa3g3lP/uL&#10;VbAz69PykG6r1H2fzgs5qOXHbqhU97l9m4AI1IZH+N7eaAWvKfx/iT9Az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USAexQAAANsAAAAPAAAAAAAAAAAAAAAAAJgCAABkcnMv&#10;ZG93bnJldi54bWxQSwUGAAAAAAQABAD1AAAAigMAAAAA&#10;" path="m,l40033,64828v15893,26880,31978,55266,48207,85239c287455,518008,470018,627181,689347,617082v18277,-841,36810,-2511,55629,-4928l782352,606017r,199624l534124,805641r,21894l624281,827535r,670192l534124,1497727r,21895l782352,1519622r,208585l488658,1728207r,817905l782352,2546112r,340932l,2887044,,2566158r49682,4490c92989,2570648,132423,2565734,168008,2555942v35547,-9817,67221,-22898,95034,-39243c290817,2500354,315354,2480936,336613,2458444v21247,-22479,39637,-45987,55169,-70510l250774,2303314v-21260,36792,-49060,66040,-83401,87680c133058,2412660,93802,2423494,49682,2423494l,2418848,,1855617r49682,-4792c93802,1850825,132855,1861671,166763,1883324v33922,21680,61519,50890,82792,87681l390563,1885166v-15532,-24524,-33922,-47815,-55169,-69901c314109,1793193,289585,1773990,261798,1757645v-27801,-16357,-59271,-29451,-94425,-39255c132219,1708586,92989,1703670,49682,1703670l,1708158,,1166714r157886,l157886,1497727r-90132,l67754,1519622r322339,l390093,1497727r-90132,l299961,827535r90132,l390093,805641r-322339,l67754,827535r90132,l157886,1144820,,1144820,,xe" fillcolor="#1a407f" stroked="f" strokeweight="0">
                      <v:stroke miterlimit="83231f" joinstyle="miter"/>
                      <v:path arrowok="t" textboxrect="0,0,782352,2887044"/>
                    </v:shape>
                    <v:shape id="Shape 15" o:spid="_x0000_s1036" style="position:absolute;left:7015;top:11603;width:6754;height:5196;visibility:visible;mso-wrap-style:square;v-text-anchor:top" coordsize="675469,5195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uIEMYA&#10;AADbAAAADwAAAGRycy9kb3ducmV2LnhtbESPT2vCQBTE7wW/w/IKvdVNBW2IrlIUQQ9C/UOpt0f2&#10;NQnJvo272yT99t1CweMwM79hFqvBNKIj5yvLCl7GCQji3OqKCwWX8/Y5BeEDssbGMin4IQ+r5ehh&#10;gZm2PR+pO4VCRAj7DBWUIbSZlD4vyaAf25Y4el/WGQxRukJqh32Em0ZOkmQmDVYcF0psaV1SXp++&#10;jYK6T/r9YXYLH5vtdff5Xsv06Dqlnh6HtzmIQEO4h//bO63gdQp/X+IPk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xuIEMYAAADbAAAADwAAAAAAAAAAAAAAAACYAgAAZHJz&#10;L2Rvd25yZXYueG1sUEsFBgAAAAAEAAQA9QAAAIsDAAAAAA==&#10;" path="m,c289687,34203,503164,173756,659854,361590r15615,21100l675469,519586,651993,480442c519746,279374,312762,65159,,xe" fillcolor="#1a407f" stroked="f" strokeweight="0">
                      <v:stroke miterlimit="83231f" joinstyle="miter"/>
                      <v:path arrowok="t" textboxrect="0,0,675469,519586"/>
                    </v:shape>
                    <v:shape id="Shape 16" o:spid="_x0000_s1037" style="position:absolute;left:5946;width:7823;height:11678;visibility:visible;mso-wrap-style:square;v-text-anchor:top" coordsize="782352,11678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HSOMQA&#10;AADbAAAADwAAAGRycy9kb3ducmV2LnhtbESPQWvCQBSE7wX/w/KE3urGFoxEN0GEgpZC2yTg9ZF9&#10;JsHs25hdY/rvu4VCj8PMfMNss8l0YqTBtZYVLBcRCOLK6pZrBWXx+rQG4Tyyxs4yKfgmB1k6e9hi&#10;ou2dv2jMfS0ChF2CChrv+0RKVzVk0C1sTxy8sx0M+iCHWuoB7wFuOvkcRStpsOWw0GBP+4aqS34z&#10;Cj5ePvP3NR6L63GM4zddlCfZl0o9zqfdBoSnyf+H/9oHrSBewe+X8ANk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gB0jjEAAAA2wAAAA8AAAAAAAAAAAAAAAAAmAIAAGRycy9k&#10;b3ducmV2LnhtbFBLBQYAAAAABAAEAPUAAACJAwAAAAA=&#10;" path="m,l782352,r,1167862l760764,1146711c563936,981231,300570,933669,75519,929756l,930383,,xe" fillcolor="#1a407f" stroked="f" strokeweight="0">
                      <v:stroke miterlimit="83231f" joinstyle="miter"/>
                      <v:path arrowok="t" textboxrect="0,0,782352,1167862"/>
                    </v:shape>
                    <v:shape id="Shape 17" o:spid="_x0000_s1038" style="position:absolute;left:13769;width:7505;height:42681;visibility:visible;mso-wrap-style:square;v-text-anchor:top" coordsize="750443,42681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RXsMQA&#10;AADbAAAADwAAAGRycy9kb3ducmV2LnhtbESPQWvCQBSE70L/w/IKvZmNHoxN3QQpCoWCxVh6fmSf&#10;STT7Nt3davz33ULB4zAz3zCrcjS9uJDznWUFsyQFQVxb3XGj4POwnS5B+ICssbdMCm7koSweJivM&#10;tb3yni5VaESEsM9RQRvCkEvp65YM+sQOxNE7WmcwROkaqR1eI9z0cp6mC2mw47jQ4kCvLdXn6sco&#10;+Npm1fH5w83O6WnzPWR2FxbvpNTT47h+ARFoDPfwf/tNK8gy+PsSf4As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4kV7DEAAAA2wAAAA8AAAAAAAAAAAAAAAAAmAIAAGRycy9k&#10;b3ducmV2LnhtbFBLBQYAAAAABAAEAPUAAACJAwAAAAA=&#10;" path="m,l750443,r,480981l746644,483917c197437,936622,268138,1328307,363150,1892579v82645,-78125,207163,-192699,341552,-335142l750443,1507669r,166626l610521,1809447v-55447,49973,-111367,97155,-166853,141679c456486,1956799,566108,1954851,715690,1914948r34753,-10216l750443,2186724r-215805,l534638,2208619r90132,l624770,2878810r-90132,l534638,2900705r215805,l750443,3109290r-332937,l417506,3927208r177813,l595319,3618179r114998,l750443,3692186r,575941l,4268127,,3927195r293694,l293694,3782505,,3782505,,3580168r285083,l285083,3441611,,3441611,,3253981r293694,l293694,3109290,,3109290,,2900705r377882,l377882,2677948r-12738,c358603,2706040,349129,2732329,336734,2756827v-12421,24498,-27927,45898,-46545,64186c271570,2839301,250158,2853500,226002,2863621v-24167,10135,-51282,15189,-81317,15189l,2878810,,2529179r49638,c72485,2529179,91599,2533104,106966,2540940v15341,7836,28244,18466,38709,31852c156102,2586177,164420,2601696,170643,2619337v6211,17627,11595,35928,16167,54864l199549,2674201r,-312903l186810,2361298v-4572,22212,-10452,42304,-17640,60262c161982,2439530,152838,2454884,141738,2467610v-11112,12738,-24994,22542,-41643,29401c83433,2503869,63024,2507285,38868,2507285r-38868,l,2208619r139782,c171774,2208619,198888,2214664,221100,2226755v22200,12090,40323,26289,54382,42608c289528,2285695,300475,2302523,308299,2319833v7861,17310,13385,31508,16662,42608l337699,2362441r,-175717l,2186724,,1987101r19970,-3279c58815,1976159,98928,1965828,140557,1953476,119062,1902717,88590,1834283,47152,1758555l,1679934,,1543039r71739,96937c125639,1721922,171075,1809766,209290,1899857v11582,-19838,32537,-465227,-150902,-674790l,1167862,,xe" fillcolor="#1a407f" stroked="f" strokeweight="0">
                      <v:stroke miterlimit="83231f" joinstyle="miter"/>
                      <v:path arrowok="t" textboxrect="0,0,750443,4268127"/>
                    </v:shape>
                    <v:shape id="Shape 18" o:spid="_x0000_s1039" style="position:absolute;left:21274;top:14368;width:6751;height:28313;visibility:visible;mso-wrap-style:square;v-text-anchor:top" coordsize="675075,2831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sUD8AA&#10;AADbAAAADwAAAGRycy9kb3ducmV2LnhtbERPy4rCMBTdD/gP4QruxtQBR61GcUTBhcKMCm4vze0D&#10;m5uSxFr/frIQXB7Oe7HqTC1acr6yrGA0TEAQZ1ZXXCi4nHefUxA+IGusLZOCJ3lYLXsfC0y1ffAf&#10;tadQiBjCPkUFZQhNKqXPSjLoh7YhjlxuncEQoSukdviI4aaWX0nyLQ1WHBtKbGhTUnY73Y0CHB9t&#10;vnfb3+Ommxz87JD/jK6tUoN+t56DCNSFt/jl3msFkzg2fok/QC7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RsUD8AAAADbAAAADwAAAAAAAAAAAAAAAACYAgAAZHJzL2Rvd25y&#10;ZXYueG1sUEsFBgAAAAAEAAQA9QAAAIUDAAAAAA==&#10;" path="m675075,r,916340l594494,730617r-26455,l276054,1441956r-82296,l193758,1463851r185179,l378937,1441956r-80696,l407003,1179371r228651,l675075,1270451r,171505l658184,1441956r,21895l675075,1463851r,208585l367278,1672436r,144691l585540,1817127r,673214l675075,2490341r,340932l,2831273,,2255332r127426,235023l332937,2490355,140418,2165387v10617,-3264,26149,-9386,46596,-18390c207423,2138005,228098,2124112,248939,2105290v20841,-18796,39028,-42900,54560,-72326c319018,2003525,326816,1966746,326816,1922588v,-35954,-6770,-69291,-20244,-99936c293072,1791994,274085,1765629,249549,1743556v-24524,-22072,-53772,-39433,-87681,-52121c127921,1678773,90939,1672436,50895,1672436r-50895,l,1463851r106547,l106547,1441956r-90145,l16402,771765r90145,l106547,749870,,749870,,467878r31635,-9298c214306,399874,438563,285933,619551,71474l675075,xe" fillcolor="#1a407f" stroked="f" strokeweight="0">
                      <v:stroke miterlimit="83231f" joinstyle="miter"/>
                      <v:path arrowok="t" textboxrect="0,0,675075,2831273"/>
                    </v:shape>
                    <v:shape id="Shape 19" o:spid="_x0000_s1040" style="position:absolute;left:21274;top:3040;width:6438;height:13702;visibility:visible;mso-wrap-style:square;v-text-anchor:top" coordsize="643782,13702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pHIsYA&#10;AADbAAAADwAAAGRycy9kb3ducmV2LnhtbESPW2vCQBSE3wX/w3IEX0Q3inhJXaVUpUWfvIF9O2SP&#10;STB7NmRXk/77bqHg4zAz3zCLVWMK8aTK5ZYVDAcRCOLE6pxTBefTtj8D4TyyxsIyKfghB6tlu7XA&#10;WNuaD/Q8+lQECLsYFWTel7GULsnIoBvYkjh4N1sZ9EFWqdQV1gFuCjmKook0mHNYyLCkj4yS+/Fh&#10;FHzXl9t61vscbyb7+zSyp+1V7oZKdTvN+xsIT41/hf/bX1rBdA5/X8IPk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xpHIsYAAADbAAAADwAAAAAAAAAAAAAAAACYAgAAZHJz&#10;L2Rvd25yZXYueG1sUEsFBgAAAAAEAAQA9QAAAIsDAAAAAA==&#10;" path="m643782,c617522,573500,345652,1012898,24092,1347024l,1370295,,1203669r35821,-38974c309934,858199,597927,447088,643782,xe" fillcolor="#1a407f" stroked="f" strokeweight="0">
                      <v:stroke miterlimit="83231f" joinstyle="miter"/>
                      <v:path arrowok="t" textboxrect="0,0,643782,1370295"/>
                    </v:shape>
                    <v:shape id="Shape 20" o:spid="_x0000_s1041" style="position:absolute;left:21274;width:5882;height:4809;visibility:visible;mso-wrap-style:square;v-text-anchor:top" coordsize="588258,4809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HwBr4A&#10;AADbAAAADwAAAGRycy9kb3ducmV2LnhtbERPvcrCMBTdBd8hXMFNUx0+pBpFBNHB5VPB9dpc22pz&#10;U5Noq09vBsHxcP5ni9ZU4knOl5YVjIYJCOLM6pJzBcfDejAB4QOyxsoyKXiRh8W825lhqm3D//Tc&#10;h1zEEPYpKihCqFMpfVaQQT+0NXHkLtYZDBG6XGqHTQw3lRwnyZ80WHJsKLCmVUHZbf8wCk7ueL/t&#10;ykNrt9l72dQbd+LrWal+r11OQQRqw0/8dW+1gklcH7/EHyDn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Gx8Aa+AAAA2wAAAA8AAAAAAAAAAAAAAAAAmAIAAGRycy9kb3ducmV2&#10;LnhtbFBLBQYAAAAABAAEAPUAAACDAwAAAAA=&#10;" path="m,l588258,c480918,108471,330054,235572,114484,392494l,480981,,xe" fillcolor="#1a407f" stroked="f" strokeweight="0">
                      <v:stroke miterlimit="83231f" joinstyle="miter"/>
                      <v:path arrowok="t" textboxrect="0,0,588258,480981"/>
                    </v:shape>
                    <v:shape id="Shape 21" o:spid="_x0000_s1042" style="position:absolute;left:28025;top:27073;width:742;height:1715;visibility:visible;mso-wrap-style:square;v-text-anchor:top" coordsize="74231,1715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moYcYA&#10;AADbAAAADwAAAGRycy9kb3ducmV2LnhtbESPQWvCQBSE70L/w/IK3nSTgsFGV6lCQdseTBR7fWRf&#10;k9Ds25hdNe2vd4VCj8PMfMPMl71pxIU6V1tWEI8jEMSF1TWXCg7719EUhPPIGhvLpOCHHCwXD4M5&#10;ptpeOaNL7ksRIOxSVFB536ZSuqIig25sW+LgfdnOoA+yK6Xu8BrgppFPUZRIgzWHhQpbWldUfOdn&#10;o6A9ZqvJ2y99yOz59H5O4tPndpcoNXzsX2YgPPX+P/zX3mgF0xjuX8IPkI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7moYcYAAADbAAAADwAAAAAAAAAAAAAAAACYAgAAZHJz&#10;L2Rvd25yZXYueG1sUEsFBgAAAAAEAAQA9QAAAIsDAAAAAA==&#10;" path="m,l74231,171506,,171506,,xe" fillcolor="#1a407f" stroked="f" strokeweight="0">
                      <v:stroke miterlimit="83231f" joinstyle="miter"/>
                      <v:path arrowok="t" textboxrect="0,0,74231,171506"/>
                    </v:shape>
                    <v:shape id="Shape 22" o:spid="_x0000_s1043" style="position:absolute;left:28025;top:29;width:5151;height:42652;visibility:visible;mso-wrap-style:square;v-text-anchor:top" coordsize="515176,42651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hMgsUA&#10;AADbAAAADwAAAGRycy9kb3ducmV2LnhtbESPT2vCQBTE74LfYXlCb7rRg0rqKlFUWi+l0SK9PbIv&#10;f2j2bchuNfrpXaHQ4zAzv2EWq87U4kKtqywrGI8iEMSZ1RUXCk7H3XAOwnlkjbVlUnAjB6tlv7fA&#10;WNsrf9Il9YUIEHYxKii9b2IpXVaSQTeyDXHwctsa9EG2hdQtXgPc1HISRVNpsOKwUGJDm5Kyn/TX&#10;KNjPznmT54ezT+7vX8VHso2+11ulXgZd8grCU+f/w3/tN61gPoHnl/AD5PI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OEyCxQAAANsAAAAPAAAAAAAAAAAAAAAAAJgCAABkcnMv&#10;ZG93bnJldi54bWxQSwUGAAAAAAQABAD1AAAAigMAAAAA&#10;" path="m282842,c414121,18618,515176,131140,515176,267551r,3727018c515176,4143997,394056,4265130,244628,4265130l,4265130,,3924198r88278,l88278,3250984r219520,l307798,3106293,,3106293,,2897708r312331,l312331,2875813r-84277,l,2350197,,1433857r13810,-17777c338361,961463,337123,388203,282842,xe" fillcolor="#1a407f" stroked="f" strokeweight="0">
                      <v:stroke miterlimit="83231f" joinstyle="miter"/>
                      <v:path arrowok="t" textboxrect="0,0,515176,4265130"/>
                    </v:shape>
                    <w10:wrap type="square" anchorx="page" anchory="page"/>
                  </v:group>
                </w:pict>
              </mc:Fallback>
            </mc:AlternateContent>
          </w:r>
        </w:p>
      </w:tc>
    </w:tr>
  </w:tbl>
  <w:p w:rsidR="00CB1375" w:rsidRPr="0001649A" w:rsidRDefault="00CB1375" w:rsidP="004E2355">
    <w:pPr>
      <w:pStyle w:val="Header"/>
      <w:rPr>
        <w:b/>
        <w:bCs/>
        <w:sz w:val="4"/>
        <w:szCs w:val="4"/>
        <w:lang w:bidi="ar-EG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375" w:rsidRDefault="0025570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3493921" o:spid="_x0000_s2049" type="#_x0000_t136" style="position:absolute;left:0;text-align:left;margin-left:0;margin-top:0;width:521.05pt;height:208.4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4C70043"/>
    <w:multiLevelType w:val="hybridMultilevel"/>
    <w:tmpl w:val="6EEE2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A2978"/>
    <w:multiLevelType w:val="hybridMultilevel"/>
    <w:tmpl w:val="3D52D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587E90"/>
    <w:multiLevelType w:val="multilevel"/>
    <w:tmpl w:val="C6368182"/>
    <w:lvl w:ilvl="0">
      <w:start w:val="1"/>
      <w:numFmt w:val="decimal"/>
      <w:lvlText w:val="%1."/>
      <w:lvlJc w:val="left"/>
      <w:pPr>
        <w:ind w:left="1388" w:hanging="340"/>
        <w:jc w:val="right"/>
      </w:pPr>
      <w:rPr>
        <w:rFonts w:ascii="Cambria" w:eastAsia="Cambria" w:hAnsi="Cambria" w:cs="Cambria" w:hint="default"/>
        <w:b/>
        <w:bCs/>
        <w:color w:val="0076BE"/>
        <w:spacing w:val="-6"/>
        <w:w w:val="93"/>
        <w:sz w:val="20"/>
        <w:szCs w:val="20"/>
      </w:rPr>
    </w:lvl>
    <w:lvl w:ilvl="1">
      <w:start w:val="1"/>
      <w:numFmt w:val="decimal"/>
      <w:lvlText w:val="%1.%2"/>
      <w:lvlJc w:val="left"/>
      <w:pPr>
        <w:ind w:left="1828" w:hanging="440"/>
      </w:pPr>
      <w:rPr>
        <w:rFonts w:ascii="Microsoft Sans Serif" w:eastAsia="Microsoft Sans Serif" w:hAnsi="Microsoft Sans Serif" w:cs="Microsoft Sans Serif" w:hint="default"/>
        <w:color w:val="4C4D4F"/>
        <w:spacing w:val="-9"/>
        <w:w w:val="63"/>
        <w:sz w:val="20"/>
        <w:szCs w:val="20"/>
      </w:rPr>
    </w:lvl>
    <w:lvl w:ilvl="2">
      <w:start w:val="1"/>
      <w:numFmt w:val="decimal"/>
      <w:lvlText w:val="%1.%2.%3"/>
      <w:lvlJc w:val="left"/>
      <w:pPr>
        <w:ind w:left="1611" w:hanging="560"/>
        <w:jc w:val="right"/>
      </w:pPr>
      <w:rPr>
        <w:rFonts w:ascii="Microsoft Sans Serif" w:eastAsia="Microsoft Sans Serif" w:hAnsi="Microsoft Sans Serif" w:cs="Microsoft Sans Serif" w:hint="default"/>
        <w:color w:val="4C4D4F"/>
        <w:spacing w:val="-9"/>
        <w:w w:val="63"/>
        <w:sz w:val="20"/>
        <w:szCs w:val="20"/>
      </w:rPr>
    </w:lvl>
    <w:lvl w:ilvl="3">
      <w:numFmt w:val="bullet"/>
      <w:lvlText w:val="•"/>
      <w:lvlJc w:val="left"/>
      <w:pPr>
        <w:ind w:left="1820" w:hanging="560"/>
      </w:pPr>
      <w:rPr>
        <w:rFonts w:hint="default"/>
      </w:rPr>
    </w:lvl>
    <w:lvl w:ilvl="4">
      <w:numFmt w:val="bullet"/>
      <w:lvlText w:val="•"/>
      <w:lvlJc w:val="left"/>
      <w:pPr>
        <w:ind w:left="2380" w:hanging="560"/>
      </w:pPr>
      <w:rPr>
        <w:rFonts w:hint="default"/>
      </w:rPr>
    </w:lvl>
    <w:lvl w:ilvl="5">
      <w:numFmt w:val="bullet"/>
      <w:lvlText w:val="•"/>
      <w:lvlJc w:val="left"/>
      <w:pPr>
        <w:ind w:left="1976" w:hanging="560"/>
      </w:pPr>
      <w:rPr>
        <w:rFonts w:hint="default"/>
      </w:rPr>
    </w:lvl>
    <w:lvl w:ilvl="6">
      <w:numFmt w:val="bullet"/>
      <w:lvlText w:val="•"/>
      <w:lvlJc w:val="left"/>
      <w:pPr>
        <w:ind w:left="1572" w:hanging="560"/>
      </w:pPr>
      <w:rPr>
        <w:rFonts w:hint="default"/>
      </w:rPr>
    </w:lvl>
    <w:lvl w:ilvl="7">
      <w:numFmt w:val="bullet"/>
      <w:lvlText w:val="•"/>
      <w:lvlJc w:val="left"/>
      <w:pPr>
        <w:ind w:left="1168" w:hanging="560"/>
      </w:pPr>
      <w:rPr>
        <w:rFonts w:hint="default"/>
      </w:rPr>
    </w:lvl>
    <w:lvl w:ilvl="8">
      <w:numFmt w:val="bullet"/>
      <w:lvlText w:val="•"/>
      <w:lvlJc w:val="left"/>
      <w:pPr>
        <w:ind w:left="764" w:hanging="560"/>
      </w:pPr>
      <w:rPr>
        <w:rFonts w:hint="default"/>
      </w:rPr>
    </w:lvl>
  </w:abstractNum>
  <w:abstractNum w:abstractNumId="4" w15:restartNumberingAfterBreak="0">
    <w:nsid w:val="0BF03028"/>
    <w:multiLevelType w:val="hybridMultilevel"/>
    <w:tmpl w:val="86E0B83A"/>
    <w:lvl w:ilvl="0" w:tplc="45C60B32">
      <w:start w:val="1"/>
      <w:numFmt w:val="decimal"/>
      <w:lvlText w:val="%1."/>
      <w:lvlJc w:val="left"/>
      <w:pPr>
        <w:ind w:left="1720" w:hanging="723"/>
      </w:pPr>
      <w:rPr>
        <w:rFonts w:ascii="Calibri" w:eastAsia="Times New Roman" w:hAnsi="Calibri" w:cs="Times New Roman" w:hint="default"/>
        <w:spacing w:val="-6"/>
        <w:w w:val="99"/>
        <w:sz w:val="24"/>
        <w:szCs w:val="24"/>
      </w:rPr>
    </w:lvl>
    <w:lvl w:ilvl="1" w:tplc="CA8AB00A">
      <w:numFmt w:val="bullet"/>
      <w:lvlText w:val="•"/>
      <w:lvlJc w:val="left"/>
      <w:pPr>
        <w:ind w:left="2684" w:hanging="723"/>
      </w:pPr>
      <w:rPr>
        <w:rFonts w:hint="default"/>
      </w:rPr>
    </w:lvl>
    <w:lvl w:ilvl="2" w:tplc="058E95DA">
      <w:numFmt w:val="bullet"/>
      <w:lvlText w:val="•"/>
      <w:lvlJc w:val="left"/>
      <w:pPr>
        <w:ind w:left="3648" w:hanging="723"/>
      </w:pPr>
      <w:rPr>
        <w:rFonts w:hint="default"/>
      </w:rPr>
    </w:lvl>
    <w:lvl w:ilvl="3" w:tplc="6FF23AB6">
      <w:numFmt w:val="bullet"/>
      <w:lvlText w:val="•"/>
      <w:lvlJc w:val="left"/>
      <w:pPr>
        <w:ind w:left="4612" w:hanging="723"/>
      </w:pPr>
      <w:rPr>
        <w:rFonts w:hint="default"/>
      </w:rPr>
    </w:lvl>
    <w:lvl w:ilvl="4" w:tplc="AC327C14">
      <w:numFmt w:val="bullet"/>
      <w:lvlText w:val="•"/>
      <w:lvlJc w:val="left"/>
      <w:pPr>
        <w:ind w:left="5576" w:hanging="723"/>
      </w:pPr>
      <w:rPr>
        <w:rFonts w:hint="default"/>
      </w:rPr>
    </w:lvl>
    <w:lvl w:ilvl="5" w:tplc="7256CC6C">
      <w:numFmt w:val="bullet"/>
      <w:lvlText w:val="•"/>
      <w:lvlJc w:val="left"/>
      <w:pPr>
        <w:ind w:left="6540" w:hanging="723"/>
      </w:pPr>
      <w:rPr>
        <w:rFonts w:hint="default"/>
      </w:rPr>
    </w:lvl>
    <w:lvl w:ilvl="6" w:tplc="F8A43F2E">
      <w:numFmt w:val="bullet"/>
      <w:lvlText w:val="•"/>
      <w:lvlJc w:val="left"/>
      <w:pPr>
        <w:ind w:left="7504" w:hanging="723"/>
      </w:pPr>
      <w:rPr>
        <w:rFonts w:hint="default"/>
      </w:rPr>
    </w:lvl>
    <w:lvl w:ilvl="7" w:tplc="3448181C">
      <w:numFmt w:val="bullet"/>
      <w:lvlText w:val="•"/>
      <w:lvlJc w:val="left"/>
      <w:pPr>
        <w:ind w:left="8468" w:hanging="723"/>
      </w:pPr>
      <w:rPr>
        <w:rFonts w:hint="default"/>
      </w:rPr>
    </w:lvl>
    <w:lvl w:ilvl="8" w:tplc="37D431BA">
      <w:numFmt w:val="bullet"/>
      <w:lvlText w:val="•"/>
      <w:lvlJc w:val="left"/>
      <w:pPr>
        <w:ind w:left="9432" w:hanging="723"/>
      </w:pPr>
      <w:rPr>
        <w:rFonts w:hint="default"/>
      </w:rPr>
    </w:lvl>
  </w:abstractNum>
  <w:abstractNum w:abstractNumId="5" w15:restartNumberingAfterBreak="0">
    <w:nsid w:val="10D457B5"/>
    <w:multiLevelType w:val="hybridMultilevel"/>
    <w:tmpl w:val="E3469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A117FE"/>
    <w:multiLevelType w:val="hybridMultilevel"/>
    <w:tmpl w:val="973A3A02"/>
    <w:lvl w:ilvl="0" w:tplc="FB8CE6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D14789"/>
    <w:multiLevelType w:val="hybridMultilevel"/>
    <w:tmpl w:val="09DCBC4A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637E"/>
    <w:multiLevelType w:val="hybridMultilevel"/>
    <w:tmpl w:val="65BEAF1E"/>
    <w:lvl w:ilvl="0" w:tplc="04090013">
      <w:start w:val="1"/>
      <w:numFmt w:val="arabicAlpha"/>
      <w:lvlText w:val="%1-"/>
      <w:lvlJc w:val="center"/>
      <w:pPr>
        <w:ind w:left="788" w:hanging="360"/>
      </w:p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9" w15:restartNumberingAfterBreak="0">
    <w:nsid w:val="2A7E6B52"/>
    <w:multiLevelType w:val="hybridMultilevel"/>
    <w:tmpl w:val="E2882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A4BFD"/>
    <w:multiLevelType w:val="hybridMultilevel"/>
    <w:tmpl w:val="4B1CC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75856"/>
    <w:multiLevelType w:val="hybridMultilevel"/>
    <w:tmpl w:val="D6A649AE"/>
    <w:lvl w:ilvl="0" w:tplc="73B69EF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A4D03"/>
    <w:multiLevelType w:val="multilevel"/>
    <w:tmpl w:val="8D2E98AE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3" w15:restartNumberingAfterBreak="0">
    <w:nsid w:val="3B834D92"/>
    <w:multiLevelType w:val="hybridMultilevel"/>
    <w:tmpl w:val="4656D776"/>
    <w:lvl w:ilvl="0" w:tplc="9198E756">
      <w:start w:val="5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5A44FC"/>
    <w:multiLevelType w:val="hybridMultilevel"/>
    <w:tmpl w:val="42C03C86"/>
    <w:lvl w:ilvl="0" w:tplc="3C5292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A0867"/>
    <w:multiLevelType w:val="hybridMultilevel"/>
    <w:tmpl w:val="02F611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FE42AC"/>
    <w:multiLevelType w:val="hybridMultilevel"/>
    <w:tmpl w:val="019AD058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282DA9"/>
    <w:multiLevelType w:val="hybridMultilevel"/>
    <w:tmpl w:val="AE381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3B25AF"/>
    <w:multiLevelType w:val="hybridMultilevel"/>
    <w:tmpl w:val="B3428D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B4436E"/>
    <w:multiLevelType w:val="hybridMultilevel"/>
    <w:tmpl w:val="F03CF340"/>
    <w:lvl w:ilvl="0" w:tplc="706E86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060D0A"/>
    <w:multiLevelType w:val="hybridMultilevel"/>
    <w:tmpl w:val="4350D1D4"/>
    <w:lvl w:ilvl="0" w:tplc="F51490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C3D4A"/>
    <w:multiLevelType w:val="hybridMultilevel"/>
    <w:tmpl w:val="4D342A96"/>
    <w:lvl w:ilvl="0" w:tplc="28AE2A32">
      <w:start w:val="1"/>
      <w:numFmt w:val="decimal"/>
      <w:lvlText w:val="%1-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71" w:hanging="360"/>
      </w:pPr>
    </w:lvl>
    <w:lvl w:ilvl="2" w:tplc="0409001B">
      <w:start w:val="1"/>
      <w:numFmt w:val="lowerRoman"/>
      <w:lvlText w:val="%3."/>
      <w:lvlJc w:val="right"/>
      <w:pPr>
        <w:ind w:left="1091" w:hanging="180"/>
      </w:pPr>
    </w:lvl>
    <w:lvl w:ilvl="3" w:tplc="0409000F">
      <w:start w:val="1"/>
      <w:numFmt w:val="decimal"/>
      <w:lvlText w:val="%4."/>
      <w:lvlJc w:val="left"/>
      <w:pPr>
        <w:ind w:left="1811" w:hanging="360"/>
      </w:pPr>
    </w:lvl>
    <w:lvl w:ilvl="4" w:tplc="04090019">
      <w:start w:val="1"/>
      <w:numFmt w:val="lowerLetter"/>
      <w:lvlText w:val="%5."/>
      <w:lvlJc w:val="left"/>
      <w:pPr>
        <w:ind w:left="2531" w:hanging="360"/>
      </w:pPr>
    </w:lvl>
    <w:lvl w:ilvl="5" w:tplc="0409001B">
      <w:start w:val="1"/>
      <w:numFmt w:val="lowerRoman"/>
      <w:lvlText w:val="%6."/>
      <w:lvlJc w:val="right"/>
      <w:pPr>
        <w:ind w:left="3251" w:hanging="180"/>
      </w:pPr>
    </w:lvl>
    <w:lvl w:ilvl="6" w:tplc="0409000F">
      <w:start w:val="1"/>
      <w:numFmt w:val="decimal"/>
      <w:lvlText w:val="%7."/>
      <w:lvlJc w:val="left"/>
      <w:pPr>
        <w:ind w:left="3971" w:hanging="360"/>
      </w:pPr>
    </w:lvl>
    <w:lvl w:ilvl="7" w:tplc="04090019">
      <w:start w:val="1"/>
      <w:numFmt w:val="lowerLetter"/>
      <w:lvlText w:val="%8."/>
      <w:lvlJc w:val="left"/>
      <w:pPr>
        <w:ind w:left="4691" w:hanging="360"/>
      </w:pPr>
    </w:lvl>
    <w:lvl w:ilvl="8" w:tplc="0409001B">
      <w:start w:val="1"/>
      <w:numFmt w:val="lowerRoman"/>
      <w:lvlText w:val="%9."/>
      <w:lvlJc w:val="right"/>
      <w:pPr>
        <w:ind w:left="5411" w:hanging="180"/>
      </w:pPr>
    </w:lvl>
  </w:abstractNum>
  <w:abstractNum w:abstractNumId="22" w15:restartNumberingAfterBreak="0">
    <w:nsid w:val="60184C22"/>
    <w:multiLevelType w:val="hybridMultilevel"/>
    <w:tmpl w:val="F2B259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D399E"/>
    <w:multiLevelType w:val="hybridMultilevel"/>
    <w:tmpl w:val="398C3030"/>
    <w:lvl w:ilvl="0" w:tplc="4B288F58">
      <w:start w:val="8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E1C4A"/>
    <w:multiLevelType w:val="hybridMultilevel"/>
    <w:tmpl w:val="0F34828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F00B05"/>
    <w:multiLevelType w:val="hybridMultilevel"/>
    <w:tmpl w:val="D6D0905E"/>
    <w:lvl w:ilvl="0" w:tplc="0478DA48">
      <w:start w:val="1"/>
      <w:numFmt w:val="decimal"/>
      <w:lvlText w:val="%1."/>
      <w:lvlJc w:val="left"/>
      <w:pPr>
        <w:ind w:left="1098" w:hanging="468"/>
      </w:pPr>
      <w:rPr>
        <w:rFonts w:ascii="Arial" w:eastAsia="Arial" w:hAnsi="Arial" w:cs="Arial" w:hint="default"/>
        <w:spacing w:val="-2"/>
        <w:w w:val="100"/>
        <w:sz w:val="24"/>
        <w:szCs w:val="24"/>
      </w:rPr>
    </w:lvl>
    <w:lvl w:ilvl="1" w:tplc="8AA8D794">
      <w:numFmt w:val="bullet"/>
      <w:lvlText w:val="•"/>
      <w:lvlJc w:val="left"/>
      <w:pPr>
        <w:ind w:left="2046" w:hanging="468"/>
      </w:pPr>
      <w:rPr>
        <w:rFonts w:hint="default"/>
      </w:rPr>
    </w:lvl>
    <w:lvl w:ilvl="2" w:tplc="EEF2493C">
      <w:numFmt w:val="bullet"/>
      <w:lvlText w:val="•"/>
      <w:lvlJc w:val="left"/>
      <w:pPr>
        <w:ind w:left="2993" w:hanging="468"/>
      </w:pPr>
      <w:rPr>
        <w:rFonts w:hint="default"/>
      </w:rPr>
    </w:lvl>
    <w:lvl w:ilvl="3" w:tplc="E71E22F2">
      <w:numFmt w:val="bullet"/>
      <w:lvlText w:val="•"/>
      <w:lvlJc w:val="left"/>
      <w:pPr>
        <w:ind w:left="3940" w:hanging="468"/>
      </w:pPr>
      <w:rPr>
        <w:rFonts w:hint="default"/>
      </w:rPr>
    </w:lvl>
    <w:lvl w:ilvl="4" w:tplc="E1BC6DD2">
      <w:numFmt w:val="bullet"/>
      <w:lvlText w:val="•"/>
      <w:lvlJc w:val="left"/>
      <w:pPr>
        <w:ind w:left="4887" w:hanging="468"/>
      </w:pPr>
      <w:rPr>
        <w:rFonts w:hint="default"/>
      </w:rPr>
    </w:lvl>
    <w:lvl w:ilvl="5" w:tplc="942CDC82">
      <w:numFmt w:val="bullet"/>
      <w:lvlText w:val="•"/>
      <w:lvlJc w:val="left"/>
      <w:pPr>
        <w:ind w:left="5834" w:hanging="468"/>
      </w:pPr>
      <w:rPr>
        <w:rFonts w:hint="default"/>
      </w:rPr>
    </w:lvl>
    <w:lvl w:ilvl="6" w:tplc="0568C83C">
      <w:numFmt w:val="bullet"/>
      <w:lvlText w:val="•"/>
      <w:lvlJc w:val="left"/>
      <w:pPr>
        <w:ind w:left="6781" w:hanging="468"/>
      </w:pPr>
      <w:rPr>
        <w:rFonts w:hint="default"/>
      </w:rPr>
    </w:lvl>
    <w:lvl w:ilvl="7" w:tplc="364A26EE">
      <w:numFmt w:val="bullet"/>
      <w:lvlText w:val="•"/>
      <w:lvlJc w:val="left"/>
      <w:pPr>
        <w:ind w:left="7728" w:hanging="468"/>
      </w:pPr>
      <w:rPr>
        <w:rFonts w:hint="default"/>
      </w:rPr>
    </w:lvl>
    <w:lvl w:ilvl="8" w:tplc="F8767110">
      <w:numFmt w:val="bullet"/>
      <w:lvlText w:val="•"/>
      <w:lvlJc w:val="left"/>
      <w:pPr>
        <w:ind w:left="8675" w:hanging="468"/>
      </w:pPr>
      <w:rPr>
        <w:rFonts w:hint="default"/>
      </w:rPr>
    </w:lvl>
  </w:abstractNum>
  <w:abstractNum w:abstractNumId="26" w15:restartNumberingAfterBreak="0">
    <w:nsid w:val="6A273951"/>
    <w:multiLevelType w:val="hybridMultilevel"/>
    <w:tmpl w:val="41C4891C"/>
    <w:lvl w:ilvl="0" w:tplc="92EAC4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E7A1219"/>
    <w:multiLevelType w:val="hybridMultilevel"/>
    <w:tmpl w:val="6B6C945E"/>
    <w:lvl w:ilvl="0" w:tplc="616CC426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C4E6F"/>
    <w:multiLevelType w:val="hybridMultilevel"/>
    <w:tmpl w:val="8968E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52B2E"/>
    <w:multiLevelType w:val="multilevel"/>
    <w:tmpl w:val="ED3477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76BE"/>
        <w:w w:val="115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4C4D4F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4C4D4F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4C4D4F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  <w:color w:val="4C4D4F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4C4D4F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  <w:color w:val="4C4D4F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4C4D4F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color w:val="4C4D4F"/>
      </w:rPr>
    </w:lvl>
  </w:abstractNum>
  <w:abstractNum w:abstractNumId="30" w15:restartNumberingAfterBreak="0">
    <w:nsid w:val="74483F28"/>
    <w:multiLevelType w:val="hybridMultilevel"/>
    <w:tmpl w:val="C3A29154"/>
    <w:lvl w:ilvl="0" w:tplc="9F2CD2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1846BA"/>
    <w:multiLevelType w:val="hybridMultilevel"/>
    <w:tmpl w:val="17649E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7"/>
  </w:num>
  <w:num w:numId="3">
    <w:abstractNumId w:val="7"/>
  </w:num>
  <w:num w:numId="4">
    <w:abstractNumId w:val="28"/>
  </w:num>
  <w:num w:numId="5">
    <w:abstractNumId w:val="8"/>
  </w:num>
  <w:num w:numId="6">
    <w:abstractNumId w:val="13"/>
  </w:num>
  <w:num w:numId="7">
    <w:abstractNumId w:val="23"/>
  </w:num>
  <w:num w:numId="8">
    <w:abstractNumId w:val="12"/>
  </w:num>
  <w:num w:numId="9">
    <w:abstractNumId w:val="31"/>
  </w:num>
  <w:num w:numId="10">
    <w:abstractNumId w:val="26"/>
  </w:num>
  <w:num w:numId="11">
    <w:abstractNumId w:val="25"/>
  </w:num>
  <w:num w:numId="12">
    <w:abstractNumId w:val="11"/>
  </w:num>
  <w:num w:numId="13">
    <w:abstractNumId w:val="3"/>
  </w:num>
  <w:num w:numId="14">
    <w:abstractNumId w:val="29"/>
  </w:num>
  <w:num w:numId="15">
    <w:abstractNumId w:val="5"/>
  </w:num>
  <w:num w:numId="16">
    <w:abstractNumId w:val="2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24"/>
  </w:num>
  <w:num w:numId="21">
    <w:abstractNumId w:val="16"/>
  </w:num>
  <w:num w:numId="22">
    <w:abstractNumId w:val="17"/>
  </w:num>
  <w:num w:numId="23">
    <w:abstractNumId w:val="9"/>
  </w:num>
  <w:num w:numId="24">
    <w:abstractNumId w:val="15"/>
  </w:num>
  <w:num w:numId="25">
    <w:abstractNumId w:val="1"/>
  </w:num>
  <w:num w:numId="26">
    <w:abstractNumId w:val="22"/>
  </w:num>
  <w:num w:numId="27">
    <w:abstractNumId w:val="4"/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14"/>
  </w:num>
  <w:num w:numId="31">
    <w:abstractNumId w:val="18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ba0NDQ2MTU2NrZQ0lEKTi0uzszPAykwqwUACf6ZZiwAAAA="/>
  </w:docVars>
  <w:rsids>
    <w:rsidRoot w:val="00D822AC"/>
    <w:rsid w:val="000012D1"/>
    <w:rsid w:val="00002869"/>
    <w:rsid w:val="00007AF4"/>
    <w:rsid w:val="00011F61"/>
    <w:rsid w:val="0001649A"/>
    <w:rsid w:val="00022785"/>
    <w:rsid w:val="0004158A"/>
    <w:rsid w:val="00043027"/>
    <w:rsid w:val="000536C8"/>
    <w:rsid w:val="00082361"/>
    <w:rsid w:val="0008641F"/>
    <w:rsid w:val="000B0FCD"/>
    <w:rsid w:val="000C4A30"/>
    <w:rsid w:val="000D0761"/>
    <w:rsid w:val="000E2011"/>
    <w:rsid w:val="00137A91"/>
    <w:rsid w:val="001414A2"/>
    <w:rsid w:val="00151263"/>
    <w:rsid w:val="001755C2"/>
    <w:rsid w:val="0018224C"/>
    <w:rsid w:val="00187A4E"/>
    <w:rsid w:val="001A1B40"/>
    <w:rsid w:val="001A4298"/>
    <w:rsid w:val="001B722A"/>
    <w:rsid w:val="001E1702"/>
    <w:rsid w:val="001E49F1"/>
    <w:rsid w:val="001F3E8C"/>
    <w:rsid w:val="00211506"/>
    <w:rsid w:val="00213790"/>
    <w:rsid w:val="00234B99"/>
    <w:rsid w:val="0024284D"/>
    <w:rsid w:val="00255706"/>
    <w:rsid w:val="00267E6D"/>
    <w:rsid w:val="00270CFE"/>
    <w:rsid w:val="00290BF2"/>
    <w:rsid w:val="002A4552"/>
    <w:rsid w:val="002A6017"/>
    <w:rsid w:val="002C6E80"/>
    <w:rsid w:val="002D1EF0"/>
    <w:rsid w:val="002F1279"/>
    <w:rsid w:val="002F4778"/>
    <w:rsid w:val="002F760B"/>
    <w:rsid w:val="003140A6"/>
    <w:rsid w:val="0031595B"/>
    <w:rsid w:val="003159DA"/>
    <w:rsid w:val="00317E93"/>
    <w:rsid w:val="003235F0"/>
    <w:rsid w:val="003253D4"/>
    <w:rsid w:val="00327232"/>
    <w:rsid w:val="0033459D"/>
    <w:rsid w:val="00371284"/>
    <w:rsid w:val="00371F0F"/>
    <w:rsid w:val="00390816"/>
    <w:rsid w:val="003C1A37"/>
    <w:rsid w:val="003D222F"/>
    <w:rsid w:val="003D5F2B"/>
    <w:rsid w:val="00425CCD"/>
    <w:rsid w:val="00437D48"/>
    <w:rsid w:val="00441D28"/>
    <w:rsid w:val="00452663"/>
    <w:rsid w:val="004612D7"/>
    <w:rsid w:val="004661AC"/>
    <w:rsid w:val="004D7568"/>
    <w:rsid w:val="004E2355"/>
    <w:rsid w:val="004E6119"/>
    <w:rsid w:val="004F2238"/>
    <w:rsid w:val="00531347"/>
    <w:rsid w:val="00596D6D"/>
    <w:rsid w:val="005B5FDB"/>
    <w:rsid w:val="005D2E5E"/>
    <w:rsid w:val="005E2435"/>
    <w:rsid w:val="005E7F55"/>
    <w:rsid w:val="005F281E"/>
    <w:rsid w:val="00613461"/>
    <w:rsid w:val="00617B76"/>
    <w:rsid w:val="00626810"/>
    <w:rsid w:val="0065610C"/>
    <w:rsid w:val="00660069"/>
    <w:rsid w:val="00670406"/>
    <w:rsid w:val="00691E90"/>
    <w:rsid w:val="00697894"/>
    <w:rsid w:val="006A7FFC"/>
    <w:rsid w:val="006B0AA5"/>
    <w:rsid w:val="006B163C"/>
    <w:rsid w:val="006B1822"/>
    <w:rsid w:val="006E3175"/>
    <w:rsid w:val="007119FD"/>
    <w:rsid w:val="007156A7"/>
    <w:rsid w:val="00726D9B"/>
    <w:rsid w:val="0074612C"/>
    <w:rsid w:val="00750422"/>
    <w:rsid w:val="00753F18"/>
    <w:rsid w:val="00767A1B"/>
    <w:rsid w:val="00773F53"/>
    <w:rsid w:val="00795CFA"/>
    <w:rsid w:val="007A2E89"/>
    <w:rsid w:val="007C2D0C"/>
    <w:rsid w:val="007C4386"/>
    <w:rsid w:val="007D03CA"/>
    <w:rsid w:val="007F2C42"/>
    <w:rsid w:val="008073E3"/>
    <w:rsid w:val="00813451"/>
    <w:rsid w:val="0083673C"/>
    <w:rsid w:val="0089588E"/>
    <w:rsid w:val="00897E99"/>
    <w:rsid w:val="008A5556"/>
    <w:rsid w:val="008C0AC4"/>
    <w:rsid w:val="008C2356"/>
    <w:rsid w:val="008F46C0"/>
    <w:rsid w:val="008F5166"/>
    <w:rsid w:val="0090618E"/>
    <w:rsid w:val="00933CFD"/>
    <w:rsid w:val="00950E2F"/>
    <w:rsid w:val="009523C7"/>
    <w:rsid w:val="0095695E"/>
    <w:rsid w:val="00971250"/>
    <w:rsid w:val="00971B13"/>
    <w:rsid w:val="00974FB5"/>
    <w:rsid w:val="0097607A"/>
    <w:rsid w:val="009849B0"/>
    <w:rsid w:val="009869D2"/>
    <w:rsid w:val="00994BAF"/>
    <w:rsid w:val="009B7BD2"/>
    <w:rsid w:val="009C2EF4"/>
    <w:rsid w:val="009D14DF"/>
    <w:rsid w:val="009F5795"/>
    <w:rsid w:val="00A13B9C"/>
    <w:rsid w:val="00A22FC4"/>
    <w:rsid w:val="00A337A4"/>
    <w:rsid w:val="00A42EA8"/>
    <w:rsid w:val="00A562F8"/>
    <w:rsid w:val="00A6678D"/>
    <w:rsid w:val="00A668EB"/>
    <w:rsid w:val="00AA50CC"/>
    <w:rsid w:val="00AA60FC"/>
    <w:rsid w:val="00AC2ACC"/>
    <w:rsid w:val="00B020AE"/>
    <w:rsid w:val="00B028BA"/>
    <w:rsid w:val="00B17B7D"/>
    <w:rsid w:val="00B25C70"/>
    <w:rsid w:val="00B51513"/>
    <w:rsid w:val="00B55FEB"/>
    <w:rsid w:val="00B9274E"/>
    <w:rsid w:val="00B9388F"/>
    <w:rsid w:val="00B977C2"/>
    <w:rsid w:val="00BA4D01"/>
    <w:rsid w:val="00BC06BA"/>
    <w:rsid w:val="00BE5297"/>
    <w:rsid w:val="00BE77A4"/>
    <w:rsid w:val="00C13373"/>
    <w:rsid w:val="00C15861"/>
    <w:rsid w:val="00C201D8"/>
    <w:rsid w:val="00C270D5"/>
    <w:rsid w:val="00C46734"/>
    <w:rsid w:val="00C53C48"/>
    <w:rsid w:val="00C72B31"/>
    <w:rsid w:val="00C82D62"/>
    <w:rsid w:val="00C835F1"/>
    <w:rsid w:val="00C9549C"/>
    <w:rsid w:val="00CB1375"/>
    <w:rsid w:val="00CB5F6B"/>
    <w:rsid w:val="00CC48B5"/>
    <w:rsid w:val="00CD0BB1"/>
    <w:rsid w:val="00CE34EE"/>
    <w:rsid w:val="00CE428B"/>
    <w:rsid w:val="00D04B56"/>
    <w:rsid w:val="00D2677A"/>
    <w:rsid w:val="00D55EC5"/>
    <w:rsid w:val="00D614B3"/>
    <w:rsid w:val="00D67D3C"/>
    <w:rsid w:val="00D822AC"/>
    <w:rsid w:val="00D9246F"/>
    <w:rsid w:val="00DA33DC"/>
    <w:rsid w:val="00DA599D"/>
    <w:rsid w:val="00DE073C"/>
    <w:rsid w:val="00DE3DEF"/>
    <w:rsid w:val="00DE5A96"/>
    <w:rsid w:val="00E11B47"/>
    <w:rsid w:val="00E450C5"/>
    <w:rsid w:val="00E601F0"/>
    <w:rsid w:val="00E61AA8"/>
    <w:rsid w:val="00E775E6"/>
    <w:rsid w:val="00E879CF"/>
    <w:rsid w:val="00EB53DC"/>
    <w:rsid w:val="00EC55FF"/>
    <w:rsid w:val="00EE18C5"/>
    <w:rsid w:val="00EF3A43"/>
    <w:rsid w:val="00F05E2E"/>
    <w:rsid w:val="00F1216B"/>
    <w:rsid w:val="00F225FF"/>
    <w:rsid w:val="00F26A40"/>
    <w:rsid w:val="00F3163A"/>
    <w:rsid w:val="00F31C92"/>
    <w:rsid w:val="00F510B9"/>
    <w:rsid w:val="00F63B59"/>
    <w:rsid w:val="00F76F10"/>
    <w:rsid w:val="00F77AD1"/>
    <w:rsid w:val="00F82825"/>
    <w:rsid w:val="00F8714C"/>
    <w:rsid w:val="00F93658"/>
    <w:rsid w:val="00F974C7"/>
    <w:rsid w:val="00FA6DF7"/>
    <w:rsid w:val="00FB3474"/>
    <w:rsid w:val="00FB6336"/>
    <w:rsid w:val="00FD2780"/>
    <w:rsid w:val="00FD5D14"/>
    <w:rsid w:val="00FE605B"/>
    <w:rsid w:val="00FF3327"/>
    <w:rsid w:val="00FF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5:chartTrackingRefBased/>
  <w15:docId w15:val="{BD0A6579-1A37-4893-A004-49BF3C3B5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2AC"/>
    <w:pPr>
      <w:bidi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D822AC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styleId="Header">
    <w:name w:val="header"/>
    <w:basedOn w:val="Normal"/>
    <w:link w:val="HeaderChar"/>
    <w:unhideWhenUsed/>
    <w:rsid w:val="007119F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7119F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119FD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7119FD"/>
    <w:rPr>
      <w:rFonts w:ascii="Times New Roman" w:eastAsia="Times New Roman" w:hAnsi="Times New Roman" w:cs="Times New Roman"/>
      <w:sz w:val="24"/>
      <w:szCs w:val="24"/>
      <w:lang w:eastAsia="ar-SA"/>
    </w:rPr>
  </w:style>
  <w:style w:type="table" w:styleId="TableGrid">
    <w:name w:val="Table Grid"/>
    <w:basedOn w:val="TableNormal"/>
    <w:uiPriority w:val="39"/>
    <w:rsid w:val="007C2D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1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1A37"/>
    <w:rPr>
      <w:rFonts w:ascii="Tahoma" w:eastAsia="Times New Roman" w:hAnsi="Tahoma" w:cs="Tahoma"/>
      <w:sz w:val="16"/>
      <w:szCs w:val="16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CE428B"/>
    <w:pPr>
      <w:widowControl w:val="0"/>
      <w:autoSpaceDE w:val="0"/>
      <w:autoSpaceDN w:val="0"/>
      <w:bidi w:val="0"/>
    </w:pPr>
    <w:rPr>
      <w:rFonts w:ascii="Microsoft Sans Serif" w:eastAsia="Microsoft Sans Serif" w:hAnsi="Microsoft Sans Serif" w:cs="Microsoft Sans Serif"/>
      <w:sz w:val="20"/>
      <w:szCs w:val="20"/>
      <w:lang w:eastAsia="en-US"/>
    </w:rPr>
  </w:style>
  <w:style w:type="character" w:customStyle="1" w:styleId="BodyTextChar">
    <w:name w:val="Body Text Char"/>
    <w:link w:val="BodyText"/>
    <w:uiPriority w:val="1"/>
    <w:rsid w:val="00CE428B"/>
    <w:rPr>
      <w:rFonts w:ascii="Microsoft Sans Serif" w:eastAsia="Microsoft Sans Serif" w:hAnsi="Microsoft Sans Serif" w:cs="Microsoft Sans Serif"/>
      <w:sz w:val="20"/>
      <w:szCs w:val="20"/>
    </w:rPr>
  </w:style>
  <w:style w:type="character" w:customStyle="1" w:styleId="highlighted">
    <w:name w:val="highlighted"/>
    <w:basedOn w:val="DefaultParagraphFont"/>
    <w:rsid w:val="00F26A40"/>
  </w:style>
  <w:style w:type="paragraph" w:customStyle="1" w:styleId="Default">
    <w:name w:val="Default"/>
    <w:rsid w:val="000012D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20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7372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9088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18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526261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9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170480">
                  <w:marLeft w:val="3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1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6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1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86603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017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53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25336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0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2632">
                  <w:marLeft w:val="3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5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iacert.org" TargetMode="External"/><Relationship Id="rId2" Type="http://schemas.openxmlformats.org/officeDocument/2006/relationships/hyperlink" Target="mailto:customerservice@heiacert.org" TargetMode="External"/><Relationship Id="rId1" Type="http://schemas.openxmlformats.org/officeDocument/2006/relationships/hyperlink" Target="http://www.heiacert.org" TargetMode="External"/><Relationship Id="rId4" Type="http://schemas.openxmlformats.org/officeDocument/2006/relationships/hyperlink" Target="mailto:customerservice@heiacer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del</dc:creator>
  <cp:keywords/>
  <cp:lastModifiedBy>Mostafa Adel</cp:lastModifiedBy>
  <cp:revision>26</cp:revision>
  <cp:lastPrinted>2019-03-07T14:28:00Z</cp:lastPrinted>
  <dcterms:created xsi:type="dcterms:W3CDTF">2018-03-25T07:58:00Z</dcterms:created>
  <dcterms:modified xsi:type="dcterms:W3CDTF">2019-03-07T14:29:00Z</dcterms:modified>
</cp:coreProperties>
</file>